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3EBF2" w14:textId="77777777" w:rsidR="00857810" w:rsidRDefault="00857810" w:rsidP="00022210">
      <w:pPr>
        <w:spacing w:line="240" w:lineRule="auto"/>
        <w:jc w:val="center"/>
        <w:rPr>
          <w:sz w:val="32"/>
          <w:szCs w:val="32"/>
        </w:rPr>
      </w:pPr>
      <w:bookmarkStart w:id="0" w:name="_GoBack"/>
      <w:bookmarkEnd w:id="0"/>
      <w:r w:rsidRPr="00376DB8">
        <w:rPr>
          <w:sz w:val="32"/>
          <w:szCs w:val="32"/>
        </w:rPr>
        <w:t>UNIVERZA V MARIBORU</w:t>
      </w:r>
    </w:p>
    <w:p w14:paraId="261F6886" w14:textId="77777777" w:rsidR="00E80244" w:rsidRPr="00376DB8" w:rsidRDefault="00E80244" w:rsidP="00022210">
      <w:pPr>
        <w:spacing w:line="240" w:lineRule="auto"/>
        <w:jc w:val="center"/>
      </w:pPr>
      <w:r w:rsidRPr="00376DB8">
        <w:rPr>
          <w:sz w:val="32"/>
          <w:szCs w:val="32"/>
        </w:rPr>
        <w:t>FAKULTETA ZA TURIZEM</w:t>
      </w:r>
    </w:p>
    <w:p w14:paraId="1DF9ACB5" w14:textId="77777777" w:rsidR="00E80244" w:rsidRPr="00376DB8" w:rsidRDefault="00E80244" w:rsidP="00E80244">
      <w:pPr>
        <w:spacing w:line="240" w:lineRule="auto"/>
        <w:ind w:right="-2"/>
        <w:jc w:val="center"/>
      </w:pPr>
    </w:p>
    <w:p w14:paraId="0E634EEF" w14:textId="77777777" w:rsidR="00857810" w:rsidRPr="00376DB8" w:rsidRDefault="00857810" w:rsidP="00022210">
      <w:pPr>
        <w:spacing w:line="240" w:lineRule="auto"/>
        <w:jc w:val="center"/>
      </w:pPr>
    </w:p>
    <w:p w14:paraId="12D7DCA0" w14:textId="77777777" w:rsidR="00857810" w:rsidRPr="00376DB8" w:rsidRDefault="00857810" w:rsidP="00022210">
      <w:pPr>
        <w:spacing w:line="240" w:lineRule="auto"/>
        <w:jc w:val="center"/>
      </w:pPr>
    </w:p>
    <w:p w14:paraId="7E37A9A2" w14:textId="77777777" w:rsidR="00857810" w:rsidRPr="00376DB8" w:rsidRDefault="00857810" w:rsidP="00022210">
      <w:pPr>
        <w:spacing w:line="240" w:lineRule="auto"/>
        <w:jc w:val="center"/>
      </w:pPr>
    </w:p>
    <w:p w14:paraId="38739EF1" w14:textId="77777777" w:rsidR="00857810" w:rsidRPr="00376DB8" w:rsidRDefault="00857810" w:rsidP="00022210">
      <w:pPr>
        <w:spacing w:line="240" w:lineRule="auto"/>
        <w:jc w:val="center"/>
      </w:pPr>
    </w:p>
    <w:p w14:paraId="46A55D64" w14:textId="77777777" w:rsidR="00857810" w:rsidRPr="00376DB8" w:rsidRDefault="00857810" w:rsidP="00022210">
      <w:pPr>
        <w:spacing w:line="240" w:lineRule="auto"/>
        <w:jc w:val="center"/>
      </w:pPr>
    </w:p>
    <w:p w14:paraId="50FC9700" w14:textId="77777777" w:rsidR="00857810" w:rsidRDefault="00857810" w:rsidP="00022210">
      <w:pPr>
        <w:spacing w:line="240" w:lineRule="auto"/>
        <w:jc w:val="center"/>
      </w:pPr>
    </w:p>
    <w:p w14:paraId="0539B465" w14:textId="44231470" w:rsidR="00857810" w:rsidRDefault="00857810" w:rsidP="00022210">
      <w:pPr>
        <w:spacing w:line="240" w:lineRule="auto"/>
        <w:jc w:val="center"/>
      </w:pPr>
    </w:p>
    <w:p w14:paraId="10D3D8F8" w14:textId="68AF697F" w:rsidR="00022210" w:rsidRDefault="00022210" w:rsidP="00022210">
      <w:pPr>
        <w:spacing w:line="240" w:lineRule="auto"/>
        <w:jc w:val="center"/>
      </w:pPr>
    </w:p>
    <w:p w14:paraId="2C6F28EB" w14:textId="35CE43B9" w:rsidR="00022210" w:rsidRDefault="00022210" w:rsidP="00022210">
      <w:pPr>
        <w:spacing w:line="240" w:lineRule="auto"/>
        <w:jc w:val="center"/>
      </w:pPr>
    </w:p>
    <w:p w14:paraId="4508DA9C" w14:textId="77777777" w:rsidR="00022210" w:rsidRDefault="00022210" w:rsidP="00022210">
      <w:pPr>
        <w:spacing w:line="240" w:lineRule="auto"/>
        <w:jc w:val="center"/>
      </w:pPr>
    </w:p>
    <w:p w14:paraId="11CA2E8E" w14:textId="77777777" w:rsidR="00857810" w:rsidRPr="00376DB8" w:rsidRDefault="00857810" w:rsidP="00022210">
      <w:pPr>
        <w:spacing w:line="240" w:lineRule="auto"/>
        <w:jc w:val="center"/>
      </w:pPr>
    </w:p>
    <w:sdt>
      <w:sdtPr>
        <w:rPr>
          <w:sz w:val="32"/>
          <w:szCs w:val="32"/>
        </w:rPr>
        <w:alias w:val="Ime in priimek kandidata"/>
        <w:tag w:val="Ime in priimek kandidata"/>
        <w:id w:val="-1887558636"/>
        <w:placeholder>
          <w:docPart w:val="DefaultPlaceholder_1081868574"/>
        </w:placeholder>
        <w:text/>
      </w:sdtPr>
      <w:sdtEndPr/>
      <w:sdtContent>
        <w:p w14:paraId="1468C957" w14:textId="77777777" w:rsidR="00857810" w:rsidRPr="00022210" w:rsidRDefault="00857810" w:rsidP="00857810">
          <w:pPr>
            <w:spacing w:line="240" w:lineRule="auto"/>
            <w:jc w:val="center"/>
            <w:rPr>
              <w:sz w:val="32"/>
              <w:szCs w:val="32"/>
            </w:rPr>
          </w:pPr>
          <w:r w:rsidRPr="00022210">
            <w:rPr>
              <w:sz w:val="32"/>
              <w:szCs w:val="32"/>
            </w:rPr>
            <w:t>Ime in priimek</w:t>
          </w:r>
        </w:p>
      </w:sdtContent>
    </w:sdt>
    <w:p w14:paraId="1300DA96" w14:textId="77777777" w:rsidR="00857810" w:rsidRPr="00376DB8" w:rsidRDefault="00857810" w:rsidP="00022210">
      <w:pPr>
        <w:spacing w:line="240" w:lineRule="auto"/>
        <w:jc w:val="center"/>
      </w:pPr>
    </w:p>
    <w:p w14:paraId="22CE6703" w14:textId="77777777" w:rsidR="00857810" w:rsidRPr="00376DB8" w:rsidRDefault="00857810" w:rsidP="00022210">
      <w:pPr>
        <w:spacing w:line="240" w:lineRule="auto"/>
        <w:jc w:val="center"/>
      </w:pPr>
    </w:p>
    <w:p w14:paraId="6352B29B" w14:textId="77777777" w:rsidR="00857810" w:rsidRPr="00376DB8" w:rsidRDefault="00857810" w:rsidP="00022210">
      <w:pPr>
        <w:spacing w:line="240" w:lineRule="auto"/>
        <w:jc w:val="center"/>
      </w:pPr>
    </w:p>
    <w:p w14:paraId="769AE050" w14:textId="77777777" w:rsidR="00857810" w:rsidRPr="00376DB8" w:rsidRDefault="00857810" w:rsidP="00022210">
      <w:pPr>
        <w:spacing w:line="240" w:lineRule="auto"/>
        <w:jc w:val="center"/>
      </w:pPr>
    </w:p>
    <w:p w14:paraId="2E9C4E81" w14:textId="77777777" w:rsidR="00857810" w:rsidRPr="00376DB8" w:rsidRDefault="00857810" w:rsidP="00022210">
      <w:pPr>
        <w:spacing w:line="240" w:lineRule="auto"/>
        <w:jc w:val="center"/>
      </w:pPr>
    </w:p>
    <w:sdt>
      <w:sdtPr>
        <w:rPr>
          <w:b/>
          <w:sz w:val="40"/>
          <w:szCs w:val="48"/>
        </w:rPr>
        <w:alias w:val="Naziv zaključnega dela"/>
        <w:tag w:val="Naziv zaključnega dela"/>
        <w:id w:val="483365076"/>
        <w:placeholder>
          <w:docPart w:val="DefaultPlaceholder_1081868574"/>
        </w:placeholder>
        <w:text/>
      </w:sdtPr>
      <w:sdtEndPr/>
      <w:sdtContent>
        <w:p w14:paraId="3D7C8501" w14:textId="77777777" w:rsidR="00857810" w:rsidRPr="00022210" w:rsidRDefault="00857810" w:rsidP="00857810">
          <w:pPr>
            <w:spacing w:line="240" w:lineRule="auto"/>
            <w:jc w:val="center"/>
            <w:rPr>
              <w:sz w:val="20"/>
            </w:rPr>
          </w:pPr>
          <w:r w:rsidRPr="00022210">
            <w:rPr>
              <w:b/>
              <w:sz w:val="40"/>
              <w:szCs w:val="48"/>
            </w:rPr>
            <w:t>NASLOV ZAKLJUČNEGA DELA</w:t>
          </w:r>
        </w:p>
      </w:sdtContent>
    </w:sdt>
    <w:p w14:paraId="6D073E8B" w14:textId="77777777" w:rsidR="00857810" w:rsidRPr="00376DB8" w:rsidRDefault="00857810" w:rsidP="00022210">
      <w:pPr>
        <w:spacing w:line="240" w:lineRule="auto"/>
        <w:jc w:val="center"/>
      </w:pPr>
    </w:p>
    <w:p w14:paraId="49F749C4" w14:textId="77777777" w:rsidR="00857810" w:rsidRPr="00376DB8" w:rsidRDefault="00857810" w:rsidP="00022210">
      <w:pPr>
        <w:spacing w:line="240" w:lineRule="auto"/>
        <w:jc w:val="center"/>
      </w:pPr>
    </w:p>
    <w:p w14:paraId="2ED5B401" w14:textId="77777777" w:rsidR="00857810" w:rsidRPr="00376DB8" w:rsidRDefault="00857810" w:rsidP="00022210">
      <w:pPr>
        <w:spacing w:line="240" w:lineRule="auto"/>
        <w:jc w:val="center"/>
      </w:pPr>
    </w:p>
    <w:p w14:paraId="57674EFF" w14:textId="7680E045" w:rsidR="00857810" w:rsidRPr="00022210" w:rsidRDefault="00951E9B" w:rsidP="00022210">
      <w:pPr>
        <w:spacing w:line="240" w:lineRule="auto"/>
        <w:ind w:right="-2"/>
        <w:jc w:val="center"/>
        <w:rPr>
          <w:sz w:val="32"/>
          <w:szCs w:val="32"/>
        </w:rPr>
      </w:pPr>
      <w:sdt>
        <w:sdtPr>
          <w:rPr>
            <w:sz w:val="32"/>
            <w:szCs w:val="32"/>
          </w:rPr>
          <w:alias w:val="Vrsta zaključnega dela"/>
          <w:tag w:val="Vrsta zaključnega dela"/>
          <w:id w:val="1632819038"/>
          <w:placeholder>
            <w:docPart w:val="7811CD740CEF413B883FDC360EA9DF2D"/>
          </w:placeholder>
          <w:showingPlcHdr/>
          <w:dropDownList>
            <w:listItem w:displayText="Diplomsko delo visokošolskega strokovnega študija" w:value="Diplomsko delo visokošolskega strokovnega študija"/>
            <w:listItem w:displayText="Diplomsko delo univerzitetnega študija " w:value="Diplomsko delo univerzitetnega študija "/>
            <w:listItem w:displayText="Magistrsko delo" w:value="Magistrsko delo"/>
          </w:dropDownList>
        </w:sdtPr>
        <w:sdtEndPr/>
        <w:sdtContent>
          <w:r w:rsidR="006F265B" w:rsidRPr="00022210">
            <w:rPr>
              <w:rStyle w:val="Besedilooznabemesta"/>
              <w:sz w:val="32"/>
              <w:szCs w:val="32"/>
            </w:rPr>
            <w:t>Izberite element.</w:t>
          </w:r>
        </w:sdtContent>
      </w:sdt>
    </w:p>
    <w:p w14:paraId="314E752A" w14:textId="77777777" w:rsidR="00857810" w:rsidRPr="00376DB8" w:rsidRDefault="00857810" w:rsidP="00022210">
      <w:pPr>
        <w:spacing w:line="240" w:lineRule="auto"/>
        <w:jc w:val="center"/>
      </w:pPr>
    </w:p>
    <w:p w14:paraId="29F18EA5" w14:textId="77777777" w:rsidR="00857810" w:rsidRPr="00376DB8" w:rsidRDefault="00857810" w:rsidP="00022210">
      <w:pPr>
        <w:spacing w:line="240" w:lineRule="auto"/>
        <w:jc w:val="center"/>
      </w:pPr>
    </w:p>
    <w:p w14:paraId="32FA273C" w14:textId="77777777" w:rsidR="00857810" w:rsidRPr="00376DB8" w:rsidRDefault="00857810" w:rsidP="00022210">
      <w:pPr>
        <w:spacing w:line="240" w:lineRule="auto"/>
        <w:jc w:val="center"/>
      </w:pPr>
    </w:p>
    <w:p w14:paraId="41BFF3BA" w14:textId="77777777" w:rsidR="00857810" w:rsidRPr="00376DB8" w:rsidRDefault="00857810" w:rsidP="00022210">
      <w:pPr>
        <w:spacing w:line="240" w:lineRule="auto"/>
        <w:jc w:val="center"/>
      </w:pPr>
    </w:p>
    <w:p w14:paraId="7BF5F29F" w14:textId="77777777" w:rsidR="00857810" w:rsidRPr="00376DB8" w:rsidRDefault="00857810" w:rsidP="00022210">
      <w:pPr>
        <w:spacing w:line="240" w:lineRule="auto"/>
        <w:jc w:val="center"/>
      </w:pPr>
    </w:p>
    <w:p w14:paraId="2569A59D" w14:textId="77777777" w:rsidR="00857810" w:rsidRPr="00376DB8" w:rsidRDefault="00857810" w:rsidP="00022210">
      <w:pPr>
        <w:spacing w:line="240" w:lineRule="auto"/>
        <w:jc w:val="center"/>
      </w:pPr>
    </w:p>
    <w:p w14:paraId="61034895" w14:textId="77777777" w:rsidR="00857810" w:rsidRPr="00376DB8" w:rsidRDefault="00857810" w:rsidP="00022210">
      <w:pPr>
        <w:spacing w:line="240" w:lineRule="auto"/>
        <w:jc w:val="center"/>
      </w:pPr>
    </w:p>
    <w:p w14:paraId="56046015" w14:textId="77777777" w:rsidR="00857810" w:rsidRPr="00376DB8" w:rsidRDefault="00857810" w:rsidP="00022210">
      <w:pPr>
        <w:spacing w:line="240" w:lineRule="auto"/>
        <w:jc w:val="center"/>
      </w:pPr>
    </w:p>
    <w:p w14:paraId="00E6EB50" w14:textId="77777777" w:rsidR="00857810" w:rsidRDefault="00857810" w:rsidP="00022210">
      <w:pPr>
        <w:spacing w:line="240" w:lineRule="auto"/>
        <w:jc w:val="center"/>
      </w:pPr>
    </w:p>
    <w:p w14:paraId="35DDFBD5" w14:textId="77777777" w:rsidR="00857810" w:rsidRDefault="00857810" w:rsidP="00022210">
      <w:pPr>
        <w:spacing w:line="240" w:lineRule="auto"/>
        <w:jc w:val="center"/>
      </w:pPr>
    </w:p>
    <w:p w14:paraId="2012F4D2" w14:textId="77777777" w:rsidR="00857810" w:rsidRDefault="00857810" w:rsidP="00022210">
      <w:pPr>
        <w:spacing w:line="240" w:lineRule="auto"/>
        <w:jc w:val="center"/>
      </w:pPr>
    </w:p>
    <w:p w14:paraId="1246E473" w14:textId="77777777" w:rsidR="00857810" w:rsidRDefault="00857810" w:rsidP="00022210">
      <w:pPr>
        <w:spacing w:line="240" w:lineRule="auto"/>
        <w:jc w:val="center"/>
      </w:pPr>
    </w:p>
    <w:p w14:paraId="44B6C02E" w14:textId="77777777" w:rsidR="00857810" w:rsidRDefault="00857810" w:rsidP="00022210">
      <w:pPr>
        <w:spacing w:line="240" w:lineRule="auto"/>
        <w:jc w:val="center"/>
      </w:pPr>
    </w:p>
    <w:p w14:paraId="31F78B97" w14:textId="77777777" w:rsidR="00857810" w:rsidRDefault="00857810" w:rsidP="00022210">
      <w:pPr>
        <w:spacing w:line="240" w:lineRule="auto"/>
        <w:jc w:val="center"/>
      </w:pPr>
    </w:p>
    <w:p w14:paraId="50BFC87B" w14:textId="2C6D7C48" w:rsidR="00857810" w:rsidRDefault="00857810" w:rsidP="00022210">
      <w:pPr>
        <w:spacing w:line="240" w:lineRule="auto"/>
        <w:jc w:val="center"/>
      </w:pPr>
    </w:p>
    <w:p w14:paraId="7F459504" w14:textId="714FDB00" w:rsidR="00022210" w:rsidRDefault="00022210" w:rsidP="00022210">
      <w:pPr>
        <w:spacing w:line="240" w:lineRule="auto"/>
        <w:jc w:val="center"/>
      </w:pPr>
    </w:p>
    <w:p w14:paraId="1F918EAE" w14:textId="77777777" w:rsidR="00022210" w:rsidRDefault="00022210" w:rsidP="00022210">
      <w:pPr>
        <w:spacing w:line="240" w:lineRule="auto"/>
        <w:jc w:val="center"/>
      </w:pPr>
    </w:p>
    <w:p w14:paraId="687AEF79" w14:textId="40FDD528" w:rsidR="00857810" w:rsidRDefault="00857810" w:rsidP="00022210">
      <w:pPr>
        <w:spacing w:line="240" w:lineRule="auto"/>
        <w:jc w:val="center"/>
      </w:pPr>
    </w:p>
    <w:p w14:paraId="64E725F6" w14:textId="77777777" w:rsidR="00022210" w:rsidRDefault="00022210" w:rsidP="00022210">
      <w:pPr>
        <w:spacing w:line="240" w:lineRule="auto"/>
        <w:jc w:val="center"/>
      </w:pPr>
    </w:p>
    <w:p w14:paraId="4F41D829" w14:textId="71971EA2" w:rsidR="00022210" w:rsidRPr="00B87F67" w:rsidRDefault="00951E9B" w:rsidP="00022210">
      <w:pPr>
        <w:spacing w:line="240" w:lineRule="auto"/>
        <w:jc w:val="center"/>
        <w:rPr>
          <w:sz w:val="28"/>
        </w:rPr>
      </w:pPr>
      <w:sdt>
        <w:sdtPr>
          <w:rPr>
            <w:sz w:val="32"/>
            <w:szCs w:val="28"/>
          </w:rPr>
          <w:alias w:val="Kraj, mesec leto"/>
          <w:tag w:val="Kraj, mesec leto"/>
          <w:id w:val="-1732223198"/>
          <w:placeholder>
            <w:docPart w:val="C6DCB0378E0A4562A8EE190066C6E799"/>
          </w:placeholder>
          <w:text/>
        </w:sdtPr>
        <w:sdtEndPr/>
        <w:sdtContent>
          <w:r w:rsidR="00022210" w:rsidRPr="00B87F67">
            <w:rPr>
              <w:sz w:val="32"/>
              <w:szCs w:val="28"/>
            </w:rPr>
            <w:t>Brežice, mesec leto</w:t>
          </w:r>
        </w:sdtContent>
      </w:sdt>
      <w:r w:rsidR="00022210" w:rsidRPr="00B87F67">
        <w:rPr>
          <w:sz w:val="28"/>
        </w:rPr>
        <w:br w:type="page"/>
      </w:r>
    </w:p>
    <w:p w14:paraId="02AC9141" w14:textId="03059C62" w:rsidR="003429D2" w:rsidRPr="003429D2" w:rsidRDefault="003429D2" w:rsidP="003429D2">
      <w:pPr>
        <w:spacing w:after="160" w:line="259" w:lineRule="auto"/>
        <w:rPr>
          <w:sz w:val="32"/>
          <w:szCs w:val="32"/>
        </w:rPr>
      </w:pPr>
      <w:r w:rsidRPr="003429D2">
        <w:rPr>
          <w:i/>
          <w:color w:val="FF0000"/>
          <w:szCs w:val="32"/>
        </w:rPr>
        <w:lastRenderedPageBreak/>
        <w:t>Prazne strani v dokumentu so namenjene obojestranskemu tisku. Kot je navedeno v navodilih, morajo biti vsi elementi zaključnega dela do poglavja Uvod (torej do strani 1) natisnjeni enostransko, v nadaljevanju pa mora biti zaključno delo tiskano obojestransko. Uporaba predloge omogoča, da lahko delo brez težav natisnete v celoti.</w:t>
      </w:r>
      <w:r>
        <w:rPr>
          <w:i/>
          <w:color w:val="FF0000"/>
          <w:szCs w:val="32"/>
        </w:rPr>
        <w:t xml:space="preserve"> Tekst, obarvan z rdečo, pred tiskanjem izbrišite.</w:t>
      </w:r>
      <w:r w:rsidRPr="003429D2">
        <w:rPr>
          <w:sz w:val="32"/>
          <w:szCs w:val="32"/>
        </w:rPr>
        <w:br w:type="page"/>
      </w:r>
    </w:p>
    <w:p w14:paraId="0A444589" w14:textId="0240954E" w:rsidR="00480504" w:rsidRDefault="00480504" w:rsidP="00022210">
      <w:pPr>
        <w:spacing w:line="240" w:lineRule="auto"/>
        <w:ind w:right="-2"/>
        <w:jc w:val="center"/>
        <w:rPr>
          <w:sz w:val="32"/>
          <w:szCs w:val="32"/>
        </w:rPr>
      </w:pPr>
      <w:r w:rsidRPr="00376DB8">
        <w:rPr>
          <w:sz w:val="32"/>
          <w:szCs w:val="32"/>
        </w:rPr>
        <w:lastRenderedPageBreak/>
        <w:t>UNIVERZA V MARIBORU</w:t>
      </w:r>
    </w:p>
    <w:p w14:paraId="782C5263" w14:textId="77777777" w:rsidR="00480504" w:rsidRPr="00376DB8" w:rsidRDefault="00480504" w:rsidP="00022210">
      <w:pPr>
        <w:spacing w:line="240" w:lineRule="auto"/>
        <w:ind w:right="-2"/>
        <w:jc w:val="center"/>
      </w:pPr>
      <w:r w:rsidRPr="00376DB8">
        <w:rPr>
          <w:sz w:val="32"/>
          <w:szCs w:val="32"/>
        </w:rPr>
        <w:t>FAKULTETA ZA TURIZEM</w:t>
      </w:r>
    </w:p>
    <w:p w14:paraId="576193F4" w14:textId="77777777" w:rsidR="00480504" w:rsidRPr="00376DB8" w:rsidRDefault="00480504" w:rsidP="00022210">
      <w:pPr>
        <w:spacing w:line="240" w:lineRule="auto"/>
        <w:ind w:right="-2"/>
        <w:jc w:val="center"/>
      </w:pPr>
    </w:p>
    <w:p w14:paraId="5575D85F" w14:textId="77777777" w:rsidR="00480504" w:rsidRPr="00376DB8" w:rsidRDefault="00480504" w:rsidP="00022210">
      <w:pPr>
        <w:spacing w:line="240" w:lineRule="auto"/>
        <w:jc w:val="center"/>
      </w:pPr>
    </w:p>
    <w:p w14:paraId="24FAA176" w14:textId="77777777" w:rsidR="00480504" w:rsidRPr="00376DB8" w:rsidRDefault="00480504" w:rsidP="00022210">
      <w:pPr>
        <w:spacing w:line="240" w:lineRule="auto"/>
        <w:jc w:val="center"/>
      </w:pPr>
    </w:p>
    <w:p w14:paraId="3E10E364" w14:textId="77777777" w:rsidR="00480504" w:rsidRPr="00376DB8" w:rsidRDefault="00480504" w:rsidP="00022210">
      <w:pPr>
        <w:spacing w:line="240" w:lineRule="auto"/>
        <w:jc w:val="center"/>
      </w:pPr>
    </w:p>
    <w:p w14:paraId="28F03DA9" w14:textId="77777777" w:rsidR="00480504" w:rsidRPr="00376DB8" w:rsidRDefault="00480504" w:rsidP="00022210">
      <w:pPr>
        <w:spacing w:line="240" w:lineRule="auto"/>
        <w:jc w:val="center"/>
      </w:pPr>
    </w:p>
    <w:p w14:paraId="237A3711" w14:textId="2B8FB9A6" w:rsidR="00480504" w:rsidRDefault="00480504" w:rsidP="00022210">
      <w:pPr>
        <w:spacing w:line="240" w:lineRule="auto"/>
        <w:jc w:val="center"/>
      </w:pPr>
    </w:p>
    <w:p w14:paraId="43D1E81A" w14:textId="483064A9" w:rsidR="00022210" w:rsidRDefault="00022210" w:rsidP="00022210">
      <w:pPr>
        <w:spacing w:line="240" w:lineRule="auto"/>
        <w:jc w:val="center"/>
      </w:pPr>
    </w:p>
    <w:p w14:paraId="03927F4A" w14:textId="4973CEF6" w:rsidR="00022210" w:rsidRDefault="00022210" w:rsidP="00022210">
      <w:pPr>
        <w:spacing w:line="240" w:lineRule="auto"/>
        <w:jc w:val="center"/>
      </w:pPr>
    </w:p>
    <w:p w14:paraId="7AD77F31" w14:textId="77777777" w:rsidR="00022210" w:rsidRPr="00376DB8" w:rsidRDefault="00022210" w:rsidP="00022210">
      <w:pPr>
        <w:spacing w:line="240" w:lineRule="auto"/>
        <w:jc w:val="center"/>
      </w:pPr>
    </w:p>
    <w:p w14:paraId="229F4345" w14:textId="77777777" w:rsidR="00480504" w:rsidRDefault="00480504" w:rsidP="00022210">
      <w:pPr>
        <w:spacing w:line="240" w:lineRule="auto"/>
        <w:jc w:val="center"/>
      </w:pPr>
    </w:p>
    <w:p w14:paraId="52E47B77" w14:textId="77777777" w:rsidR="00480504" w:rsidRDefault="00480504" w:rsidP="00022210">
      <w:pPr>
        <w:spacing w:line="240" w:lineRule="auto"/>
        <w:jc w:val="center"/>
      </w:pPr>
    </w:p>
    <w:p w14:paraId="2261766C" w14:textId="77777777" w:rsidR="00480504" w:rsidRPr="00376DB8" w:rsidRDefault="00480504" w:rsidP="00022210">
      <w:pPr>
        <w:spacing w:line="240" w:lineRule="auto"/>
        <w:jc w:val="center"/>
      </w:pPr>
    </w:p>
    <w:sdt>
      <w:sdtPr>
        <w:rPr>
          <w:sz w:val="32"/>
        </w:rPr>
        <w:alias w:val="Ime in priimek kandidata"/>
        <w:tag w:val="Ime in priimek kandidata"/>
        <w:id w:val="-1697145775"/>
        <w:placeholder>
          <w:docPart w:val="A8738A4DC96944D8A0BAE5EFBD0D9D8C"/>
        </w:placeholder>
        <w:text/>
      </w:sdtPr>
      <w:sdtEndPr/>
      <w:sdtContent>
        <w:p w14:paraId="1008E02F" w14:textId="77777777" w:rsidR="00480504" w:rsidRPr="00022210" w:rsidRDefault="00480504" w:rsidP="00022210">
          <w:pPr>
            <w:spacing w:line="240" w:lineRule="auto"/>
            <w:jc w:val="center"/>
            <w:rPr>
              <w:sz w:val="32"/>
            </w:rPr>
          </w:pPr>
          <w:r w:rsidRPr="00022210">
            <w:rPr>
              <w:sz w:val="32"/>
            </w:rPr>
            <w:t>Ime in priimek</w:t>
          </w:r>
        </w:p>
      </w:sdtContent>
    </w:sdt>
    <w:p w14:paraId="3F8D2179" w14:textId="77777777" w:rsidR="00480504" w:rsidRPr="00376DB8" w:rsidRDefault="00480504" w:rsidP="00022210">
      <w:pPr>
        <w:spacing w:line="240" w:lineRule="auto"/>
        <w:jc w:val="center"/>
      </w:pPr>
    </w:p>
    <w:p w14:paraId="2449F3DA" w14:textId="77777777" w:rsidR="00480504" w:rsidRPr="00376DB8" w:rsidRDefault="00480504" w:rsidP="00022210">
      <w:pPr>
        <w:spacing w:line="240" w:lineRule="auto"/>
        <w:jc w:val="center"/>
      </w:pPr>
    </w:p>
    <w:p w14:paraId="441CC451" w14:textId="77777777" w:rsidR="00480504" w:rsidRPr="00376DB8" w:rsidRDefault="00480504" w:rsidP="00022210">
      <w:pPr>
        <w:spacing w:line="240" w:lineRule="auto"/>
        <w:jc w:val="center"/>
      </w:pPr>
    </w:p>
    <w:p w14:paraId="1EA43444" w14:textId="77777777" w:rsidR="00480504" w:rsidRPr="00376DB8" w:rsidRDefault="00480504" w:rsidP="00022210">
      <w:pPr>
        <w:spacing w:line="240" w:lineRule="auto"/>
        <w:jc w:val="center"/>
      </w:pPr>
    </w:p>
    <w:p w14:paraId="1C75CA34" w14:textId="77777777" w:rsidR="00480504" w:rsidRPr="00376DB8" w:rsidRDefault="00480504" w:rsidP="00022210">
      <w:pPr>
        <w:spacing w:line="240" w:lineRule="auto"/>
        <w:jc w:val="center"/>
      </w:pPr>
    </w:p>
    <w:sdt>
      <w:sdtPr>
        <w:rPr>
          <w:b/>
          <w:sz w:val="40"/>
          <w:szCs w:val="48"/>
        </w:rPr>
        <w:alias w:val="Naziv zaključnega dela"/>
        <w:tag w:val="Naziv zaključnega dela"/>
        <w:id w:val="790327619"/>
        <w:placeholder>
          <w:docPart w:val="A8738A4DC96944D8A0BAE5EFBD0D9D8C"/>
        </w:placeholder>
        <w:text/>
      </w:sdtPr>
      <w:sdtEndPr/>
      <w:sdtContent>
        <w:p w14:paraId="6DDAFAE3" w14:textId="77777777" w:rsidR="00480504" w:rsidRPr="00022210" w:rsidRDefault="00480504" w:rsidP="00022210">
          <w:pPr>
            <w:spacing w:line="240" w:lineRule="auto"/>
            <w:jc w:val="center"/>
            <w:rPr>
              <w:sz w:val="20"/>
            </w:rPr>
          </w:pPr>
          <w:r w:rsidRPr="00022210">
            <w:rPr>
              <w:b/>
              <w:sz w:val="40"/>
              <w:szCs w:val="48"/>
            </w:rPr>
            <w:t>NASLOV ZAKLJUČNEGA DELA</w:t>
          </w:r>
        </w:p>
      </w:sdtContent>
    </w:sdt>
    <w:p w14:paraId="04D7DA0B" w14:textId="77777777" w:rsidR="00480504" w:rsidRPr="00376DB8" w:rsidRDefault="00480504" w:rsidP="00022210">
      <w:pPr>
        <w:spacing w:line="240" w:lineRule="auto"/>
        <w:jc w:val="center"/>
      </w:pPr>
    </w:p>
    <w:p w14:paraId="67D489F9" w14:textId="77777777" w:rsidR="00480504" w:rsidRPr="00376DB8" w:rsidRDefault="00480504" w:rsidP="00022210">
      <w:pPr>
        <w:spacing w:line="240" w:lineRule="auto"/>
        <w:jc w:val="center"/>
      </w:pPr>
    </w:p>
    <w:p w14:paraId="5FBDF537" w14:textId="77777777" w:rsidR="00480504" w:rsidRPr="00376DB8" w:rsidRDefault="00480504" w:rsidP="00022210">
      <w:pPr>
        <w:spacing w:line="240" w:lineRule="auto"/>
        <w:jc w:val="center"/>
      </w:pPr>
    </w:p>
    <w:p w14:paraId="15751E11" w14:textId="20C04818" w:rsidR="00480504" w:rsidRPr="00022210" w:rsidRDefault="00951E9B" w:rsidP="00022210">
      <w:pPr>
        <w:spacing w:line="240" w:lineRule="auto"/>
        <w:ind w:right="-2"/>
        <w:jc w:val="center"/>
        <w:rPr>
          <w:sz w:val="28"/>
        </w:rPr>
      </w:pPr>
      <w:sdt>
        <w:sdtPr>
          <w:rPr>
            <w:sz w:val="32"/>
            <w:szCs w:val="28"/>
          </w:rPr>
          <w:alias w:val="Vrsta zaključnega dela"/>
          <w:tag w:val="Vrsta zaključnega dela"/>
          <w:id w:val="1753553851"/>
          <w:placeholder>
            <w:docPart w:val="AEDAD1459C4943D397789E6CB8453D55"/>
          </w:placeholder>
          <w:showingPlcHdr/>
          <w:dropDownList>
            <w:listItem w:displayText="Diplomsko delo visokošolskega strokovnega študija" w:value="Diplomsko delo visokošolskega strokovnega študija"/>
            <w:listItem w:displayText="Diplomsko delo univerzitetnega študija " w:value="Diplomsko delo univerzitetnega študija "/>
            <w:listItem w:displayText="Magistrsko delo" w:value="Magistrsko delo"/>
          </w:dropDownList>
        </w:sdtPr>
        <w:sdtEndPr/>
        <w:sdtContent>
          <w:r w:rsidR="00480504" w:rsidRPr="00022210">
            <w:rPr>
              <w:rStyle w:val="Besedilooznabemesta"/>
              <w:sz w:val="28"/>
            </w:rPr>
            <w:t>Izberite element.</w:t>
          </w:r>
        </w:sdtContent>
      </w:sdt>
    </w:p>
    <w:p w14:paraId="247AC361" w14:textId="77777777" w:rsidR="00857810" w:rsidRPr="00376DB8" w:rsidRDefault="00857810" w:rsidP="00022210">
      <w:pPr>
        <w:spacing w:line="240" w:lineRule="auto"/>
        <w:jc w:val="center"/>
      </w:pPr>
    </w:p>
    <w:p w14:paraId="14A61BA9" w14:textId="77777777" w:rsidR="00857810" w:rsidRPr="00376DB8" w:rsidRDefault="00857810" w:rsidP="00022210">
      <w:pPr>
        <w:spacing w:line="240" w:lineRule="auto"/>
        <w:jc w:val="center"/>
      </w:pPr>
    </w:p>
    <w:p w14:paraId="437FD772" w14:textId="2F169FC9" w:rsidR="00857810" w:rsidRDefault="00857810" w:rsidP="00022210">
      <w:pPr>
        <w:spacing w:line="240" w:lineRule="auto"/>
        <w:jc w:val="center"/>
      </w:pPr>
    </w:p>
    <w:p w14:paraId="11FCA888" w14:textId="4C2B48BE" w:rsidR="00022210" w:rsidRDefault="00022210" w:rsidP="00022210">
      <w:pPr>
        <w:spacing w:line="240" w:lineRule="auto"/>
        <w:jc w:val="center"/>
      </w:pPr>
    </w:p>
    <w:p w14:paraId="33928534" w14:textId="12D1ABED" w:rsidR="00022210" w:rsidRDefault="00022210" w:rsidP="00022210">
      <w:pPr>
        <w:spacing w:line="240" w:lineRule="auto"/>
        <w:jc w:val="center"/>
      </w:pPr>
    </w:p>
    <w:p w14:paraId="10BD6185" w14:textId="6002ACCD" w:rsidR="00022210" w:rsidRDefault="00022210" w:rsidP="00022210">
      <w:pPr>
        <w:spacing w:line="240" w:lineRule="auto"/>
        <w:jc w:val="center"/>
      </w:pPr>
    </w:p>
    <w:p w14:paraId="61AC2876" w14:textId="77777777" w:rsidR="00022210" w:rsidRDefault="00022210" w:rsidP="00022210">
      <w:pPr>
        <w:spacing w:line="240" w:lineRule="auto"/>
        <w:jc w:val="center"/>
      </w:pPr>
    </w:p>
    <w:p w14:paraId="1A78FAF8" w14:textId="77777777" w:rsidR="003A0CB6" w:rsidRPr="00376DB8" w:rsidRDefault="003A0CB6" w:rsidP="00022210">
      <w:pPr>
        <w:spacing w:line="240" w:lineRule="auto"/>
        <w:jc w:val="center"/>
      </w:pPr>
    </w:p>
    <w:p w14:paraId="2E40CBAB" w14:textId="48547111" w:rsidR="00857810" w:rsidRPr="00B87F67" w:rsidRDefault="00022210" w:rsidP="00AF1FDF">
      <w:pPr>
        <w:spacing w:line="240" w:lineRule="auto"/>
      </w:pPr>
      <w:r w:rsidRPr="00B87F67">
        <w:rPr>
          <w:sz w:val="28"/>
          <w:szCs w:val="28"/>
        </w:rPr>
        <w:t>M</w:t>
      </w:r>
      <w:r w:rsidR="00857810" w:rsidRPr="00B87F67">
        <w:rPr>
          <w:sz w:val="28"/>
          <w:szCs w:val="28"/>
        </w:rPr>
        <w:t xml:space="preserve">entor: </w:t>
      </w:r>
      <w:sdt>
        <w:sdtPr>
          <w:rPr>
            <w:sz w:val="28"/>
            <w:szCs w:val="28"/>
          </w:rPr>
          <w:alias w:val="Naziv, ime in priimek mentorja"/>
          <w:tag w:val="Naziv, ime in priimek mentorja"/>
          <w:id w:val="-1829971849"/>
          <w:placeholder>
            <w:docPart w:val="DefaultPlaceholder_1081868574"/>
          </w:placeholder>
          <w:text/>
        </w:sdtPr>
        <w:sdtEndPr/>
        <w:sdtContent>
          <w:r w:rsidR="00857810" w:rsidRPr="00B87F67">
            <w:rPr>
              <w:sz w:val="28"/>
              <w:szCs w:val="28"/>
            </w:rPr>
            <w:t>naziv, ime in priimek</w:t>
          </w:r>
        </w:sdtContent>
      </w:sdt>
    </w:p>
    <w:p w14:paraId="06D23538" w14:textId="77777777" w:rsidR="00857810" w:rsidRPr="00376DB8" w:rsidRDefault="00857810" w:rsidP="00022210">
      <w:pPr>
        <w:spacing w:line="240" w:lineRule="auto"/>
        <w:jc w:val="center"/>
      </w:pPr>
    </w:p>
    <w:p w14:paraId="49504D81" w14:textId="77777777" w:rsidR="00857810" w:rsidRPr="00376DB8" w:rsidRDefault="00857810" w:rsidP="00022210">
      <w:pPr>
        <w:spacing w:line="240" w:lineRule="auto"/>
        <w:jc w:val="center"/>
      </w:pPr>
    </w:p>
    <w:p w14:paraId="28BA357E" w14:textId="77777777" w:rsidR="00857810" w:rsidRPr="00376DB8" w:rsidRDefault="00857810" w:rsidP="00022210">
      <w:pPr>
        <w:spacing w:line="240" w:lineRule="auto"/>
        <w:jc w:val="center"/>
      </w:pPr>
    </w:p>
    <w:p w14:paraId="0AA2DE45" w14:textId="647ADDE5" w:rsidR="00857810" w:rsidRPr="00B87F67" w:rsidRDefault="00022210" w:rsidP="00AF1FDF">
      <w:pPr>
        <w:spacing w:line="240" w:lineRule="auto"/>
        <w:jc w:val="left"/>
      </w:pPr>
      <w:proofErr w:type="spellStart"/>
      <w:r w:rsidRPr="00B87F67">
        <w:rPr>
          <w:sz w:val="28"/>
          <w:szCs w:val="28"/>
        </w:rPr>
        <w:t>S</w:t>
      </w:r>
      <w:r w:rsidR="00857810" w:rsidRPr="00B87F67">
        <w:rPr>
          <w:sz w:val="28"/>
          <w:szCs w:val="28"/>
        </w:rPr>
        <w:t>omentor</w:t>
      </w:r>
      <w:proofErr w:type="spellEnd"/>
      <w:r w:rsidR="00857810" w:rsidRPr="00B87F67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alias w:val="Naziv, ime in priimek somentorja"/>
          <w:tag w:val="Naziv, ime in priimek somentorja"/>
          <w:id w:val="499939162"/>
          <w:placeholder>
            <w:docPart w:val="DefaultPlaceholder_1081868574"/>
          </w:placeholder>
          <w:text/>
        </w:sdtPr>
        <w:sdtEndPr/>
        <w:sdtContent>
          <w:r w:rsidR="00857810" w:rsidRPr="00B87F67">
            <w:rPr>
              <w:sz w:val="28"/>
              <w:szCs w:val="28"/>
            </w:rPr>
            <w:t>naziv, ime in priimek</w:t>
          </w:r>
        </w:sdtContent>
      </w:sdt>
    </w:p>
    <w:p w14:paraId="70083B20" w14:textId="2F4BFB08" w:rsidR="00857810" w:rsidRDefault="00857810" w:rsidP="00022210">
      <w:pPr>
        <w:spacing w:line="240" w:lineRule="auto"/>
        <w:jc w:val="center"/>
      </w:pPr>
    </w:p>
    <w:p w14:paraId="68C06096" w14:textId="51C3C21F" w:rsidR="00022210" w:rsidRDefault="00022210" w:rsidP="00022210">
      <w:pPr>
        <w:spacing w:line="240" w:lineRule="auto"/>
        <w:jc w:val="center"/>
      </w:pPr>
    </w:p>
    <w:p w14:paraId="5DFB0AF8" w14:textId="2B404DCB" w:rsidR="00022210" w:rsidRDefault="00022210" w:rsidP="00022210">
      <w:pPr>
        <w:spacing w:line="240" w:lineRule="auto"/>
        <w:jc w:val="center"/>
      </w:pPr>
    </w:p>
    <w:p w14:paraId="5CF54135" w14:textId="4F13D143" w:rsidR="00022210" w:rsidRDefault="00022210" w:rsidP="00022210">
      <w:pPr>
        <w:spacing w:line="240" w:lineRule="auto"/>
        <w:jc w:val="center"/>
      </w:pPr>
    </w:p>
    <w:p w14:paraId="464FD9CC" w14:textId="6287225C" w:rsidR="00022210" w:rsidRDefault="00022210" w:rsidP="00022210">
      <w:pPr>
        <w:spacing w:line="240" w:lineRule="auto"/>
        <w:jc w:val="center"/>
      </w:pPr>
    </w:p>
    <w:p w14:paraId="753E092C" w14:textId="77777777" w:rsidR="00022210" w:rsidRDefault="00022210" w:rsidP="00022210">
      <w:pPr>
        <w:spacing w:line="240" w:lineRule="auto"/>
        <w:jc w:val="center"/>
      </w:pPr>
    </w:p>
    <w:p w14:paraId="06D11BF6" w14:textId="663486D0" w:rsidR="00022210" w:rsidRPr="00B87F67" w:rsidRDefault="00951E9B" w:rsidP="00022210">
      <w:pPr>
        <w:spacing w:line="240" w:lineRule="auto"/>
        <w:jc w:val="center"/>
        <w:rPr>
          <w:sz w:val="28"/>
        </w:rPr>
      </w:pPr>
      <w:sdt>
        <w:sdtPr>
          <w:rPr>
            <w:sz w:val="32"/>
            <w:szCs w:val="28"/>
          </w:rPr>
          <w:alias w:val="Kraj, mesec leto"/>
          <w:tag w:val="Kraj, mesec leto"/>
          <w:id w:val="-284424718"/>
          <w:placeholder>
            <w:docPart w:val="5E8C7D2D6E014002A212F4E234B59B2E"/>
          </w:placeholder>
          <w:text/>
        </w:sdtPr>
        <w:sdtEndPr/>
        <w:sdtContent>
          <w:r w:rsidR="00022210" w:rsidRPr="00B87F67">
            <w:rPr>
              <w:sz w:val="32"/>
              <w:szCs w:val="28"/>
            </w:rPr>
            <w:t>Brežice, mesec leto</w:t>
          </w:r>
        </w:sdtContent>
      </w:sdt>
      <w:r w:rsidR="00022210" w:rsidRPr="00B87F67">
        <w:rPr>
          <w:sz w:val="28"/>
        </w:rPr>
        <w:br w:type="page"/>
      </w:r>
    </w:p>
    <w:p w14:paraId="19245640" w14:textId="77777777" w:rsidR="003429D2" w:rsidRDefault="003429D2">
      <w:pPr>
        <w:spacing w:after="160" w:line="259" w:lineRule="auto"/>
        <w:jc w:val="left"/>
      </w:pPr>
      <w:r>
        <w:lastRenderedPageBreak/>
        <w:br w:type="page"/>
      </w:r>
    </w:p>
    <w:p w14:paraId="29F081E9" w14:textId="05FB6A29" w:rsidR="003738A4" w:rsidRPr="003738A4" w:rsidRDefault="003738A4" w:rsidP="003738A4">
      <w:pPr>
        <w:spacing w:line="240" w:lineRule="auto"/>
        <w:jc w:val="center"/>
      </w:pPr>
      <w:r w:rsidRPr="003738A4">
        <w:rPr>
          <w:noProof/>
        </w:rPr>
        <w:lastRenderedPageBreak/>
        <w:drawing>
          <wp:inline distT="0" distB="0" distL="0" distR="0" wp14:anchorId="58C26623" wp14:editId="34D526EE">
            <wp:extent cx="1578610" cy="726422"/>
            <wp:effectExtent l="0" t="0" r="2540" b="0"/>
            <wp:docPr id="2" name="image08.png" descr="http://www.um.si/CGP/FT/Documents/logo-um-f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png" descr="http://www.um.si/CGP/FT/Documents/logo-um-ft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99092" cy="7358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AB4A1B6" w14:textId="77777777" w:rsidR="003738A4" w:rsidRPr="003738A4" w:rsidRDefault="003738A4" w:rsidP="003738A4">
      <w:pPr>
        <w:spacing w:line="240" w:lineRule="auto"/>
      </w:pPr>
    </w:p>
    <w:p w14:paraId="4EAC8355" w14:textId="77777777" w:rsidR="003738A4" w:rsidRPr="003738A4" w:rsidRDefault="003738A4" w:rsidP="003738A4">
      <w:pPr>
        <w:spacing w:line="240" w:lineRule="auto"/>
        <w:ind w:right="-2"/>
        <w:jc w:val="center"/>
        <w:rPr>
          <w:sz w:val="36"/>
          <w:szCs w:val="36"/>
        </w:rPr>
      </w:pPr>
    </w:p>
    <w:p w14:paraId="4B3720E8" w14:textId="77777777" w:rsidR="003738A4" w:rsidRPr="003738A4" w:rsidRDefault="003738A4" w:rsidP="003738A4">
      <w:pPr>
        <w:autoSpaceDE w:val="0"/>
        <w:autoSpaceDN w:val="0"/>
        <w:adjustRightInd w:val="0"/>
        <w:jc w:val="center"/>
        <w:rPr>
          <w:b/>
          <w:bCs/>
        </w:rPr>
      </w:pPr>
      <w:r w:rsidRPr="003738A4">
        <w:rPr>
          <w:b/>
          <w:bCs/>
        </w:rPr>
        <w:t xml:space="preserve">IZJAVA O AVTORSTVU IN ISTOVETNOSTI TISKANE IN ELEKTRONSKE OBLIKE ZAKLJUČNEGA DELA </w:t>
      </w:r>
    </w:p>
    <w:p w14:paraId="04A74D86" w14:textId="77777777" w:rsidR="003738A4" w:rsidRPr="003738A4" w:rsidRDefault="003738A4" w:rsidP="003738A4">
      <w:pPr>
        <w:spacing w:line="240" w:lineRule="auto"/>
        <w:rPr>
          <w:szCs w:val="36"/>
        </w:rPr>
      </w:pPr>
    </w:p>
    <w:p w14:paraId="2155CDD2" w14:textId="77777777" w:rsidR="003738A4" w:rsidRPr="003738A4" w:rsidRDefault="003738A4" w:rsidP="00E8234F">
      <w:pP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>Ime in priimek študent-a/-</w:t>
      </w:r>
      <w:proofErr w:type="spellStart"/>
      <w:r w:rsidRPr="003738A4">
        <w:rPr>
          <w:color w:val="auto"/>
          <w:sz w:val="22"/>
          <w:szCs w:val="22"/>
          <w:lang w:eastAsia="en-US"/>
        </w:rPr>
        <w:t>k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: </w:t>
      </w:r>
      <w:sdt>
        <w:sdtPr>
          <w:rPr>
            <w:color w:val="auto"/>
            <w:sz w:val="22"/>
            <w:szCs w:val="22"/>
            <w:lang w:eastAsia="en-US"/>
          </w:rPr>
          <w:alias w:val="Ime in priimek študenta"/>
          <w:tag w:val="Ime in priimek študenta"/>
          <w:id w:val="2050952720"/>
          <w:placeholder>
            <w:docPart w:val="4FBA0ECF8A6E4C819BA2554D53B731AA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</w:p>
    <w:p w14:paraId="73C5B758" w14:textId="77777777" w:rsidR="003738A4" w:rsidRPr="003738A4" w:rsidRDefault="003738A4" w:rsidP="00E8234F">
      <w:pP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Študijski program: </w:t>
      </w:r>
      <w:sdt>
        <w:sdtPr>
          <w:rPr>
            <w:sz w:val="28"/>
            <w:szCs w:val="28"/>
          </w:rPr>
          <w:alias w:val="Vrsta zaključnega dela"/>
          <w:tag w:val="Vrsta zaključnega dela"/>
          <w:id w:val="-320114619"/>
          <w:placeholder>
            <w:docPart w:val="7FE7236F1ED4486DBCCDFFE1BB6A7A9E"/>
          </w:placeholder>
          <w:showingPlcHdr/>
          <w:dropDownList>
            <w:listItem w:displayText="diplomsko delo visokošolskega strokovnega študija" w:value="diplomsko delo visokošolskega strokovnega študija"/>
            <w:listItem w:displayText="diplomsko delo univerzitetnega študija " w:value="diplomsko delo univerzitetnega študija "/>
            <w:listItem w:displayText="magistrsko delo" w:value="magistrsko delo"/>
          </w:dropDownList>
        </w:sdtPr>
        <w:sdtEndPr/>
        <w:sdtContent>
          <w:r w:rsidRPr="003738A4">
            <w:rPr>
              <w:color w:val="808080"/>
            </w:rPr>
            <w:t>Izberite element.</w:t>
          </w:r>
        </w:sdtContent>
      </w:sdt>
    </w:p>
    <w:p w14:paraId="0317A4CE" w14:textId="77777777" w:rsidR="003738A4" w:rsidRPr="003738A4" w:rsidRDefault="003738A4" w:rsidP="00E8234F">
      <w:pP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Naslov zaključnega dela: </w:t>
      </w:r>
      <w:sdt>
        <w:sdtPr>
          <w:rPr>
            <w:color w:val="auto"/>
            <w:sz w:val="22"/>
            <w:szCs w:val="22"/>
            <w:lang w:eastAsia="en-US"/>
          </w:rPr>
          <w:alias w:val="Naslov zaključnega dela"/>
          <w:tag w:val="Naslov zaključnega dela"/>
          <w:id w:val="1544486991"/>
          <w:placeholder>
            <w:docPart w:val="8907B5584CB146CE9EBFCE784F15FDCD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</w:p>
    <w:p w14:paraId="3D1A33CD" w14:textId="77777777" w:rsidR="003738A4" w:rsidRPr="003738A4" w:rsidRDefault="003738A4" w:rsidP="00E8234F">
      <w:pP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Mentor: </w:t>
      </w:r>
      <w:sdt>
        <w:sdtPr>
          <w:rPr>
            <w:color w:val="auto"/>
            <w:sz w:val="22"/>
            <w:szCs w:val="22"/>
            <w:lang w:eastAsia="en-US"/>
          </w:rPr>
          <w:alias w:val="Mentor"/>
          <w:tag w:val="Mentor"/>
          <w:id w:val="-99571941"/>
          <w:placeholder>
            <w:docPart w:val="7EAF5C269D6B4D4F91284302290835D6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</w:p>
    <w:p w14:paraId="31420576" w14:textId="77777777" w:rsidR="003738A4" w:rsidRPr="003738A4" w:rsidRDefault="003738A4" w:rsidP="00E8234F">
      <w:pP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  <w:proofErr w:type="spellStart"/>
      <w:r w:rsidRPr="003738A4">
        <w:rPr>
          <w:color w:val="auto"/>
          <w:sz w:val="22"/>
          <w:szCs w:val="22"/>
          <w:lang w:eastAsia="en-US"/>
        </w:rPr>
        <w:t>Somentor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: </w:t>
      </w:r>
      <w:sdt>
        <w:sdtPr>
          <w:rPr>
            <w:color w:val="auto"/>
            <w:sz w:val="22"/>
            <w:szCs w:val="22"/>
            <w:lang w:eastAsia="en-US"/>
          </w:rPr>
          <w:alias w:val="Somentor"/>
          <w:tag w:val="Somentor"/>
          <w:id w:val="246312709"/>
          <w:placeholder>
            <w:docPart w:val="1487A4FFA1C2483FA5810AB11288B98E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</w:p>
    <w:p w14:paraId="4CD83D02" w14:textId="77777777" w:rsidR="003738A4" w:rsidRPr="003738A4" w:rsidRDefault="003738A4" w:rsidP="00E8234F">
      <w:pP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1EA957F6" w14:textId="77777777" w:rsidR="003738A4" w:rsidRPr="003738A4" w:rsidRDefault="003738A4" w:rsidP="00E8234F">
      <w:pP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>Podpisan-i/-a študent/-</w:t>
      </w:r>
      <w:proofErr w:type="spellStart"/>
      <w:r w:rsidRPr="003738A4">
        <w:rPr>
          <w:color w:val="auto"/>
          <w:sz w:val="22"/>
          <w:szCs w:val="22"/>
          <w:lang w:eastAsia="en-US"/>
        </w:rPr>
        <w:t>ka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sdt>
        <w:sdtPr>
          <w:rPr>
            <w:color w:val="auto"/>
            <w:sz w:val="22"/>
            <w:szCs w:val="22"/>
            <w:lang w:eastAsia="en-US"/>
          </w:rPr>
          <w:alias w:val="Ime in priimek študenta"/>
          <w:tag w:val="Ime in priimek študenta"/>
          <w:id w:val="454760461"/>
          <w:placeholder>
            <w:docPart w:val="06A3707D53814ABAA5237CB835737C75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</w:p>
    <w:p w14:paraId="61A030DD" w14:textId="77777777" w:rsidR="003738A4" w:rsidRPr="003738A4" w:rsidRDefault="003738A4" w:rsidP="00E8234F">
      <w:pPr>
        <w:numPr>
          <w:ilvl w:val="3"/>
          <w:numId w:val="12"/>
        </w:numPr>
        <w:autoSpaceDE w:val="0"/>
        <w:autoSpaceDN w:val="0"/>
        <w:adjustRightInd w:val="0"/>
        <w:spacing w:after="120" w:line="240" w:lineRule="auto"/>
        <w:ind w:left="0" w:hanging="357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izjavljam, da je zaključno delo rezultat mojega samostojnega dela, ki sem ga izdelal/-a ob pomoči mentor-ja/-ice oz. </w:t>
      </w:r>
      <w:proofErr w:type="spellStart"/>
      <w:r w:rsidRPr="003738A4">
        <w:rPr>
          <w:color w:val="auto"/>
          <w:sz w:val="22"/>
          <w:szCs w:val="22"/>
          <w:lang w:eastAsia="en-US"/>
        </w:rPr>
        <w:t>somentor</w:t>
      </w:r>
      <w:proofErr w:type="spellEnd"/>
      <w:r w:rsidRPr="003738A4">
        <w:rPr>
          <w:color w:val="auto"/>
          <w:sz w:val="22"/>
          <w:szCs w:val="22"/>
          <w:lang w:eastAsia="en-US"/>
        </w:rPr>
        <w:t>-ja/-ice;</w:t>
      </w:r>
    </w:p>
    <w:p w14:paraId="597F6679" w14:textId="77777777" w:rsidR="003738A4" w:rsidRPr="003738A4" w:rsidRDefault="003738A4" w:rsidP="00E8234F">
      <w:pPr>
        <w:numPr>
          <w:ilvl w:val="3"/>
          <w:numId w:val="12"/>
        </w:numPr>
        <w:autoSpaceDE w:val="0"/>
        <w:autoSpaceDN w:val="0"/>
        <w:adjustRightInd w:val="0"/>
        <w:spacing w:after="120" w:line="240" w:lineRule="auto"/>
        <w:ind w:left="0" w:hanging="357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>izjavljam, da sem pridobil/-a vsa potrebna soglasja za uporabo podatkov in avtorskih del v zaključnem delu in jih v zaključnem delu jasno in ustrezno označil/-a;</w:t>
      </w:r>
    </w:p>
    <w:p w14:paraId="078B2825" w14:textId="77777777" w:rsidR="003738A4" w:rsidRPr="003738A4" w:rsidRDefault="003738A4" w:rsidP="00E8234F">
      <w:pPr>
        <w:numPr>
          <w:ilvl w:val="3"/>
          <w:numId w:val="12"/>
        </w:numPr>
        <w:autoSpaceDE w:val="0"/>
        <w:autoSpaceDN w:val="0"/>
        <w:adjustRightInd w:val="0"/>
        <w:spacing w:after="120" w:line="240" w:lineRule="auto"/>
        <w:ind w:left="0" w:hanging="357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na Univerzo v Mariboru neodplačno, </w:t>
      </w:r>
      <w:proofErr w:type="spellStart"/>
      <w:r w:rsidRPr="003738A4">
        <w:rPr>
          <w:color w:val="auto"/>
          <w:sz w:val="22"/>
          <w:szCs w:val="22"/>
          <w:lang w:eastAsia="en-US"/>
        </w:rPr>
        <w:t>neizključno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, prostorsko in časovno neomejeno prenašam pravico shranitve avtorskega dela v elektronski obliki, pravico reproduciranja ter </w:t>
      </w:r>
      <w:r w:rsidRPr="003738A4">
        <w:rPr>
          <w:rFonts w:eastAsia="Times New Roman"/>
          <w:color w:val="auto"/>
          <w:sz w:val="22"/>
          <w:szCs w:val="22"/>
          <w:lang w:eastAsia="en-US"/>
        </w:rPr>
        <w:t>pravico ponuditi zaključno delo javnosti na svetovnem spletu preko DKUM</w:t>
      </w:r>
      <w:r w:rsidRPr="003738A4">
        <w:rPr>
          <w:color w:val="auto"/>
          <w:sz w:val="22"/>
          <w:szCs w:val="22"/>
          <w:lang w:eastAsia="en-US"/>
        </w:rPr>
        <w:t>;</w:t>
      </w:r>
      <w:r w:rsidRPr="003738A4">
        <w:rPr>
          <w:rFonts w:eastAsia="Times New Roman"/>
          <w:color w:val="auto"/>
          <w:sz w:val="22"/>
          <w:szCs w:val="22"/>
          <w:lang w:eastAsia="en-US"/>
        </w:rPr>
        <w:t xml:space="preserve"> </w:t>
      </w:r>
      <w:r w:rsidRPr="003738A4">
        <w:rPr>
          <w:color w:val="auto"/>
          <w:sz w:val="22"/>
          <w:szCs w:val="22"/>
          <w:lang w:eastAsia="en-US"/>
        </w:rPr>
        <w:t xml:space="preserve">sem seznanjen/-a, da bodo dela deponirana/objavljena v DKUM dostopna široki javnosti pod pogoji licence </w:t>
      </w:r>
      <w:proofErr w:type="spellStart"/>
      <w:r w:rsidRPr="003738A4">
        <w:rPr>
          <w:color w:val="auto"/>
          <w:sz w:val="22"/>
          <w:szCs w:val="22"/>
          <w:lang w:eastAsia="en-US"/>
        </w:rPr>
        <w:t>Creativ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Common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BY-NC-ND, kar vključuje tudi avtomatizirano indeksiranje preko spleta in obdelavo besedil za potrebe tekstovnega in podatkovnega rudarjenja in ekstrakcije znanja iz vsebin;</w:t>
      </w:r>
      <w:r w:rsidRPr="003738A4">
        <w:rPr>
          <w:rFonts w:eastAsia="Times New Roman"/>
          <w:color w:val="auto"/>
          <w:sz w:val="22"/>
          <w:szCs w:val="22"/>
          <w:lang w:eastAsia="en-US"/>
        </w:rPr>
        <w:t xml:space="preserve"> uporabnikom se dovoli reproduciranje brez predelave avtorskega dela, distribuiranje, dajanje v najem in priobčitev javnosti samega izvirnega avtorskega dela, in sicer pod pogojem, da navedejo avtorja in da ne gre za komercialno uporabo;</w:t>
      </w:r>
    </w:p>
    <w:p w14:paraId="008FD469" w14:textId="0CA18E79" w:rsidR="003738A4" w:rsidRPr="003738A4" w:rsidRDefault="003738A4" w:rsidP="00E8234F">
      <w:pPr>
        <w:numPr>
          <w:ilvl w:val="3"/>
          <w:numId w:val="12"/>
        </w:numPr>
        <w:autoSpaceDE w:val="0"/>
        <w:autoSpaceDN w:val="0"/>
        <w:adjustRightInd w:val="0"/>
        <w:spacing w:after="120" w:line="240" w:lineRule="auto"/>
        <w:ind w:left="0" w:hanging="357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dovoljujem objavo svojih osebnih podatkov, ki so navedeni v zaključnem delu </w:t>
      </w:r>
      <w:r w:rsidR="009904EA">
        <w:rPr>
          <w:color w:val="auto"/>
          <w:sz w:val="22"/>
          <w:szCs w:val="22"/>
          <w:lang w:eastAsia="en-US"/>
        </w:rPr>
        <w:t xml:space="preserve">in tej izjavi, skupaj z objavo </w:t>
      </w:r>
      <w:r w:rsidRPr="003738A4">
        <w:rPr>
          <w:color w:val="auto"/>
          <w:sz w:val="22"/>
          <w:szCs w:val="22"/>
          <w:lang w:eastAsia="en-US"/>
        </w:rPr>
        <w:t xml:space="preserve">zaključnega dela; </w:t>
      </w:r>
    </w:p>
    <w:p w14:paraId="28D45FC4" w14:textId="77777777" w:rsidR="003738A4" w:rsidRPr="003738A4" w:rsidRDefault="003738A4" w:rsidP="00E8234F">
      <w:pPr>
        <w:numPr>
          <w:ilvl w:val="3"/>
          <w:numId w:val="12"/>
        </w:numPr>
        <w:autoSpaceDE w:val="0"/>
        <w:autoSpaceDN w:val="0"/>
        <w:adjustRightInd w:val="0"/>
        <w:spacing w:after="120" w:line="240" w:lineRule="auto"/>
        <w:ind w:left="0" w:hanging="357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>izjavljam,</w:t>
      </w:r>
      <w:r w:rsidRPr="003738A4">
        <w:rPr>
          <w:rFonts w:eastAsia="Times New Roman"/>
          <w:color w:val="auto"/>
          <w:sz w:val="22"/>
          <w:szCs w:val="22"/>
          <w:lang w:eastAsia="en-US"/>
        </w:rPr>
        <w:t xml:space="preserve"> da je t</w:t>
      </w:r>
      <w:r w:rsidRPr="003738A4">
        <w:rPr>
          <w:color w:val="auto"/>
          <w:sz w:val="22"/>
          <w:szCs w:val="22"/>
          <w:lang w:eastAsia="en-US"/>
        </w:rPr>
        <w:t>iskana oblika zaključnega dela istovetna elektronski obliki zaključnega dela, ki sem jo oddal/-a za objavo v DKUM.</w:t>
      </w:r>
    </w:p>
    <w:p w14:paraId="766AAEB4" w14:textId="77777777" w:rsidR="003738A4" w:rsidRPr="003738A4" w:rsidRDefault="003738A4" w:rsidP="00E8234F">
      <w:pPr>
        <w:pBdr>
          <w:bottom w:val="single" w:sz="12" w:space="1" w:color="auto"/>
        </w:pBd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75BD2630" w14:textId="77777777" w:rsidR="003738A4" w:rsidRPr="003738A4" w:rsidRDefault="003738A4" w:rsidP="00E8234F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746EEC28" w14:textId="77777777" w:rsidR="003738A4" w:rsidRPr="003738A4" w:rsidRDefault="003738A4" w:rsidP="00E8234F">
      <w:pPr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Uveljavljam </w:t>
      </w:r>
      <w:proofErr w:type="spellStart"/>
      <w:r w:rsidRPr="003738A4">
        <w:rPr>
          <w:color w:val="auto"/>
          <w:sz w:val="22"/>
          <w:szCs w:val="22"/>
          <w:lang w:eastAsia="en-US"/>
        </w:rPr>
        <w:t>permisivnejšo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obliko licence </w:t>
      </w:r>
      <w:proofErr w:type="spellStart"/>
      <w:r w:rsidRPr="003738A4">
        <w:rPr>
          <w:color w:val="auto"/>
          <w:sz w:val="22"/>
          <w:szCs w:val="22"/>
          <w:lang w:eastAsia="en-US"/>
        </w:rPr>
        <w:t>Creativ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Common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: </w:t>
      </w:r>
      <w:sdt>
        <w:sdtPr>
          <w:rPr>
            <w:color w:val="auto"/>
            <w:sz w:val="22"/>
            <w:szCs w:val="22"/>
            <w:lang w:eastAsia="en-US"/>
          </w:rPr>
          <w:alias w:val="Navedite obliko"/>
          <w:tag w:val="Navedite obliko"/>
          <w:id w:val="180636708"/>
          <w:placeholder>
            <w:docPart w:val="BE579ECE005348CBAA1FE649F795CEC4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</w:p>
    <w:p w14:paraId="5E66A9F3" w14:textId="77777777" w:rsidR="003738A4" w:rsidRPr="003738A4" w:rsidRDefault="003738A4" w:rsidP="003738A4">
      <w:pPr>
        <w:pBdr>
          <w:bottom w:val="single" w:sz="12" w:space="1" w:color="auto"/>
        </w:pBd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2392AD04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7FA22C88" w14:textId="77777777" w:rsidR="005D03E3" w:rsidRDefault="005D03E3">
      <w:pPr>
        <w:spacing w:after="160" w:line="259" w:lineRule="auto"/>
        <w:jc w:val="left"/>
        <w:rPr>
          <w:b/>
          <w:color w:val="auto"/>
          <w:sz w:val="22"/>
          <w:szCs w:val="22"/>
          <w:lang w:eastAsia="en-US"/>
        </w:rPr>
      </w:pPr>
      <w:r>
        <w:rPr>
          <w:b/>
          <w:color w:val="auto"/>
          <w:sz w:val="22"/>
          <w:szCs w:val="22"/>
          <w:lang w:eastAsia="en-US"/>
        </w:rPr>
        <w:br w:type="page"/>
      </w:r>
    </w:p>
    <w:p w14:paraId="106BB8FB" w14:textId="77777777" w:rsidR="003429D2" w:rsidRDefault="003429D2">
      <w:pPr>
        <w:spacing w:after="160" w:line="259" w:lineRule="auto"/>
        <w:jc w:val="left"/>
        <w:rPr>
          <w:b/>
          <w:color w:val="auto"/>
          <w:sz w:val="22"/>
          <w:szCs w:val="22"/>
          <w:lang w:eastAsia="en-US"/>
        </w:rPr>
      </w:pPr>
      <w:r>
        <w:rPr>
          <w:b/>
          <w:color w:val="auto"/>
          <w:sz w:val="22"/>
          <w:szCs w:val="22"/>
          <w:lang w:eastAsia="en-US"/>
        </w:rPr>
        <w:lastRenderedPageBreak/>
        <w:br w:type="page"/>
      </w:r>
    </w:p>
    <w:p w14:paraId="20AD49A2" w14:textId="61EC0ED1" w:rsidR="003429D2" w:rsidRPr="003429D2" w:rsidRDefault="003429D2" w:rsidP="003738A4">
      <w:pPr>
        <w:spacing w:after="120" w:line="240" w:lineRule="auto"/>
        <w:rPr>
          <w:i/>
          <w:color w:val="FF0000"/>
          <w:sz w:val="22"/>
          <w:szCs w:val="22"/>
          <w:lang w:eastAsia="en-US"/>
        </w:rPr>
      </w:pPr>
      <w:r w:rsidRPr="003429D2">
        <w:rPr>
          <w:i/>
          <w:color w:val="FF0000"/>
          <w:sz w:val="22"/>
          <w:szCs w:val="22"/>
          <w:lang w:eastAsia="en-US"/>
        </w:rPr>
        <w:lastRenderedPageBreak/>
        <w:t>Izjava o začasni nedostopnosti zaključnega dela je podpisana le v redkih izjemah in je umeščena za Izjavo o avtorstvu. V kolikor izjave ne potrebujete, jo iz dokumenta izbrišite.</w:t>
      </w:r>
    </w:p>
    <w:p w14:paraId="130636FB" w14:textId="77777777" w:rsidR="003429D2" w:rsidRDefault="003429D2" w:rsidP="003738A4">
      <w:pPr>
        <w:spacing w:after="120" w:line="240" w:lineRule="auto"/>
        <w:rPr>
          <w:b/>
          <w:color w:val="auto"/>
          <w:sz w:val="22"/>
          <w:szCs w:val="22"/>
          <w:lang w:eastAsia="en-US"/>
        </w:rPr>
      </w:pPr>
    </w:p>
    <w:p w14:paraId="4D042ED8" w14:textId="02AF1D5D" w:rsidR="003738A4" w:rsidRPr="003738A4" w:rsidRDefault="003738A4" w:rsidP="003738A4">
      <w:pPr>
        <w:spacing w:after="120" w:line="240" w:lineRule="auto"/>
        <w:rPr>
          <w:b/>
          <w:color w:val="auto"/>
          <w:sz w:val="22"/>
          <w:szCs w:val="22"/>
          <w:lang w:eastAsia="en-US"/>
        </w:rPr>
      </w:pPr>
      <w:r w:rsidRPr="003738A4">
        <w:rPr>
          <w:b/>
          <w:color w:val="auto"/>
          <w:sz w:val="22"/>
          <w:szCs w:val="22"/>
          <w:lang w:eastAsia="en-US"/>
        </w:rPr>
        <w:t>Začasna nedostopnost:</w:t>
      </w:r>
    </w:p>
    <w:p w14:paraId="3485FDBE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136443BC" w14:textId="77777777" w:rsidR="003738A4" w:rsidRPr="003738A4" w:rsidRDefault="003738A4" w:rsidP="003738A4">
      <w:pPr>
        <w:pBdr>
          <w:bottom w:val="single" w:sz="12" w:space="1" w:color="auto"/>
        </w:pBdr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Zaključno delo zaradi zagotavljanja konkurenčne prednosti, zaščite poslovnih skrivnosti, varnosti ljudi in narave, varstva industrijske lastnine ali tajnosti podatkov naročnika: </w:t>
      </w:r>
      <w:sdt>
        <w:sdtPr>
          <w:rPr>
            <w:color w:val="auto"/>
            <w:sz w:val="22"/>
            <w:szCs w:val="22"/>
            <w:lang w:eastAsia="en-US"/>
          </w:rPr>
          <w:alias w:val="Naziv in naslov naročnika/institucije"/>
          <w:tag w:val="Naziv in naslov naročnika/institucije"/>
          <w:id w:val="-1987318187"/>
          <w:placeholder>
            <w:docPart w:val="C71DEC26F0CB4730A8C92E984AFE81B7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  <w:r w:rsidRPr="003738A4">
        <w:rPr>
          <w:color w:val="auto"/>
          <w:sz w:val="22"/>
          <w:szCs w:val="22"/>
          <w:lang w:eastAsia="en-US"/>
        </w:rPr>
        <w:t xml:space="preserve"> ne sme biti javno dostopno do </w:t>
      </w:r>
      <w:sdt>
        <w:sdtPr>
          <w:rPr>
            <w:color w:val="auto"/>
            <w:sz w:val="22"/>
            <w:szCs w:val="22"/>
            <w:lang w:eastAsia="en-US"/>
          </w:rPr>
          <w:alias w:val="Datum odloga javne objave "/>
          <w:tag w:val="Datum odloga javne objave "/>
          <w:id w:val="1491440041"/>
          <w:placeholder>
            <w:docPart w:val="6A535792F8F44662B3A627265D88A647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  <w:r w:rsidRPr="003738A4">
        <w:rPr>
          <w:color w:val="auto"/>
          <w:sz w:val="22"/>
          <w:szCs w:val="22"/>
          <w:lang w:eastAsia="en-US"/>
        </w:rPr>
        <w:t xml:space="preserve"> (datum odloga javne objave ne sme biti daljši kot 3 leta od zagovora dela). To se nanaša na tiskano in elektronsko obliko zaključnega dela.</w:t>
      </w:r>
    </w:p>
    <w:p w14:paraId="08873162" w14:textId="77777777" w:rsidR="003738A4" w:rsidRPr="003738A4" w:rsidRDefault="003738A4" w:rsidP="003738A4">
      <w:pPr>
        <w:pBdr>
          <w:bottom w:val="single" w:sz="12" w:space="1" w:color="auto"/>
        </w:pBd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457E24EA" w14:textId="77777777" w:rsidR="003738A4" w:rsidRPr="003738A4" w:rsidRDefault="003738A4" w:rsidP="003738A4">
      <w:pPr>
        <w:spacing w:after="120" w:line="240" w:lineRule="auto"/>
        <w:jc w:val="center"/>
        <w:rPr>
          <w:color w:val="auto"/>
          <w:sz w:val="22"/>
          <w:szCs w:val="22"/>
          <w:lang w:eastAsia="en-US"/>
        </w:rPr>
      </w:pPr>
    </w:p>
    <w:p w14:paraId="135AF436" w14:textId="77777777" w:rsidR="003738A4" w:rsidRPr="003738A4" w:rsidRDefault="003738A4" w:rsidP="003738A4">
      <w:pPr>
        <w:pBdr>
          <w:bottom w:val="single" w:sz="12" w:space="1" w:color="auto"/>
        </w:pBd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23576EDF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6C451DC7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  <w:proofErr w:type="spellStart"/>
      <w:r w:rsidRPr="003738A4">
        <w:rPr>
          <w:color w:val="auto"/>
          <w:sz w:val="22"/>
          <w:szCs w:val="22"/>
          <w:lang w:eastAsia="en-US"/>
        </w:rPr>
        <w:t>Temporary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unavailability</w:t>
      </w:r>
      <w:proofErr w:type="spellEnd"/>
      <w:r w:rsidRPr="003738A4">
        <w:rPr>
          <w:color w:val="auto"/>
          <w:sz w:val="22"/>
          <w:szCs w:val="22"/>
          <w:lang w:eastAsia="en-US"/>
        </w:rPr>
        <w:t>:</w:t>
      </w:r>
    </w:p>
    <w:p w14:paraId="3294410C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7C90369B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To </w:t>
      </w:r>
      <w:proofErr w:type="spellStart"/>
      <w:r w:rsidRPr="003738A4">
        <w:rPr>
          <w:color w:val="auto"/>
          <w:sz w:val="22"/>
          <w:szCs w:val="22"/>
          <w:lang w:eastAsia="en-US"/>
        </w:rPr>
        <w:t>ensur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competition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competition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priority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, </w:t>
      </w:r>
      <w:proofErr w:type="spellStart"/>
      <w:r w:rsidRPr="003738A4">
        <w:rPr>
          <w:color w:val="auto"/>
          <w:sz w:val="22"/>
          <w:szCs w:val="22"/>
          <w:lang w:eastAsia="en-US"/>
        </w:rPr>
        <w:t>protection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of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trad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secret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, </w:t>
      </w:r>
      <w:proofErr w:type="spellStart"/>
      <w:r w:rsidRPr="003738A4">
        <w:rPr>
          <w:color w:val="auto"/>
          <w:sz w:val="22"/>
          <w:szCs w:val="22"/>
          <w:lang w:eastAsia="en-US"/>
        </w:rPr>
        <w:t>safety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of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peopl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and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nature, </w:t>
      </w:r>
      <w:proofErr w:type="spellStart"/>
      <w:r w:rsidRPr="003738A4">
        <w:rPr>
          <w:color w:val="auto"/>
          <w:sz w:val="22"/>
          <w:szCs w:val="22"/>
          <w:lang w:eastAsia="en-US"/>
        </w:rPr>
        <w:t>protection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of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industrial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property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or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secrecy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of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customer'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information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, </w:t>
      </w:r>
      <w:proofErr w:type="spellStart"/>
      <w:r w:rsidRPr="003738A4">
        <w:rPr>
          <w:color w:val="auto"/>
          <w:sz w:val="22"/>
          <w:szCs w:val="22"/>
          <w:lang w:eastAsia="en-US"/>
        </w:rPr>
        <w:t>th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thesi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sdt>
        <w:sdtPr>
          <w:rPr>
            <w:color w:val="auto"/>
            <w:sz w:val="22"/>
            <w:szCs w:val="22"/>
            <w:lang w:eastAsia="en-US"/>
          </w:rPr>
          <w:alias w:val="Name and address of the contracting authority/institution"/>
          <w:tag w:val="Name and address of the contracting authority/institution"/>
          <w:id w:val="1094138101"/>
          <w:placeholder>
            <w:docPart w:val="FEE46D803A8B4C2C9EF5A7D559F97823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must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not be </w:t>
      </w:r>
      <w:proofErr w:type="spellStart"/>
      <w:r w:rsidRPr="003738A4">
        <w:rPr>
          <w:color w:val="auto"/>
          <w:sz w:val="22"/>
          <w:szCs w:val="22"/>
          <w:lang w:eastAsia="en-US"/>
        </w:rPr>
        <w:t>accessibl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to </w:t>
      </w:r>
      <w:proofErr w:type="spellStart"/>
      <w:r w:rsidRPr="003738A4">
        <w:rPr>
          <w:color w:val="auto"/>
          <w:sz w:val="22"/>
          <w:szCs w:val="22"/>
          <w:lang w:eastAsia="en-US"/>
        </w:rPr>
        <w:t>th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public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till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sdt>
        <w:sdtPr>
          <w:rPr>
            <w:color w:val="auto"/>
            <w:sz w:val="22"/>
            <w:szCs w:val="22"/>
            <w:lang w:eastAsia="en-US"/>
          </w:rPr>
          <w:alias w:val="Delay date of thesis "/>
          <w:tag w:val="Delay date of thesis "/>
          <w:id w:val="1826783033"/>
          <w:placeholder>
            <w:docPart w:val="88675A92AF7A49B0B88D07DCD6F0A7B7"/>
          </w:placeholder>
          <w:showingPlcHdr/>
          <w:text/>
        </w:sdtPr>
        <w:sdtEndPr/>
        <w:sdtContent>
          <w:r w:rsidRPr="003738A4">
            <w:rPr>
              <w:color w:val="808080"/>
            </w:rPr>
            <w:t>Kliknite ali tapnite tukaj, če želite vnesti besedilo.</w:t>
          </w:r>
        </w:sdtContent>
      </w:sdt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delay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date </w:t>
      </w:r>
      <w:proofErr w:type="spellStart"/>
      <w:r w:rsidRPr="003738A4">
        <w:rPr>
          <w:color w:val="auto"/>
          <w:sz w:val="22"/>
          <w:szCs w:val="22"/>
          <w:lang w:eastAsia="en-US"/>
        </w:rPr>
        <w:t>of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thesi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availability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to </w:t>
      </w:r>
      <w:proofErr w:type="spellStart"/>
      <w:r w:rsidRPr="003738A4">
        <w:rPr>
          <w:color w:val="auto"/>
          <w:sz w:val="22"/>
          <w:szCs w:val="22"/>
          <w:lang w:eastAsia="en-US"/>
        </w:rPr>
        <w:t>th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public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must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not </w:t>
      </w:r>
      <w:proofErr w:type="spellStart"/>
      <w:r w:rsidRPr="003738A4">
        <w:rPr>
          <w:color w:val="auto"/>
          <w:sz w:val="22"/>
          <w:szCs w:val="22"/>
          <w:lang w:eastAsia="en-US"/>
        </w:rPr>
        <w:t>exceed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th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period </w:t>
      </w:r>
      <w:proofErr w:type="spellStart"/>
      <w:r w:rsidRPr="003738A4">
        <w:rPr>
          <w:color w:val="auto"/>
          <w:sz w:val="22"/>
          <w:szCs w:val="22"/>
          <w:lang w:eastAsia="en-US"/>
        </w:rPr>
        <w:t>of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3 </w:t>
      </w:r>
      <w:proofErr w:type="spellStart"/>
      <w:r w:rsidRPr="003738A4">
        <w:rPr>
          <w:color w:val="auto"/>
          <w:sz w:val="22"/>
          <w:szCs w:val="22"/>
          <w:lang w:eastAsia="en-US"/>
        </w:rPr>
        <w:t>year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after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thesi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defense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). </w:t>
      </w:r>
      <w:proofErr w:type="spellStart"/>
      <w:r w:rsidRPr="003738A4">
        <w:rPr>
          <w:color w:val="auto"/>
          <w:sz w:val="22"/>
          <w:szCs w:val="22"/>
          <w:lang w:eastAsia="en-US"/>
        </w:rPr>
        <w:t>Thi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applie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to </w:t>
      </w:r>
      <w:proofErr w:type="spellStart"/>
      <w:r w:rsidRPr="003738A4">
        <w:rPr>
          <w:color w:val="auto"/>
          <w:sz w:val="22"/>
          <w:szCs w:val="22"/>
          <w:lang w:eastAsia="en-US"/>
        </w:rPr>
        <w:t>printed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and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electronic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thesis</w:t>
      </w:r>
      <w:proofErr w:type="spellEnd"/>
      <w:r w:rsidRPr="003738A4">
        <w:rPr>
          <w:color w:val="auto"/>
          <w:sz w:val="22"/>
          <w:szCs w:val="22"/>
          <w:lang w:eastAsia="en-US"/>
        </w:rPr>
        <w:t xml:space="preserve"> </w:t>
      </w:r>
      <w:proofErr w:type="spellStart"/>
      <w:r w:rsidRPr="003738A4">
        <w:rPr>
          <w:color w:val="auto"/>
          <w:sz w:val="22"/>
          <w:szCs w:val="22"/>
          <w:lang w:eastAsia="en-US"/>
        </w:rPr>
        <w:t>forms</w:t>
      </w:r>
      <w:proofErr w:type="spellEnd"/>
      <w:r w:rsidRPr="003738A4">
        <w:rPr>
          <w:color w:val="auto"/>
          <w:sz w:val="22"/>
          <w:szCs w:val="22"/>
          <w:lang w:eastAsia="en-US"/>
        </w:rPr>
        <w:t>.</w:t>
      </w:r>
    </w:p>
    <w:p w14:paraId="438BE2ED" w14:textId="77777777" w:rsidR="003738A4" w:rsidRPr="003738A4" w:rsidRDefault="003738A4" w:rsidP="003738A4">
      <w:pPr>
        <w:pBdr>
          <w:bottom w:val="single" w:sz="12" w:space="1" w:color="auto"/>
        </w:pBdr>
        <w:autoSpaceDE w:val="0"/>
        <w:autoSpaceDN w:val="0"/>
        <w:adjustRightInd w:val="0"/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688D796F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16788147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28042E20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436A5758" w14:textId="6BBAAF3B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  <w:r>
        <w:rPr>
          <w:color w:val="auto"/>
          <w:sz w:val="22"/>
          <w:szCs w:val="22"/>
          <w:lang w:eastAsia="en-US"/>
        </w:rPr>
        <w:t>Datum in kraj: ________</w:t>
      </w:r>
      <w:r w:rsidRPr="003738A4">
        <w:rPr>
          <w:color w:val="auto"/>
          <w:sz w:val="22"/>
          <w:szCs w:val="22"/>
          <w:lang w:eastAsia="en-US"/>
        </w:rPr>
        <w:t>__________</w:t>
      </w:r>
      <w:r w:rsidRPr="003738A4">
        <w:rPr>
          <w:color w:val="auto"/>
          <w:sz w:val="22"/>
          <w:szCs w:val="22"/>
          <w:lang w:eastAsia="en-US"/>
        </w:rPr>
        <w:tab/>
        <w:t xml:space="preserve">                Podpis študent-a/-</w:t>
      </w:r>
      <w:proofErr w:type="spellStart"/>
      <w:r w:rsidRPr="003738A4">
        <w:rPr>
          <w:color w:val="auto"/>
          <w:sz w:val="22"/>
          <w:szCs w:val="22"/>
          <w:lang w:eastAsia="en-US"/>
        </w:rPr>
        <w:t>ke</w:t>
      </w:r>
      <w:proofErr w:type="spellEnd"/>
      <w:r w:rsidRPr="003738A4">
        <w:rPr>
          <w:color w:val="auto"/>
          <w:sz w:val="22"/>
          <w:szCs w:val="22"/>
          <w:lang w:eastAsia="en-US"/>
        </w:rPr>
        <w:t>: __</w:t>
      </w:r>
      <w:r>
        <w:rPr>
          <w:color w:val="auto"/>
          <w:sz w:val="22"/>
          <w:szCs w:val="22"/>
          <w:lang w:eastAsia="en-US"/>
        </w:rPr>
        <w:t>_______</w:t>
      </w:r>
      <w:r w:rsidRPr="003738A4">
        <w:rPr>
          <w:color w:val="auto"/>
          <w:sz w:val="22"/>
          <w:szCs w:val="22"/>
          <w:lang w:eastAsia="en-US"/>
        </w:rPr>
        <w:t>___________</w:t>
      </w:r>
    </w:p>
    <w:p w14:paraId="61A59D03" w14:textId="77777777" w:rsidR="003738A4" w:rsidRPr="003738A4" w:rsidRDefault="003738A4" w:rsidP="003738A4">
      <w:pPr>
        <w:spacing w:after="120" w:line="240" w:lineRule="auto"/>
        <w:jc w:val="right"/>
        <w:rPr>
          <w:color w:val="auto"/>
          <w:sz w:val="22"/>
          <w:szCs w:val="22"/>
          <w:lang w:eastAsia="en-US"/>
        </w:rPr>
      </w:pPr>
    </w:p>
    <w:p w14:paraId="29857853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0065C1C7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>Podpis mentor-ja/-ice: _________________________</w:t>
      </w:r>
    </w:p>
    <w:p w14:paraId="5AC7968E" w14:textId="014F6DDE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 xml:space="preserve">(samo v primeru, če delo ne </w:t>
      </w:r>
      <w:r w:rsidR="005D03E3">
        <w:rPr>
          <w:color w:val="auto"/>
          <w:sz w:val="22"/>
          <w:szCs w:val="22"/>
          <w:lang w:eastAsia="en-US"/>
        </w:rPr>
        <w:t>s</w:t>
      </w:r>
      <w:r w:rsidRPr="003738A4">
        <w:rPr>
          <w:color w:val="auto"/>
          <w:sz w:val="22"/>
          <w:szCs w:val="22"/>
          <w:lang w:eastAsia="en-US"/>
        </w:rPr>
        <w:t>me biti javno dostopno)</w:t>
      </w:r>
    </w:p>
    <w:p w14:paraId="35E7A652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</w:p>
    <w:p w14:paraId="12E46CC3" w14:textId="77777777" w:rsidR="003738A4" w:rsidRPr="003738A4" w:rsidRDefault="003738A4" w:rsidP="003738A4">
      <w:pPr>
        <w:spacing w:after="120" w:line="240" w:lineRule="auto"/>
        <w:jc w:val="left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>Ime in priimek ter podpis odgovorne osebe naročnika in žig: ____________________________</w:t>
      </w:r>
    </w:p>
    <w:p w14:paraId="602D2791" w14:textId="77777777" w:rsidR="003738A4" w:rsidRPr="003738A4" w:rsidRDefault="003738A4" w:rsidP="003738A4">
      <w:pPr>
        <w:spacing w:after="120" w:line="240" w:lineRule="auto"/>
        <w:rPr>
          <w:color w:val="auto"/>
          <w:sz w:val="22"/>
          <w:szCs w:val="22"/>
          <w:lang w:eastAsia="en-US"/>
        </w:rPr>
      </w:pPr>
      <w:r w:rsidRPr="003738A4">
        <w:rPr>
          <w:color w:val="auto"/>
          <w:sz w:val="22"/>
          <w:szCs w:val="22"/>
          <w:lang w:eastAsia="en-US"/>
        </w:rPr>
        <w:t>(samo v primeru, če delo ne sme biti javno dostopno)</w:t>
      </w:r>
    </w:p>
    <w:p w14:paraId="3F53BE64" w14:textId="3F6BAF5A" w:rsidR="00022210" w:rsidRDefault="00022210">
      <w:pPr>
        <w:spacing w:after="160" w:line="259" w:lineRule="auto"/>
        <w:jc w:val="left"/>
      </w:pPr>
      <w:r>
        <w:br w:type="page"/>
      </w:r>
    </w:p>
    <w:p w14:paraId="4D42D893" w14:textId="77777777" w:rsidR="005A5154" w:rsidRDefault="005A5154" w:rsidP="005D03E3">
      <w:pPr>
        <w:spacing w:after="240" w:line="240" w:lineRule="auto"/>
        <w:rPr>
          <w:b/>
        </w:rPr>
      </w:pPr>
    </w:p>
    <w:p w14:paraId="4DB1417D" w14:textId="77777777" w:rsidR="005A5154" w:rsidRDefault="005A5154" w:rsidP="005D03E3">
      <w:pPr>
        <w:spacing w:after="240" w:line="240" w:lineRule="auto"/>
        <w:rPr>
          <w:b/>
        </w:rPr>
      </w:pPr>
    </w:p>
    <w:p w14:paraId="04D8F044" w14:textId="77777777" w:rsidR="005A5154" w:rsidRDefault="005A5154" w:rsidP="005D03E3">
      <w:pPr>
        <w:spacing w:after="240" w:line="240" w:lineRule="auto"/>
        <w:rPr>
          <w:b/>
        </w:rPr>
      </w:pPr>
    </w:p>
    <w:p w14:paraId="60E62D31" w14:textId="77777777" w:rsidR="005A5154" w:rsidRDefault="005A5154" w:rsidP="005D03E3">
      <w:pPr>
        <w:spacing w:after="240" w:line="240" w:lineRule="auto"/>
        <w:rPr>
          <w:b/>
        </w:rPr>
      </w:pPr>
    </w:p>
    <w:p w14:paraId="07E1852F" w14:textId="77777777" w:rsidR="005A5154" w:rsidRDefault="005A5154" w:rsidP="005D03E3">
      <w:pPr>
        <w:spacing w:after="240" w:line="240" w:lineRule="auto"/>
        <w:rPr>
          <w:b/>
        </w:rPr>
      </w:pPr>
    </w:p>
    <w:p w14:paraId="4B56D3CA" w14:textId="77777777" w:rsidR="005A5154" w:rsidRDefault="005A5154" w:rsidP="005D03E3">
      <w:pPr>
        <w:spacing w:after="240" w:line="240" w:lineRule="auto"/>
        <w:rPr>
          <w:b/>
        </w:rPr>
      </w:pPr>
    </w:p>
    <w:p w14:paraId="0E074D7C" w14:textId="77777777" w:rsidR="005A5154" w:rsidRDefault="005A5154" w:rsidP="005D03E3">
      <w:pPr>
        <w:spacing w:after="240" w:line="240" w:lineRule="auto"/>
        <w:rPr>
          <w:b/>
        </w:rPr>
      </w:pPr>
    </w:p>
    <w:p w14:paraId="2AD63BE8" w14:textId="77777777" w:rsidR="005A5154" w:rsidRDefault="005A5154" w:rsidP="005D03E3">
      <w:pPr>
        <w:spacing w:after="240" w:line="240" w:lineRule="auto"/>
        <w:rPr>
          <w:b/>
        </w:rPr>
      </w:pPr>
    </w:p>
    <w:p w14:paraId="59B85C6C" w14:textId="77777777" w:rsidR="005A5154" w:rsidRDefault="005A5154" w:rsidP="005D03E3">
      <w:pPr>
        <w:spacing w:after="240" w:line="240" w:lineRule="auto"/>
        <w:rPr>
          <w:b/>
        </w:rPr>
      </w:pPr>
    </w:p>
    <w:p w14:paraId="754DAF31" w14:textId="77777777" w:rsidR="005A5154" w:rsidRDefault="005A5154" w:rsidP="005D03E3">
      <w:pPr>
        <w:spacing w:after="240" w:line="240" w:lineRule="auto"/>
        <w:rPr>
          <w:b/>
        </w:rPr>
      </w:pPr>
    </w:p>
    <w:p w14:paraId="7BAC975E" w14:textId="77777777" w:rsidR="005A5154" w:rsidRDefault="005A5154" w:rsidP="005D03E3">
      <w:pPr>
        <w:spacing w:after="240" w:line="240" w:lineRule="auto"/>
        <w:rPr>
          <w:b/>
        </w:rPr>
      </w:pPr>
    </w:p>
    <w:p w14:paraId="24A9641B" w14:textId="77777777" w:rsidR="005A5154" w:rsidRDefault="005A5154" w:rsidP="005D03E3">
      <w:pPr>
        <w:spacing w:after="240" w:line="240" w:lineRule="auto"/>
        <w:rPr>
          <w:b/>
        </w:rPr>
      </w:pPr>
    </w:p>
    <w:p w14:paraId="651A927C" w14:textId="77777777" w:rsidR="005A5154" w:rsidRDefault="005A5154" w:rsidP="005D03E3">
      <w:pPr>
        <w:spacing w:after="240" w:line="240" w:lineRule="auto"/>
        <w:rPr>
          <w:b/>
        </w:rPr>
      </w:pPr>
    </w:p>
    <w:p w14:paraId="10BC29CD" w14:textId="77777777" w:rsidR="005A5154" w:rsidRDefault="005A5154" w:rsidP="005D03E3">
      <w:pPr>
        <w:spacing w:after="240" w:line="240" w:lineRule="auto"/>
        <w:rPr>
          <w:b/>
        </w:rPr>
      </w:pPr>
    </w:p>
    <w:p w14:paraId="0FB7F904" w14:textId="77777777" w:rsidR="005A5154" w:rsidRDefault="005A5154" w:rsidP="005D03E3">
      <w:pPr>
        <w:spacing w:after="240" w:line="240" w:lineRule="auto"/>
        <w:rPr>
          <w:b/>
        </w:rPr>
      </w:pPr>
    </w:p>
    <w:p w14:paraId="58A603DE" w14:textId="77777777" w:rsidR="005A5154" w:rsidRDefault="005A5154" w:rsidP="005D03E3">
      <w:pPr>
        <w:spacing w:after="240" w:line="240" w:lineRule="auto"/>
        <w:rPr>
          <w:b/>
        </w:rPr>
      </w:pPr>
    </w:p>
    <w:p w14:paraId="3A56F46B" w14:textId="77777777" w:rsidR="005A5154" w:rsidRDefault="005A5154" w:rsidP="005D03E3">
      <w:pPr>
        <w:spacing w:after="240" w:line="240" w:lineRule="auto"/>
        <w:rPr>
          <w:b/>
        </w:rPr>
      </w:pPr>
    </w:p>
    <w:p w14:paraId="5A25C2FC" w14:textId="77777777" w:rsidR="005A5154" w:rsidRDefault="005A5154" w:rsidP="005D03E3">
      <w:pPr>
        <w:spacing w:after="240" w:line="240" w:lineRule="auto"/>
        <w:rPr>
          <w:b/>
        </w:rPr>
      </w:pPr>
    </w:p>
    <w:p w14:paraId="678C0D0A" w14:textId="77777777" w:rsidR="005A5154" w:rsidRDefault="005A5154" w:rsidP="005D03E3">
      <w:pPr>
        <w:spacing w:after="240" w:line="240" w:lineRule="auto"/>
        <w:rPr>
          <w:b/>
        </w:rPr>
      </w:pPr>
    </w:p>
    <w:p w14:paraId="76653A43" w14:textId="77777777" w:rsidR="005A5154" w:rsidRDefault="005A5154" w:rsidP="005D03E3">
      <w:pPr>
        <w:spacing w:after="240" w:line="240" w:lineRule="auto"/>
        <w:rPr>
          <w:b/>
        </w:rPr>
      </w:pPr>
    </w:p>
    <w:p w14:paraId="205BCC2A" w14:textId="77777777" w:rsidR="005A5154" w:rsidRDefault="005A5154" w:rsidP="005D03E3">
      <w:pPr>
        <w:spacing w:after="240" w:line="240" w:lineRule="auto"/>
        <w:rPr>
          <w:b/>
        </w:rPr>
      </w:pPr>
    </w:p>
    <w:p w14:paraId="6738FDC6" w14:textId="77777777" w:rsidR="005A5154" w:rsidRDefault="005A5154" w:rsidP="005D03E3">
      <w:pPr>
        <w:spacing w:after="240" w:line="240" w:lineRule="auto"/>
        <w:rPr>
          <w:b/>
        </w:rPr>
      </w:pPr>
    </w:p>
    <w:p w14:paraId="26C81898" w14:textId="0C7E72D3" w:rsidR="003C32E2" w:rsidRDefault="003C32E2" w:rsidP="005D03E3">
      <w:pPr>
        <w:spacing w:after="240" w:line="240" w:lineRule="auto"/>
        <w:rPr>
          <w:b/>
        </w:rPr>
      </w:pPr>
      <w:r w:rsidRPr="005D03E3">
        <w:rPr>
          <w:b/>
        </w:rPr>
        <w:t>ZAHVALA</w:t>
      </w:r>
    </w:p>
    <w:sdt>
      <w:sdtPr>
        <w:alias w:val="Zahvala"/>
        <w:tag w:val="Zahvala"/>
        <w:id w:val="-2079432685"/>
        <w:placeholder>
          <w:docPart w:val="DefaultPlaceholder_1081868574"/>
        </w:placeholder>
        <w:text/>
      </w:sdtPr>
      <w:sdtEndPr/>
      <w:sdtContent>
        <w:p w14:paraId="65643C6F" w14:textId="03B5496E" w:rsidR="003C32E2" w:rsidRPr="005D03E3" w:rsidRDefault="005D03E3" w:rsidP="005D03E3">
          <w:pPr>
            <w:spacing w:line="240" w:lineRule="auto"/>
          </w:pPr>
          <w:r>
            <w:t>Zahvalo napišemo, če se želimo posebej zahvaliti tistim, ki so nam kakorkoli pomagali pri nastanku pisnega dela.</w:t>
          </w:r>
          <w:r w:rsidR="005A5154">
            <w:t xml:space="preserve"> </w:t>
          </w:r>
          <w:r w:rsidRPr="005D03E3">
            <w:t>Besedilo zahvale je napisano v spodnjem delu lista</w:t>
          </w:r>
          <w:r w:rsidR="005A5154">
            <w:t>, ostalo oblikovanje je enako kot v pričujoči predlogi (pokončen tekst, velikost 12 pik, obojestranska poravnava).</w:t>
          </w:r>
        </w:p>
      </w:sdtContent>
    </w:sdt>
    <w:p w14:paraId="516F5786" w14:textId="10DC7616" w:rsidR="00022210" w:rsidRDefault="00022210">
      <w:pPr>
        <w:spacing w:after="160" w:line="259" w:lineRule="auto"/>
        <w:jc w:val="left"/>
        <w:rPr>
          <w:i/>
        </w:rPr>
      </w:pPr>
      <w:r>
        <w:rPr>
          <w:i/>
        </w:rPr>
        <w:br w:type="page"/>
      </w:r>
    </w:p>
    <w:p w14:paraId="74AAD9B8" w14:textId="77777777" w:rsidR="003C32E2" w:rsidRDefault="003C32E2" w:rsidP="003C32E2">
      <w:pPr>
        <w:spacing w:line="240" w:lineRule="auto"/>
        <w:jc w:val="right"/>
        <w:rPr>
          <w:i/>
        </w:rPr>
      </w:pPr>
    </w:p>
    <w:sdt>
      <w:sdtPr>
        <w:rPr>
          <w:b/>
          <w:sz w:val="32"/>
        </w:rPr>
        <w:alias w:val="NASLOV ZAKLJUČNEGA DELA"/>
        <w:tag w:val="NASLOV ZAKLJUČNEGA DELA"/>
        <w:id w:val="-1308388785"/>
        <w:placeholder>
          <w:docPart w:val="DefaultPlaceholder_-1854013440"/>
        </w:placeholder>
      </w:sdtPr>
      <w:sdtEndPr/>
      <w:sdtContent>
        <w:p w14:paraId="6634036F" w14:textId="08438856" w:rsidR="003C32E2" w:rsidRPr="00CA12F4" w:rsidRDefault="00951E9B" w:rsidP="005A5154">
          <w:pPr>
            <w:spacing w:after="240" w:line="240" w:lineRule="auto"/>
            <w:jc w:val="left"/>
            <w:rPr>
              <w:b/>
              <w:sz w:val="32"/>
            </w:rPr>
          </w:pPr>
          <w:sdt>
            <w:sdtPr>
              <w:rPr>
                <w:b/>
                <w:sz w:val="32"/>
              </w:rPr>
              <w:alias w:val="Naslov zaključnega dela"/>
              <w:tag w:val="Naslov zaključnega dela"/>
              <w:id w:val="1190259370"/>
              <w:placeholder>
                <w:docPart w:val="77840E65ABC246AEB11A02E23A4DE84B"/>
              </w:placeholder>
              <w:comboBox>
                <w:listItem w:value="Izberite element."/>
              </w:comboBox>
            </w:sdtPr>
            <w:sdtEndPr/>
            <w:sdtContent>
              <w:r w:rsidR="00480504">
                <w:rPr>
                  <w:b/>
                  <w:sz w:val="32"/>
                </w:rPr>
                <w:t xml:space="preserve">NASLOV ZAKLJUČNEGA DELA </w:t>
              </w:r>
            </w:sdtContent>
          </w:sdt>
        </w:p>
      </w:sdtContent>
    </w:sdt>
    <w:sdt>
      <w:sdtPr>
        <w:rPr>
          <w:color w:val="auto"/>
        </w:rPr>
        <w:alias w:val="Povzetek v slovenskem jeziku"/>
        <w:tag w:val="Povzetek v slovenskem jeziku"/>
        <w:id w:val="-1794817909"/>
        <w:placeholder>
          <w:docPart w:val="DefaultPlaceholder_1081868574"/>
        </w:placeholder>
        <w:text/>
      </w:sdtPr>
      <w:sdtEndPr/>
      <w:sdtContent>
        <w:p w14:paraId="3B4395A2" w14:textId="23BDC5A8" w:rsidR="003C32E2" w:rsidRPr="003C32E2" w:rsidRDefault="003C32E2" w:rsidP="00952D7C">
          <w:pPr>
            <w:spacing w:after="240" w:line="240" w:lineRule="auto"/>
            <w:rPr>
              <w:b/>
            </w:rPr>
          </w:pPr>
          <w:r>
            <w:rPr>
              <w:color w:val="auto"/>
            </w:rPr>
            <w:t>Povze</w:t>
          </w:r>
          <w:r w:rsidR="005A5154">
            <w:rPr>
              <w:color w:val="auto"/>
            </w:rPr>
            <w:t>tek z naslovom zaključnega dela</w:t>
          </w:r>
          <w:r>
            <w:rPr>
              <w:color w:val="auto"/>
            </w:rPr>
            <w:t xml:space="preserve"> </w:t>
          </w:r>
          <w:r w:rsidR="005A5154">
            <w:rPr>
              <w:color w:val="auto"/>
            </w:rPr>
            <w:t>v obsegu od 150 do 200</w:t>
          </w:r>
          <w:r w:rsidRPr="003C32E2">
            <w:rPr>
              <w:color w:val="auto"/>
            </w:rPr>
            <w:t xml:space="preserve"> besed ter ključn</w:t>
          </w:r>
          <w:r w:rsidR="005A5154">
            <w:rPr>
              <w:color w:val="auto"/>
            </w:rPr>
            <w:t>e</w:t>
          </w:r>
          <w:r w:rsidRPr="003C32E2">
            <w:rPr>
              <w:color w:val="auto"/>
            </w:rPr>
            <w:t xml:space="preserve"> besed</w:t>
          </w:r>
          <w:r w:rsidR="005A5154">
            <w:rPr>
              <w:color w:val="auto"/>
            </w:rPr>
            <w:t>e</w:t>
          </w:r>
          <w:r w:rsidRPr="003C32E2">
            <w:rPr>
              <w:color w:val="auto"/>
            </w:rPr>
            <w:t xml:space="preserve"> (</w:t>
          </w:r>
          <w:r w:rsidR="005A5154">
            <w:rPr>
              <w:color w:val="auto"/>
            </w:rPr>
            <w:t>okoli 5</w:t>
          </w:r>
          <w:r w:rsidRPr="003C32E2">
            <w:rPr>
              <w:color w:val="auto"/>
            </w:rPr>
            <w:t>) v slovenskem in tujem (angleš</w:t>
          </w:r>
          <w:r>
            <w:rPr>
              <w:color w:val="auto"/>
            </w:rPr>
            <w:t>k</w:t>
          </w:r>
          <w:r w:rsidR="005A5154">
            <w:rPr>
              <w:color w:val="auto"/>
            </w:rPr>
            <w:t>em ali nemškem)</w:t>
          </w:r>
          <w:r w:rsidR="00952D7C">
            <w:rPr>
              <w:color w:val="auto"/>
            </w:rPr>
            <w:t>. Oblikovanje je enako oblikovanju v predlogi (obojestranska poravnava, enojni razmik, 12 pik …)</w:t>
          </w:r>
        </w:p>
      </w:sdtContent>
    </w:sdt>
    <w:p w14:paraId="49E38816" w14:textId="124A66F9" w:rsidR="008F06B8" w:rsidRDefault="001A7851" w:rsidP="005A5154">
      <w:pPr>
        <w:spacing w:after="480" w:line="240" w:lineRule="auto"/>
        <w:jc w:val="left"/>
        <w:rPr>
          <w:b/>
        </w:rPr>
      </w:pPr>
      <w:r>
        <w:rPr>
          <w:b/>
        </w:rPr>
        <w:t xml:space="preserve">Ključne besede: </w:t>
      </w:r>
      <w:sdt>
        <w:sdtPr>
          <w:alias w:val="Ključne besede v slovenskem jeziku"/>
          <w:tag w:val="Ključne besede v slovenskem jeziku"/>
          <w:id w:val="-52391454"/>
          <w:placeholder>
            <w:docPart w:val="DefaultPlaceholder_1081868574"/>
          </w:placeholder>
          <w:text/>
        </w:sdtPr>
        <w:sdtEndPr/>
        <w:sdtContent>
          <w:r w:rsidR="005A5154">
            <w:t>okoli 5</w:t>
          </w:r>
          <w:r w:rsidRPr="001A7851">
            <w:t xml:space="preserve"> ključnih besed v </w:t>
          </w:r>
          <w:r>
            <w:t>slovenskem</w:t>
          </w:r>
          <w:r w:rsidRPr="001A7851">
            <w:t xml:space="preserve"> jeziku</w:t>
          </w:r>
        </w:sdtContent>
      </w:sdt>
    </w:p>
    <w:p w14:paraId="38E89B65" w14:textId="3C90F779" w:rsidR="001A7851" w:rsidRDefault="00951E9B" w:rsidP="00580BD0">
      <w:pPr>
        <w:spacing w:after="240" w:line="240" w:lineRule="auto"/>
        <w:rPr>
          <w:b/>
        </w:rPr>
      </w:pPr>
      <w:sdt>
        <w:sdtPr>
          <w:rPr>
            <w:b/>
            <w:sz w:val="32"/>
          </w:rPr>
          <w:alias w:val="Naslov zaključnega dela v tujem jeziku"/>
          <w:tag w:val="Naslov zaključnega dela v tujem jeziku"/>
          <w:id w:val="1448822958"/>
          <w:placeholder>
            <w:docPart w:val="4492A559DC4643BBA172544D1E7F015D"/>
          </w:placeholder>
          <w:comboBox>
            <w:listItem w:value="Izberite element."/>
          </w:comboBox>
        </w:sdtPr>
        <w:sdtEndPr/>
        <w:sdtContent>
          <w:r w:rsidR="00BF204A">
            <w:rPr>
              <w:b/>
              <w:sz w:val="32"/>
            </w:rPr>
            <w:t xml:space="preserve">NASLOV </w:t>
          </w:r>
          <w:r w:rsidR="005A5154">
            <w:rPr>
              <w:b/>
              <w:sz w:val="32"/>
            </w:rPr>
            <w:t>ZAKLJUČNEGA DELA V TUJEM JEZIKU</w:t>
          </w:r>
        </w:sdtContent>
      </w:sdt>
    </w:p>
    <w:sdt>
      <w:sdtPr>
        <w:rPr>
          <w:color w:val="auto"/>
        </w:rPr>
        <w:alias w:val="Povzetek v tujem jeziku"/>
        <w:tag w:val="Povzetek v tujem jeziku"/>
        <w:id w:val="357628998"/>
        <w:placeholder>
          <w:docPart w:val="DefaultPlaceholder_1081868574"/>
        </w:placeholder>
        <w:text/>
      </w:sdtPr>
      <w:sdtEndPr/>
      <w:sdtContent>
        <w:p w14:paraId="590A1D76" w14:textId="1F6D3EF1" w:rsidR="001A7851" w:rsidRDefault="00952D7C" w:rsidP="005A5154">
          <w:pPr>
            <w:spacing w:after="240" w:line="240" w:lineRule="auto"/>
            <w:rPr>
              <w:color w:val="auto"/>
            </w:rPr>
          </w:pPr>
          <w:r w:rsidRPr="00F363BD">
            <w:rPr>
              <w:color w:val="auto"/>
            </w:rPr>
            <w:t>Povzetek z naslovom zaključnega dela v obsegu od 150 do 200 besed ter ključne besede (okoli 5) v slovenskem in tujem (angleškem ali nemškem). Oblikovanje je enako oblikovanju v predlogi (obojestranska poravnava, enojni razmik, 12 pik …)</w:t>
          </w:r>
        </w:p>
      </w:sdtContent>
    </w:sdt>
    <w:p w14:paraId="74191261" w14:textId="4B8B7CED" w:rsidR="001A7851" w:rsidRDefault="001A7851" w:rsidP="00952D7C">
      <w:pPr>
        <w:spacing w:after="480" w:line="240" w:lineRule="auto"/>
        <w:jc w:val="left"/>
      </w:pPr>
      <w:proofErr w:type="spellStart"/>
      <w:r w:rsidRPr="006E1B19">
        <w:rPr>
          <w:b/>
        </w:rPr>
        <w:t>Key</w:t>
      </w:r>
      <w:proofErr w:type="spellEnd"/>
      <w:r w:rsidRPr="006E1B19">
        <w:rPr>
          <w:b/>
        </w:rPr>
        <w:t xml:space="preserve"> </w:t>
      </w:r>
      <w:proofErr w:type="spellStart"/>
      <w:r w:rsidRPr="006E1B19">
        <w:rPr>
          <w:b/>
        </w:rPr>
        <w:t>Words</w:t>
      </w:r>
      <w:proofErr w:type="spellEnd"/>
      <w:r>
        <w:rPr>
          <w:b/>
        </w:rPr>
        <w:t>/</w:t>
      </w:r>
      <w:proofErr w:type="spellStart"/>
      <w:r w:rsidRPr="00D03157">
        <w:rPr>
          <w:b/>
        </w:rPr>
        <w:t>Schlüsselwörter</w:t>
      </w:r>
      <w:proofErr w:type="spellEnd"/>
      <w:r w:rsidRPr="001A7851">
        <w:rPr>
          <w:b/>
          <w:color w:val="auto"/>
        </w:rPr>
        <w:t>:</w:t>
      </w:r>
      <w:r>
        <w:t xml:space="preserve"> </w:t>
      </w:r>
      <w:sdt>
        <w:sdtPr>
          <w:alias w:val="Ključne besede v tujem jeziku"/>
          <w:tag w:val="Ključne besede v tujem jeziku"/>
          <w:id w:val="1029299773"/>
          <w:placeholder>
            <w:docPart w:val="DefaultPlaceholder_1081868574"/>
          </w:placeholder>
          <w:text/>
        </w:sdtPr>
        <w:sdtEndPr/>
        <w:sdtContent>
          <w:r w:rsidR="005A5154">
            <w:t>okoli 5</w:t>
          </w:r>
          <w:r>
            <w:t xml:space="preserve"> ključnih besed v tujem jeziku</w:t>
          </w:r>
        </w:sdtContent>
      </w:sdt>
      <w:r w:rsidRPr="001A7851">
        <w:t xml:space="preserve"> </w:t>
      </w:r>
    </w:p>
    <w:p w14:paraId="6260ADD5" w14:textId="1DAB2BF9" w:rsidR="00006C2D" w:rsidRDefault="00006C2D" w:rsidP="00006C2D">
      <w:pPr>
        <w:spacing w:line="240" w:lineRule="auto"/>
        <w:rPr>
          <w:b/>
        </w:rPr>
      </w:pPr>
      <w:r>
        <w:rPr>
          <w:b/>
        </w:rPr>
        <w:t xml:space="preserve">UDK: </w:t>
      </w:r>
      <w:sdt>
        <w:sdtPr>
          <w:id w:val="-428895685"/>
          <w:placeholder>
            <w:docPart w:val="F73F09A015964B90ABA63F84DB30DC90"/>
          </w:placeholder>
          <w:text/>
        </w:sdtPr>
        <w:sdtEndPr/>
        <w:sdtContent>
          <w:proofErr w:type="spellStart"/>
          <w:r w:rsidRPr="008F06B8">
            <w:t>Vrstilec</w:t>
          </w:r>
          <w:proofErr w:type="spellEnd"/>
          <w:r w:rsidRPr="008F06B8">
            <w:t xml:space="preserve"> UDK (univerzalna decimalna klasifikacija) dobite na osnovi kl</w:t>
          </w:r>
          <w:r w:rsidR="00952D7C">
            <w:t>jučnih besed v knjižnici UM FT (</w:t>
          </w:r>
          <w:r w:rsidRPr="008F06B8">
            <w:t>osebno ali p</w:t>
          </w:r>
          <w:r>
            <w:t xml:space="preserve">o e-pošti </w:t>
          </w:r>
          <w:r w:rsidRPr="008F06B8">
            <w:t>ft.knjiznica@um.si</w:t>
          </w:r>
          <w:r w:rsidR="00952D7C">
            <w:t>)</w:t>
          </w:r>
          <w:r w:rsidRPr="008F06B8">
            <w:t>. Knjižnici je potrebno posredovati sledeče podatke o zaključnem delu: naslov zaključnega</w:t>
          </w:r>
          <w:r>
            <w:t xml:space="preserve"> </w:t>
          </w:r>
          <w:r w:rsidRPr="008F06B8">
            <w:t>dela, ime mentorja in diplomskega predmeta, kratek povzetek vsebine, ključne besede in kazalo</w:t>
          </w:r>
          <w:r>
            <w:t>.</w:t>
          </w:r>
        </w:sdtContent>
      </w:sdt>
    </w:p>
    <w:p w14:paraId="43AA6A49" w14:textId="77777777" w:rsidR="009A7C40" w:rsidRDefault="009A7C40" w:rsidP="00B16A6F">
      <w:pPr>
        <w:spacing w:line="240" w:lineRule="auto"/>
      </w:pPr>
    </w:p>
    <w:p w14:paraId="7BBC38E0" w14:textId="77777777" w:rsidR="0078190A" w:rsidRDefault="0078190A" w:rsidP="00930337">
      <w:pPr>
        <w:spacing w:line="240" w:lineRule="auto"/>
        <w:jc w:val="left"/>
        <w:rPr>
          <w:b/>
          <w:sz w:val="32"/>
        </w:rPr>
        <w:sectPr w:rsidR="0078190A" w:rsidSect="008C1B13">
          <w:footerReference w:type="default" r:id="rId12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p w14:paraId="4058BB04" w14:textId="77777777" w:rsidR="003429D2" w:rsidRDefault="003429D2">
      <w:pPr>
        <w:spacing w:after="160" w:line="259" w:lineRule="auto"/>
        <w:jc w:val="left"/>
        <w:rPr>
          <w:b/>
          <w:sz w:val="32"/>
        </w:rPr>
      </w:pPr>
      <w:r>
        <w:rPr>
          <w:b/>
          <w:sz w:val="32"/>
        </w:rPr>
        <w:lastRenderedPageBreak/>
        <w:br w:type="page"/>
      </w:r>
    </w:p>
    <w:p w14:paraId="228D307F" w14:textId="1F093C3D" w:rsidR="009A7C40" w:rsidRPr="00BC3883" w:rsidRDefault="009A7C40" w:rsidP="009075EF">
      <w:pPr>
        <w:spacing w:after="240" w:line="240" w:lineRule="auto"/>
        <w:jc w:val="left"/>
        <w:rPr>
          <w:b/>
          <w:sz w:val="32"/>
        </w:rPr>
      </w:pPr>
      <w:r w:rsidRPr="006A2337">
        <w:rPr>
          <w:b/>
          <w:sz w:val="32"/>
        </w:rPr>
        <w:lastRenderedPageBreak/>
        <w:t>KAZALO</w:t>
      </w:r>
    </w:p>
    <w:sdt>
      <w:sdtPr>
        <w:rPr>
          <w:rFonts w:ascii="Calibri" w:eastAsia="Calibri" w:hAnsi="Calibri" w:cs="Calibri"/>
          <w:b w:val="0"/>
          <w:noProof w:val="0"/>
          <w:color w:val="000000"/>
          <w:szCs w:val="24"/>
        </w:rPr>
        <w:id w:val="-1464794649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4FACA39" w14:textId="695DDFCC" w:rsidR="003A4286" w:rsidRDefault="009075EF">
          <w:pPr>
            <w:pStyle w:val="Kazalovsebine1"/>
            <w:rPr>
              <w:rFonts w:cstheme="minorBidi"/>
              <w:b w:val="0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9880648" w:history="1">
            <w:r w:rsidR="003A4286" w:rsidRPr="00AC4C2E">
              <w:rPr>
                <w:rStyle w:val="Hiperpovezava"/>
              </w:rPr>
              <w:t>1</w:t>
            </w:r>
            <w:r w:rsidR="003A4286">
              <w:rPr>
                <w:rFonts w:cstheme="minorBidi"/>
                <w:b w:val="0"/>
                <w:sz w:val="22"/>
              </w:rPr>
              <w:tab/>
            </w:r>
            <w:r w:rsidR="003A4286" w:rsidRPr="00AC4C2E">
              <w:rPr>
                <w:rStyle w:val="Hiperpovezava"/>
              </w:rPr>
              <w:t>UVOD</w:t>
            </w:r>
            <w:r w:rsidR="003A4286">
              <w:rPr>
                <w:webHidden/>
              </w:rPr>
              <w:tab/>
            </w:r>
            <w:r w:rsidR="003A4286">
              <w:rPr>
                <w:webHidden/>
              </w:rPr>
              <w:fldChar w:fldCharType="begin"/>
            </w:r>
            <w:r w:rsidR="003A4286">
              <w:rPr>
                <w:webHidden/>
              </w:rPr>
              <w:instrText xml:space="preserve"> PAGEREF _Toc489880648 \h </w:instrText>
            </w:r>
            <w:r w:rsidR="003A4286">
              <w:rPr>
                <w:webHidden/>
              </w:rPr>
            </w:r>
            <w:r w:rsidR="003A4286">
              <w:rPr>
                <w:webHidden/>
              </w:rPr>
              <w:fldChar w:fldCharType="separate"/>
            </w:r>
            <w:r w:rsidR="003A4286">
              <w:rPr>
                <w:webHidden/>
              </w:rPr>
              <w:t>1</w:t>
            </w:r>
            <w:r w:rsidR="003A4286">
              <w:rPr>
                <w:webHidden/>
              </w:rPr>
              <w:fldChar w:fldCharType="end"/>
            </w:r>
          </w:hyperlink>
        </w:p>
        <w:p w14:paraId="542CE7F7" w14:textId="6FA16047" w:rsidR="003A4286" w:rsidRDefault="00951E9B">
          <w:pPr>
            <w:pStyle w:val="Kazalovsebine1"/>
            <w:rPr>
              <w:rFonts w:cstheme="minorBidi"/>
              <w:b w:val="0"/>
              <w:sz w:val="22"/>
            </w:rPr>
          </w:pPr>
          <w:hyperlink w:anchor="_Toc489880649" w:history="1">
            <w:r w:rsidR="003A4286" w:rsidRPr="00AC4C2E">
              <w:rPr>
                <w:rStyle w:val="Hiperpovezava"/>
              </w:rPr>
              <w:t>2</w:t>
            </w:r>
            <w:r w:rsidR="003A4286">
              <w:rPr>
                <w:rFonts w:cstheme="minorBidi"/>
                <w:b w:val="0"/>
                <w:sz w:val="22"/>
              </w:rPr>
              <w:tab/>
            </w:r>
            <w:r w:rsidR="003A4286" w:rsidRPr="00AC4C2E">
              <w:rPr>
                <w:rStyle w:val="Hiperpovezava"/>
              </w:rPr>
              <w:t>JEDRO</w:t>
            </w:r>
            <w:r w:rsidR="003A4286">
              <w:rPr>
                <w:webHidden/>
              </w:rPr>
              <w:tab/>
            </w:r>
            <w:r w:rsidR="003A4286">
              <w:rPr>
                <w:webHidden/>
              </w:rPr>
              <w:fldChar w:fldCharType="begin"/>
            </w:r>
            <w:r w:rsidR="003A4286">
              <w:rPr>
                <w:webHidden/>
              </w:rPr>
              <w:instrText xml:space="preserve"> PAGEREF _Toc489880649 \h </w:instrText>
            </w:r>
            <w:r w:rsidR="003A4286">
              <w:rPr>
                <w:webHidden/>
              </w:rPr>
            </w:r>
            <w:r w:rsidR="003A4286">
              <w:rPr>
                <w:webHidden/>
              </w:rPr>
              <w:fldChar w:fldCharType="separate"/>
            </w:r>
            <w:r w:rsidR="003A4286">
              <w:rPr>
                <w:webHidden/>
              </w:rPr>
              <w:t>2</w:t>
            </w:r>
            <w:r w:rsidR="003A4286">
              <w:rPr>
                <w:webHidden/>
              </w:rPr>
              <w:fldChar w:fldCharType="end"/>
            </w:r>
          </w:hyperlink>
        </w:p>
        <w:p w14:paraId="59CBC0ED" w14:textId="10EBF3EC" w:rsidR="003A4286" w:rsidRDefault="00951E9B">
          <w:pPr>
            <w:pStyle w:val="Kazalovsebine2"/>
            <w:tabs>
              <w:tab w:val="left" w:pos="880"/>
              <w:tab w:val="right" w:leader="dot" w:pos="8493"/>
            </w:tabs>
            <w:rPr>
              <w:rFonts w:cstheme="minorBidi"/>
              <w:noProof/>
            </w:rPr>
          </w:pPr>
          <w:hyperlink w:anchor="_Toc489880650" w:history="1">
            <w:r w:rsidR="003A4286" w:rsidRPr="00AC4C2E">
              <w:rPr>
                <w:rStyle w:val="Hiperpovezava"/>
                <w:noProof/>
              </w:rPr>
              <w:t>2.1</w:t>
            </w:r>
            <w:r w:rsidR="003A4286">
              <w:rPr>
                <w:rFonts w:cstheme="minorBidi"/>
                <w:noProof/>
              </w:rPr>
              <w:tab/>
            </w:r>
            <w:r w:rsidR="003A4286" w:rsidRPr="00AC4C2E">
              <w:rPr>
                <w:rStyle w:val="Hiperpovezava"/>
                <w:noProof/>
              </w:rPr>
              <w:t>Primer slike</w:t>
            </w:r>
            <w:r w:rsidR="003A4286">
              <w:rPr>
                <w:noProof/>
                <w:webHidden/>
              </w:rPr>
              <w:tab/>
            </w:r>
            <w:r w:rsidR="003A4286">
              <w:rPr>
                <w:noProof/>
                <w:webHidden/>
              </w:rPr>
              <w:fldChar w:fldCharType="begin"/>
            </w:r>
            <w:r w:rsidR="003A4286">
              <w:rPr>
                <w:noProof/>
                <w:webHidden/>
              </w:rPr>
              <w:instrText xml:space="preserve"> PAGEREF _Toc489880650 \h </w:instrText>
            </w:r>
            <w:r w:rsidR="003A4286">
              <w:rPr>
                <w:noProof/>
                <w:webHidden/>
              </w:rPr>
            </w:r>
            <w:r w:rsidR="003A4286">
              <w:rPr>
                <w:noProof/>
                <w:webHidden/>
              </w:rPr>
              <w:fldChar w:fldCharType="separate"/>
            </w:r>
            <w:r w:rsidR="003A4286">
              <w:rPr>
                <w:noProof/>
                <w:webHidden/>
              </w:rPr>
              <w:t>2</w:t>
            </w:r>
            <w:r w:rsidR="003A4286">
              <w:rPr>
                <w:noProof/>
                <w:webHidden/>
              </w:rPr>
              <w:fldChar w:fldCharType="end"/>
            </w:r>
          </w:hyperlink>
        </w:p>
        <w:p w14:paraId="78B527E6" w14:textId="735F9F59" w:rsidR="003A4286" w:rsidRDefault="00951E9B">
          <w:pPr>
            <w:pStyle w:val="Kazalovsebine2"/>
            <w:tabs>
              <w:tab w:val="left" w:pos="880"/>
              <w:tab w:val="right" w:leader="dot" w:pos="8493"/>
            </w:tabs>
            <w:rPr>
              <w:rFonts w:cstheme="minorBidi"/>
              <w:noProof/>
            </w:rPr>
          </w:pPr>
          <w:hyperlink w:anchor="_Toc489880651" w:history="1">
            <w:r w:rsidR="003A4286" w:rsidRPr="00AC4C2E">
              <w:rPr>
                <w:rStyle w:val="Hiperpovezava"/>
                <w:noProof/>
              </w:rPr>
              <w:t>2.2</w:t>
            </w:r>
            <w:r w:rsidR="003A4286">
              <w:rPr>
                <w:rFonts w:cstheme="minorBidi"/>
                <w:noProof/>
              </w:rPr>
              <w:tab/>
            </w:r>
            <w:r w:rsidR="003A4286" w:rsidRPr="00AC4C2E">
              <w:rPr>
                <w:rStyle w:val="Hiperpovezava"/>
                <w:noProof/>
              </w:rPr>
              <w:t>Primer tabele</w:t>
            </w:r>
            <w:r w:rsidR="003A4286">
              <w:rPr>
                <w:noProof/>
                <w:webHidden/>
              </w:rPr>
              <w:tab/>
            </w:r>
            <w:r w:rsidR="003A4286">
              <w:rPr>
                <w:noProof/>
                <w:webHidden/>
              </w:rPr>
              <w:fldChar w:fldCharType="begin"/>
            </w:r>
            <w:r w:rsidR="003A4286">
              <w:rPr>
                <w:noProof/>
                <w:webHidden/>
              </w:rPr>
              <w:instrText xml:space="preserve"> PAGEREF _Toc489880651 \h </w:instrText>
            </w:r>
            <w:r w:rsidR="003A4286">
              <w:rPr>
                <w:noProof/>
                <w:webHidden/>
              </w:rPr>
            </w:r>
            <w:r w:rsidR="003A4286">
              <w:rPr>
                <w:noProof/>
                <w:webHidden/>
              </w:rPr>
              <w:fldChar w:fldCharType="separate"/>
            </w:r>
            <w:r w:rsidR="003A4286">
              <w:rPr>
                <w:noProof/>
                <w:webHidden/>
              </w:rPr>
              <w:t>3</w:t>
            </w:r>
            <w:r w:rsidR="003A4286">
              <w:rPr>
                <w:noProof/>
                <w:webHidden/>
              </w:rPr>
              <w:fldChar w:fldCharType="end"/>
            </w:r>
          </w:hyperlink>
        </w:p>
        <w:p w14:paraId="58C8A0A8" w14:textId="777A99C0" w:rsidR="003A4286" w:rsidRDefault="00951E9B">
          <w:pPr>
            <w:pStyle w:val="Kazalovsebine1"/>
            <w:rPr>
              <w:rFonts w:cstheme="minorBidi"/>
              <w:b w:val="0"/>
              <w:sz w:val="22"/>
            </w:rPr>
          </w:pPr>
          <w:hyperlink w:anchor="_Toc489880652" w:history="1">
            <w:r w:rsidR="003A4286" w:rsidRPr="00AC4C2E">
              <w:rPr>
                <w:rStyle w:val="Hiperpovezava"/>
              </w:rPr>
              <w:t>3</w:t>
            </w:r>
            <w:r w:rsidR="003A4286">
              <w:rPr>
                <w:rFonts w:cstheme="minorBidi"/>
                <w:b w:val="0"/>
                <w:sz w:val="22"/>
              </w:rPr>
              <w:tab/>
            </w:r>
            <w:r w:rsidR="003A4286" w:rsidRPr="00AC4C2E">
              <w:rPr>
                <w:rStyle w:val="Hiperpovezava"/>
              </w:rPr>
              <w:t>ZAKLJUČEK</w:t>
            </w:r>
            <w:r w:rsidR="003A4286">
              <w:rPr>
                <w:webHidden/>
              </w:rPr>
              <w:tab/>
            </w:r>
            <w:r w:rsidR="003A4286">
              <w:rPr>
                <w:webHidden/>
              </w:rPr>
              <w:fldChar w:fldCharType="begin"/>
            </w:r>
            <w:r w:rsidR="003A4286">
              <w:rPr>
                <w:webHidden/>
              </w:rPr>
              <w:instrText xml:space="preserve"> PAGEREF _Toc489880652 \h </w:instrText>
            </w:r>
            <w:r w:rsidR="003A4286">
              <w:rPr>
                <w:webHidden/>
              </w:rPr>
            </w:r>
            <w:r w:rsidR="003A4286">
              <w:rPr>
                <w:webHidden/>
              </w:rPr>
              <w:fldChar w:fldCharType="separate"/>
            </w:r>
            <w:r w:rsidR="003A4286">
              <w:rPr>
                <w:webHidden/>
              </w:rPr>
              <w:t>4</w:t>
            </w:r>
            <w:r w:rsidR="003A4286">
              <w:rPr>
                <w:webHidden/>
              </w:rPr>
              <w:fldChar w:fldCharType="end"/>
            </w:r>
          </w:hyperlink>
        </w:p>
        <w:p w14:paraId="23C841D9" w14:textId="42AB9F11" w:rsidR="003A4286" w:rsidRDefault="00951E9B">
          <w:pPr>
            <w:pStyle w:val="Kazalovsebine1"/>
            <w:rPr>
              <w:rFonts w:cstheme="minorBidi"/>
              <w:b w:val="0"/>
              <w:sz w:val="22"/>
            </w:rPr>
          </w:pPr>
          <w:hyperlink w:anchor="_Toc489880653" w:history="1">
            <w:r w:rsidR="003A4286" w:rsidRPr="00AC4C2E">
              <w:rPr>
                <w:rStyle w:val="Hiperpovezava"/>
              </w:rPr>
              <w:t>4</w:t>
            </w:r>
            <w:r w:rsidR="003A4286">
              <w:rPr>
                <w:rFonts w:cstheme="minorBidi"/>
                <w:b w:val="0"/>
                <w:sz w:val="22"/>
              </w:rPr>
              <w:tab/>
            </w:r>
            <w:r w:rsidR="003A4286" w:rsidRPr="00AC4C2E">
              <w:rPr>
                <w:rStyle w:val="Hiperpovezava"/>
              </w:rPr>
              <w:t>LITERATURA IN VIRI</w:t>
            </w:r>
            <w:r w:rsidR="003A4286">
              <w:rPr>
                <w:webHidden/>
              </w:rPr>
              <w:tab/>
            </w:r>
            <w:r w:rsidR="003A4286">
              <w:rPr>
                <w:webHidden/>
              </w:rPr>
              <w:fldChar w:fldCharType="begin"/>
            </w:r>
            <w:r w:rsidR="003A4286">
              <w:rPr>
                <w:webHidden/>
              </w:rPr>
              <w:instrText xml:space="preserve"> PAGEREF _Toc489880653 \h </w:instrText>
            </w:r>
            <w:r w:rsidR="003A4286">
              <w:rPr>
                <w:webHidden/>
              </w:rPr>
            </w:r>
            <w:r w:rsidR="003A4286">
              <w:rPr>
                <w:webHidden/>
              </w:rPr>
              <w:fldChar w:fldCharType="separate"/>
            </w:r>
            <w:r w:rsidR="003A4286">
              <w:rPr>
                <w:webHidden/>
              </w:rPr>
              <w:t>5</w:t>
            </w:r>
            <w:r w:rsidR="003A4286">
              <w:rPr>
                <w:webHidden/>
              </w:rPr>
              <w:fldChar w:fldCharType="end"/>
            </w:r>
          </w:hyperlink>
        </w:p>
        <w:p w14:paraId="5492DC20" w14:textId="6146D439" w:rsidR="003A4286" w:rsidRDefault="00951E9B">
          <w:pPr>
            <w:pStyle w:val="Kazalovsebine1"/>
            <w:rPr>
              <w:rFonts w:cstheme="minorBidi"/>
              <w:b w:val="0"/>
              <w:sz w:val="22"/>
            </w:rPr>
          </w:pPr>
          <w:hyperlink w:anchor="_Toc489880654" w:history="1">
            <w:r w:rsidR="003A4286" w:rsidRPr="00AC4C2E">
              <w:rPr>
                <w:rStyle w:val="Hiperpovezava"/>
              </w:rPr>
              <w:t>5</w:t>
            </w:r>
            <w:r w:rsidR="003A4286">
              <w:rPr>
                <w:rFonts w:cstheme="minorBidi"/>
                <w:b w:val="0"/>
                <w:sz w:val="22"/>
              </w:rPr>
              <w:tab/>
            </w:r>
            <w:r w:rsidR="003A4286" w:rsidRPr="00AC4C2E">
              <w:rPr>
                <w:rStyle w:val="Hiperpovezava"/>
              </w:rPr>
              <w:t>PRILOGE</w:t>
            </w:r>
            <w:r w:rsidR="003A4286">
              <w:rPr>
                <w:webHidden/>
              </w:rPr>
              <w:tab/>
            </w:r>
            <w:r w:rsidR="003A4286">
              <w:rPr>
                <w:webHidden/>
              </w:rPr>
              <w:fldChar w:fldCharType="begin"/>
            </w:r>
            <w:r w:rsidR="003A4286">
              <w:rPr>
                <w:webHidden/>
              </w:rPr>
              <w:instrText xml:space="preserve"> PAGEREF _Toc489880654 \h </w:instrText>
            </w:r>
            <w:r w:rsidR="003A4286">
              <w:rPr>
                <w:webHidden/>
              </w:rPr>
            </w:r>
            <w:r w:rsidR="003A4286">
              <w:rPr>
                <w:webHidden/>
              </w:rPr>
              <w:fldChar w:fldCharType="separate"/>
            </w:r>
            <w:r w:rsidR="003A4286">
              <w:rPr>
                <w:webHidden/>
              </w:rPr>
              <w:t>1</w:t>
            </w:r>
            <w:r w:rsidR="003A4286">
              <w:rPr>
                <w:webHidden/>
              </w:rPr>
              <w:fldChar w:fldCharType="end"/>
            </w:r>
          </w:hyperlink>
        </w:p>
        <w:p w14:paraId="447340C3" w14:textId="414AFDE3" w:rsidR="009075EF" w:rsidRDefault="009075EF">
          <w:r>
            <w:rPr>
              <w:b/>
              <w:bCs/>
            </w:rPr>
            <w:fldChar w:fldCharType="end"/>
          </w:r>
        </w:p>
      </w:sdtContent>
    </w:sdt>
    <w:p w14:paraId="0C3DB926" w14:textId="77777777" w:rsidR="00580BD0" w:rsidRDefault="00580BD0">
      <w:pPr>
        <w:spacing w:after="160" w:line="259" w:lineRule="auto"/>
        <w:jc w:val="left"/>
        <w:rPr>
          <w:b/>
          <w:sz w:val="32"/>
        </w:rPr>
      </w:pPr>
      <w:r>
        <w:rPr>
          <w:b/>
          <w:sz w:val="32"/>
        </w:rPr>
        <w:br w:type="page"/>
      </w:r>
    </w:p>
    <w:p w14:paraId="26BCA6BC" w14:textId="77777777" w:rsidR="003429D2" w:rsidRDefault="003429D2">
      <w:pPr>
        <w:spacing w:after="160" w:line="259" w:lineRule="auto"/>
        <w:jc w:val="left"/>
        <w:rPr>
          <w:b/>
          <w:sz w:val="32"/>
        </w:rPr>
      </w:pPr>
      <w:r>
        <w:rPr>
          <w:b/>
          <w:sz w:val="32"/>
        </w:rPr>
        <w:lastRenderedPageBreak/>
        <w:br w:type="page"/>
      </w:r>
    </w:p>
    <w:p w14:paraId="5A5BA4D3" w14:textId="6BEAB8B3" w:rsidR="009A7C40" w:rsidRDefault="009A7C40" w:rsidP="00580BD0">
      <w:pPr>
        <w:spacing w:after="240" w:line="240" w:lineRule="auto"/>
        <w:rPr>
          <w:b/>
          <w:sz w:val="32"/>
        </w:rPr>
      </w:pPr>
      <w:r w:rsidRPr="006A2337">
        <w:rPr>
          <w:b/>
          <w:sz w:val="32"/>
        </w:rPr>
        <w:lastRenderedPageBreak/>
        <w:t>KAZALO SLIK</w:t>
      </w:r>
    </w:p>
    <w:p w14:paraId="08CF182F" w14:textId="2826C370" w:rsidR="00AF1FDF" w:rsidRDefault="00AF1FDF" w:rsidP="00580BD0">
      <w:pPr>
        <w:pStyle w:val="Kazaloslik"/>
        <w:tabs>
          <w:tab w:val="right" w:leader="dot" w:pos="8493"/>
        </w:tabs>
        <w:rPr>
          <w:noProof/>
        </w:rPr>
      </w:pPr>
      <w:r>
        <w:rPr>
          <w:b/>
          <w:sz w:val="32"/>
        </w:rPr>
        <w:fldChar w:fldCharType="begin"/>
      </w:r>
      <w:r>
        <w:rPr>
          <w:b/>
          <w:sz w:val="32"/>
        </w:rPr>
        <w:instrText xml:space="preserve"> TOC \h \z \c "Slika" </w:instrText>
      </w:r>
      <w:r>
        <w:rPr>
          <w:b/>
          <w:sz w:val="32"/>
        </w:rPr>
        <w:fldChar w:fldCharType="separate"/>
      </w:r>
      <w:hyperlink w:anchor="_Toc435884472" w:history="1">
        <w:r w:rsidRPr="0097561B">
          <w:rPr>
            <w:rStyle w:val="Hiperpovezava"/>
            <w:noProof/>
          </w:rPr>
          <w:t>Slika 1: Podelitev dip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84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07F4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A55C9B0" w14:textId="0744D1C1" w:rsidR="00D97462" w:rsidRPr="006A2337" w:rsidRDefault="00AF1FDF" w:rsidP="00580BD0">
      <w:pPr>
        <w:spacing w:before="480" w:after="240" w:line="240" w:lineRule="auto"/>
        <w:rPr>
          <w:b/>
          <w:sz w:val="32"/>
        </w:rPr>
      </w:pPr>
      <w:r>
        <w:rPr>
          <w:b/>
          <w:sz w:val="32"/>
        </w:rPr>
        <w:fldChar w:fldCharType="end"/>
      </w:r>
      <w:r w:rsidR="009A7C40" w:rsidRPr="006A2337">
        <w:rPr>
          <w:b/>
          <w:sz w:val="32"/>
        </w:rPr>
        <w:t>KAZALO TABEL</w:t>
      </w:r>
    </w:p>
    <w:p w14:paraId="48277121" w14:textId="79D5FE8D" w:rsidR="00D97462" w:rsidRDefault="00D97462">
      <w:pPr>
        <w:pStyle w:val="Kazalosli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r>
        <w:rPr>
          <w:sz w:val="32"/>
        </w:rPr>
        <w:fldChar w:fldCharType="begin"/>
      </w:r>
      <w:r>
        <w:rPr>
          <w:sz w:val="32"/>
        </w:rPr>
        <w:instrText xml:space="preserve"> TOC \h \z \c "Tabela" </w:instrText>
      </w:r>
      <w:r>
        <w:rPr>
          <w:sz w:val="32"/>
        </w:rPr>
        <w:fldChar w:fldCharType="separate"/>
      </w:r>
      <w:hyperlink w:anchor="_Toc435884596" w:history="1">
        <w:r w:rsidRPr="00F66048">
          <w:rPr>
            <w:rStyle w:val="Hiperpovezava"/>
            <w:noProof/>
          </w:rPr>
          <w:t>Tabela 1: Prikaz števila pritožb po tedni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84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07F4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09ADFA4" w14:textId="6F7E836E" w:rsidR="00970598" w:rsidRPr="006A2337" w:rsidRDefault="00D97462" w:rsidP="00580BD0">
      <w:pPr>
        <w:spacing w:before="480" w:after="240" w:line="240" w:lineRule="auto"/>
        <w:rPr>
          <w:b/>
          <w:sz w:val="32"/>
        </w:rPr>
      </w:pPr>
      <w:r>
        <w:rPr>
          <w:sz w:val="32"/>
        </w:rPr>
        <w:fldChar w:fldCharType="end"/>
      </w:r>
      <w:r w:rsidR="00580BD0">
        <w:rPr>
          <w:b/>
          <w:sz w:val="32"/>
        </w:rPr>
        <w:t>SEZNAM KRATIC</w:t>
      </w:r>
    </w:p>
    <w:sdt>
      <w:sdtPr>
        <w:id w:val="-609200616"/>
        <w:placeholder>
          <w:docPart w:val="000515CC80C04D3AA715356C61DA0E3B"/>
        </w:placeholder>
        <w:text/>
      </w:sdtPr>
      <w:sdtEndPr/>
      <w:sdtContent>
        <w:p w14:paraId="4720600F" w14:textId="54B3A3AC" w:rsidR="009A7C40" w:rsidRDefault="00970598" w:rsidP="00580BD0">
          <w:pPr>
            <w:spacing w:line="240" w:lineRule="auto"/>
            <w:jc w:val="left"/>
          </w:pPr>
          <w:r w:rsidRPr="00970598">
            <w:t xml:space="preserve">FT        </w:t>
          </w:r>
          <w:r>
            <w:t xml:space="preserve">     </w:t>
          </w:r>
          <w:r w:rsidRPr="00970598">
            <w:t xml:space="preserve">Fakulteta za turizem                                                </w:t>
          </w:r>
          <w:r w:rsidR="00580BD0">
            <w:t xml:space="preserve">                                               </w:t>
          </w:r>
          <w:r w:rsidRPr="00970598">
            <w:t xml:space="preserve">SURS  </w:t>
          </w:r>
          <w:r>
            <w:t xml:space="preserve">  </w:t>
          </w:r>
          <w:r w:rsidR="00580BD0">
            <w:t xml:space="preserve">   </w:t>
          </w:r>
          <w:r w:rsidRPr="00970598">
            <w:t xml:space="preserve"> Stati</w:t>
          </w:r>
          <w:r>
            <w:t>stični urad Republike Slovenije</w:t>
          </w:r>
        </w:p>
      </w:sdtContent>
    </w:sdt>
    <w:p w14:paraId="2BEE0D46" w14:textId="22DED687" w:rsidR="00BC3883" w:rsidRDefault="00BC3883" w:rsidP="00BC3883">
      <w:bookmarkStart w:id="1" w:name="_Toc435884397"/>
    </w:p>
    <w:p w14:paraId="59D8CB9D" w14:textId="77777777" w:rsidR="00BC3883" w:rsidRDefault="00BC3883" w:rsidP="00BC3883"/>
    <w:p w14:paraId="0275451E" w14:textId="77777777" w:rsidR="00BC3883" w:rsidRPr="00BC3883" w:rsidRDefault="00BC3883" w:rsidP="00BC3883">
      <w:pPr>
        <w:sectPr w:rsidR="00BC3883" w:rsidRPr="00BC3883" w:rsidSect="008C1B13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fmt="lowerRoman" w:start="5"/>
          <w:cols w:space="708"/>
          <w:docGrid w:linePitch="360"/>
        </w:sectPr>
      </w:pPr>
    </w:p>
    <w:p w14:paraId="0EF02864" w14:textId="77777777" w:rsidR="003429D2" w:rsidRDefault="003429D2">
      <w:pPr>
        <w:spacing w:after="160" w:line="259" w:lineRule="auto"/>
        <w:jc w:val="left"/>
        <w:rPr>
          <w:rFonts w:asciiTheme="minorHAnsi" w:eastAsiaTheme="majorEastAsia" w:hAnsiTheme="minorHAnsi" w:cstheme="majorBidi"/>
          <w:b/>
          <w:sz w:val="32"/>
          <w:szCs w:val="32"/>
          <w:lang w:val="en-US"/>
        </w:rPr>
      </w:pPr>
      <w:r>
        <w:lastRenderedPageBreak/>
        <w:br w:type="page"/>
      </w:r>
    </w:p>
    <w:p w14:paraId="080F6E95" w14:textId="1B9A7110" w:rsidR="009A7C40" w:rsidRPr="00580BD0" w:rsidRDefault="009A7C40" w:rsidP="00580BD0">
      <w:pPr>
        <w:pStyle w:val="Naslov1"/>
      </w:pPr>
      <w:bookmarkStart w:id="2" w:name="_Toc489880648"/>
      <w:r w:rsidRPr="00580BD0">
        <w:lastRenderedPageBreak/>
        <w:t>UVOD</w:t>
      </w:r>
      <w:bookmarkEnd w:id="1"/>
      <w:bookmarkEnd w:id="2"/>
      <w:r w:rsidRPr="00580BD0">
        <w:t xml:space="preserve"> </w:t>
      </w:r>
    </w:p>
    <w:p w14:paraId="094A074F" w14:textId="3FAB1508" w:rsidR="004508A8" w:rsidRDefault="004508A8" w:rsidP="003A4286">
      <w:pPr>
        <w:spacing w:after="160" w:line="240" w:lineRule="auto"/>
      </w:pPr>
      <w:r>
        <w:t xml:space="preserve">Ključno je, da v uvodu definiramo in opišemo problem naše raziskave (definicija je kratka in </w:t>
      </w:r>
      <w:r w:rsidR="003A4286">
        <w:t>jedrnata</w:t>
      </w:r>
      <w:r>
        <w:t xml:space="preserve">, za opis pa si lahko vzamemo več prostora) ter predstavimo </w:t>
      </w:r>
      <w:r w:rsidR="003A4286">
        <w:t xml:space="preserve">njen </w:t>
      </w:r>
      <w:r>
        <w:t>namen in cilje. P</w:t>
      </w:r>
      <w:r w:rsidRPr="00E74782">
        <w:t xml:space="preserve">riporočljivo </w:t>
      </w:r>
      <w:r>
        <w:t xml:space="preserve">je </w:t>
      </w:r>
      <w:r w:rsidRPr="00E74782">
        <w:t>navesti tudi osebne motive pri izboru neke teme, kjer pojasnimo, zakaj smo se za določeno temo odločili, kako smo do nje prišli, kako smo raziskovalno misel razvijali ipd</w:t>
      </w:r>
      <w:r>
        <w:t>.</w:t>
      </w:r>
    </w:p>
    <w:p w14:paraId="0FE0170C" w14:textId="3945D34A" w:rsidR="00580BD0" w:rsidRDefault="004508A8" w:rsidP="003A4286">
      <w:pPr>
        <w:spacing w:after="160" w:line="240" w:lineRule="auto"/>
      </w:pPr>
      <w:r>
        <w:t>V uvodnem poglavju lahko predstavimo tudi naše hipoteze oziroma raziskovalna vprašanja, omejitve pri raziskavi in metode dela.</w:t>
      </w:r>
      <w:r w:rsidR="003A4286">
        <w:t xml:space="preserve"> Navadno pa bistveno več pozornosti metodologiji, raziskovalnim vprašanjem in omejitvam namenimo v osrednjem delu naloge.</w:t>
      </w:r>
      <w:r>
        <w:t xml:space="preserve"> </w:t>
      </w:r>
      <w:r w:rsidR="00580BD0">
        <w:br w:type="page"/>
      </w:r>
    </w:p>
    <w:p w14:paraId="22E0F390" w14:textId="4F227D61" w:rsidR="009A7C40" w:rsidRDefault="004E58CC" w:rsidP="00580BD0">
      <w:pPr>
        <w:pStyle w:val="Naslov1"/>
      </w:pPr>
      <w:bookmarkStart w:id="3" w:name="_Toc489880649"/>
      <w:r>
        <w:lastRenderedPageBreak/>
        <w:t>JEDRO</w:t>
      </w:r>
      <w:bookmarkEnd w:id="3"/>
    </w:p>
    <w:sdt>
      <w:sdtPr>
        <w:rPr>
          <w:color w:val="auto"/>
        </w:rPr>
        <w:alias w:val="Vsebina jedra naloge"/>
        <w:tag w:val="Vsebina jedra naloge"/>
        <w:id w:val="-2062465717"/>
        <w:placeholder>
          <w:docPart w:val="DefaultPlaceholder_1081868574"/>
        </w:placeholder>
        <w:text/>
      </w:sdtPr>
      <w:sdtEndPr/>
      <w:sdtContent>
        <w:p w14:paraId="545EDCD1" w14:textId="3747C00C" w:rsidR="006A2337" w:rsidRPr="006A2337" w:rsidRDefault="00F3553D" w:rsidP="00040A68">
          <w:pPr>
            <w:spacing w:line="240" w:lineRule="auto"/>
            <w:rPr>
              <w:color w:val="auto"/>
            </w:rPr>
          </w:pPr>
          <w:r w:rsidRPr="00F3553D">
            <w:rPr>
              <w:color w:val="auto"/>
            </w:rPr>
            <w:t>V jedru opišemo izbrano temo, pri čemer uporabljamo domačo in tujo literaturo, s pomočjo katere razvijamo in pojasnjujemo izbrano tematiko. Jedro mora vsebovati naslednje tri vsebine: teoretični del (ki ga diplomant naslovi skladno z vsebino naloge in doda poljubno št</w:t>
          </w:r>
          <w:r w:rsidR="006B1350">
            <w:rPr>
              <w:color w:val="auto"/>
            </w:rPr>
            <w:t>evilo poglavij ter podpoglavij),</w:t>
          </w:r>
          <w:r w:rsidRPr="00F3553D">
            <w:rPr>
              <w:color w:val="auto"/>
            </w:rPr>
            <w:t xml:space="preserve"> samostojni raziskovalni prispevek (metodologija, kritična analiza, potrditev ali ovržba zastavljenih hipotez</w:t>
          </w:r>
          <w:r>
            <w:rPr>
              <w:color w:val="auto"/>
            </w:rPr>
            <w:t xml:space="preserve"> itd.</w:t>
          </w:r>
          <w:r w:rsidRPr="00F3553D">
            <w:rPr>
              <w:color w:val="auto"/>
            </w:rPr>
            <w:t xml:space="preserve">) in rezultati raziskave (predlog rešitve problema in priporočila). Število poglavij in podpoglavij je poljubno – vendar smiselno </w:t>
          </w:r>
          <w:r w:rsidR="006B1350">
            <w:rPr>
              <w:color w:val="auto"/>
            </w:rPr>
            <w:t>zasnovano.</w:t>
          </w:r>
        </w:p>
      </w:sdtContent>
    </w:sdt>
    <w:p w14:paraId="42C07039" w14:textId="77777777" w:rsidR="00295FFC" w:rsidRDefault="00295FFC" w:rsidP="00295FFC">
      <w:pPr>
        <w:pStyle w:val="Naslov2"/>
      </w:pPr>
      <w:bookmarkStart w:id="4" w:name="_Toc435884405"/>
      <w:bookmarkStart w:id="5" w:name="_Toc484619653"/>
      <w:bookmarkStart w:id="6" w:name="_Toc489880650"/>
      <w:bookmarkStart w:id="7" w:name="_Toc435884408"/>
      <w:r w:rsidRPr="008C1B13">
        <w:t>Primer slike</w:t>
      </w:r>
      <w:bookmarkEnd w:id="4"/>
      <w:bookmarkEnd w:id="5"/>
      <w:bookmarkEnd w:id="6"/>
    </w:p>
    <w:p w14:paraId="74C87DAA" w14:textId="77777777" w:rsidR="00570784" w:rsidRPr="005D7DB6" w:rsidRDefault="00570784" w:rsidP="00570784">
      <w:pPr>
        <w:spacing w:after="240" w:line="240" w:lineRule="auto"/>
      </w:pPr>
      <w:bookmarkStart w:id="8" w:name="_Toc435884406"/>
      <w:bookmarkStart w:id="9" w:name="_Toc484619654"/>
      <w:r>
        <w:t>Glede na navodila v Priročniku za pisanje in urejanje besedil se moramo v tekstu sklicevati na vstavljene elemente, kot so slike in tabele. Za lažje razumevanje ponujamo v ponazoritev naslednji primer: na Sliki 1 so diplome Fakultete za turizem, ki smo jih podelili diplomantom na slovesni podelitvi v Viteški dvorani.</w:t>
      </w:r>
    </w:p>
    <w:p w14:paraId="4A89D253" w14:textId="77777777" w:rsidR="00570784" w:rsidRDefault="00570784" w:rsidP="00570784">
      <w:pPr>
        <w:pStyle w:val="Napis"/>
        <w:spacing w:after="120" w:line="240" w:lineRule="auto"/>
        <w:rPr>
          <w:color w:val="auto"/>
        </w:rPr>
      </w:pPr>
      <w:bookmarkStart w:id="10" w:name="_Toc430118717"/>
      <w:bookmarkStart w:id="11" w:name="_Toc435884472"/>
      <w:bookmarkStart w:id="12" w:name="_Toc430114917"/>
      <w:r w:rsidRPr="006A2337">
        <w:rPr>
          <w:color w:val="auto"/>
        </w:rPr>
        <w:t xml:space="preserve">Slika </w:t>
      </w:r>
      <w:r w:rsidRPr="006A2337">
        <w:rPr>
          <w:color w:val="auto"/>
        </w:rPr>
        <w:fldChar w:fldCharType="begin"/>
      </w:r>
      <w:r w:rsidRPr="006A2337">
        <w:rPr>
          <w:color w:val="auto"/>
        </w:rPr>
        <w:instrText xml:space="preserve"> SEQ Slika \* ARABIC </w:instrText>
      </w:r>
      <w:r w:rsidRPr="006A2337">
        <w:rPr>
          <w:color w:val="auto"/>
        </w:rPr>
        <w:fldChar w:fldCharType="separate"/>
      </w:r>
      <w:r>
        <w:rPr>
          <w:noProof/>
          <w:color w:val="auto"/>
        </w:rPr>
        <w:t>1</w:t>
      </w:r>
      <w:r w:rsidRPr="006A2337">
        <w:rPr>
          <w:color w:val="auto"/>
        </w:rPr>
        <w:fldChar w:fldCharType="end"/>
      </w:r>
      <w:r w:rsidRPr="006A2337">
        <w:rPr>
          <w:color w:val="auto"/>
        </w:rPr>
        <w:t xml:space="preserve">: </w:t>
      </w:r>
      <w:bookmarkEnd w:id="10"/>
      <w:bookmarkEnd w:id="11"/>
      <w:r>
        <w:rPr>
          <w:color w:val="auto"/>
        </w:rPr>
        <w:t>Podelitev diplom</w:t>
      </w:r>
    </w:p>
    <w:p w14:paraId="2456A5D4" w14:textId="77777777" w:rsidR="00570784" w:rsidRDefault="00570784" w:rsidP="00570784">
      <w:pPr>
        <w:spacing w:line="240" w:lineRule="auto"/>
        <w:jc w:val="center"/>
      </w:pPr>
      <w:r>
        <w:rPr>
          <w:noProof/>
        </w:rPr>
        <w:drawing>
          <wp:inline distT="0" distB="0" distL="0" distR="0" wp14:anchorId="2F09B748" wp14:editId="22C91FD2">
            <wp:extent cx="5399405" cy="3597354"/>
            <wp:effectExtent l="0" t="0" r="0" b="3175"/>
            <wp:docPr id="4" name="Slika 4" descr="http://ft.um.si/sites/ft.um.si/files/styles/colorbox/public/dsc_5118.jpg?itok=TnpBcDN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ft.um.si/sites/ft.um.si/files/styles/colorbox/public/dsc_5118.jpg?itok=TnpBcDNL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597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46A2B" w14:textId="77777777" w:rsidR="00570784" w:rsidRPr="00EF7BD8" w:rsidRDefault="00570784" w:rsidP="00570784">
      <w:pPr>
        <w:spacing w:before="120" w:after="240" w:line="240" w:lineRule="auto"/>
        <w:jc w:val="center"/>
        <w:rPr>
          <w:i/>
          <w:sz w:val="20"/>
        </w:rPr>
      </w:pPr>
      <w:r w:rsidRPr="00EF7BD8">
        <w:rPr>
          <w:i/>
          <w:sz w:val="20"/>
        </w:rPr>
        <w:t xml:space="preserve">Vir: Fakulteta za turizem, </w:t>
      </w:r>
      <w:proofErr w:type="spellStart"/>
      <w:r>
        <w:rPr>
          <w:i/>
          <w:sz w:val="20"/>
        </w:rPr>
        <w:t>b.d</w:t>
      </w:r>
      <w:proofErr w:type="spellEnd"/>
      <w:r>
        <w:rPr>
          <w:i/>
          <w:sz w:val="20"/>
        </w:rPr>
        <w:t>.</w:t>
      </w:r>
    </w:p>
    <w:bookmarkEnd w:id="12"/>
    <w:p w14:paraId="5D01C2A3" w14:textId="77777777" w:rsidR="00295FFC" w:rsidRDefault="00295FFC" w:rsidP="00295FFC">
      <w:pPr>
        <w:spacing w:after="160" w:line="259" w:lineRule="auto"/>
        <w:jc w:val="left"/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2794BCA3" w14:textId="77777777" w:rsidR="00295FFC" w:rsidRPr="008C1B13" w:rsidRDefault="00295FFC" w:rsidP="00295FFC">
      <w:pPr>
        <w:pStyle w:val="Naslov2"/>
      </w:pPr>
      <w:bookmarkStart w:id="13" w:name="_Toc489880651"/>
      <w:r w:rsidRPr="008C1B13">
        <w:lastRenderedPageBreak/>
        <w:t>Primer tabele</w:t>
      </w:r>
      <w:bookmarkEnd w:id="8"/>
      <w:bookmarkEnd w:id="9"/>
      <w:bookmarkEnd w:id="13"/>
    </w:p>
    <w:p w14:paraId="10156F64" w14:textId="77777777" w:rsidR="00295FFC" w:rsidRPr="006A2337" w:rsidRDefault="00295FFC" w:rsidP="00295FFC">
      <w:pPr>
        <w:pStyle w:val="Napis"/>
        <w:keepNext/>
        <w:spacing w:after="120" w:line="240" w:lineRule="auto"/>
        <w:rPr>
          <w:color w:val="000000" w:themeColor="text1"/>
        </w:rPr>
      </w:pPr>
      <w:bookmarkStart w:id="14" w:name="_Toc435884596"/>
      <w:r w:rsidRPr="006A2337">
        <w:rPr>
          <w:color w:val="000000" w:themeColor="text1"/>
        </w:rPr>
        <w:t xml:space="preserve">Tabela </w:t>
      </w:r>
      <w:r w:rsidRPr="006A2337">
        <w:rPr>
          <w:color w:val="000000" w:themeColor="text1"/>
        </w:rPr>
        <w:fldChar w:fldCharType="begin"/>
      </w:r>
      <w:r w:rsidRPr="006A2337">
        <w:rPr>
          <w:color w:val="000000" w:themeColor="text1"/>
        </w:rPr>
        <w:instrText xml:space="preserve"> SEQ Tabela \* ARABIC </w:instrText>
      </w:r>
      <w:r w:rsidRPr="006A233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1</w:t>
      </w:r>
      <w:r w:rsidRPr="006A2337">
        <w:rPr>
          <w:color w:val="000000" w:themeColor="text1"/>
        </w:rPr>
        <w:fldChar w:fldCharType="end"/>
      </w:r>
      <w:r w:rsidRPr="006A2337">
        <w:rPr>
          <w:color w:val="000000" w:themeColor="text1"/>
        </w:rPr>
        <w:t xml:space="preserve">: </w:t>
      </w:r>
      <w:r w:rsidRPr="006A2337">
        <w:rPr>
          <w:color w:val="auto"/>
        </w:rPr>
        <w:t>Prikaz števila pritožb po tednih</w:t>
      </w:r>
      <w:bookmarkEnd w:id="14"/>
    </w:p>
    <w:tbl>
      <w:tblPr>
        <w:tblStyle w:val="Tabelamrea"/>
        <w:tblW w:w="6362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2"/>
        <w:gridCol w:w="2284"/>
        <w:gridCol w:w="2526"/>
      </w:tblGrid>
      <w:tr w:rsidR="00295FFC" w:rsidRPr="00376DB8" w14:paraId="55CB8B7C" w14:textId="77777777" w:rsidTr="00A543F9">
        <w:trPr>
          <w:trHeight w:val="490"/>
          <w:jc w:val="center"/>
        </w:trPr>
        <w:tc>
          <w:tcPr>
            <w:tcW w:w="1552" w:type="dxa"/>
            <w:shd w:val="clear" w:color="auto" w:fill="D9D9D9" w:themeFill="background1" w:themeFillShade="D9"/>
            <w:vAlign w:val="center"/>
          </w:tcPr>
          <w:p w14:paraId="215F0F52" w14:textId="77777777" w:rsidR="00295FFC" w:rsidRPr="003A0CB6" w:rsidRDefault="00295FFC" w:rsidP="00E77620">
            <w:pPr>
              <w:spacing w:line="240" w:lineRule="auto"/>
              <w:jc w:val="left"/>
              <w:rPr>
                <w:b/>
              </w:rPr>
            </w:pPr>
            <w:r w:rsidRPr="003A0CB6">
              <w:rPr>
                <w:b/>
              </w:rPr>
              <w:t>Teden</w:t>
            </w:r>
          </w:p>
        </w:tc>
        <w:tc>
          <w:tcPr>
            <w:tcW w:w="2284" w:type="dxa"/>
            <w:shd w:val="clear" w:color="auto" w:fill="D9D9D9" w:themeFill="background1" w:themeFillShade="D9"/>
            <w:vAlign w:val="center"/>
          </w:tcPr>
          <w:p w14:paraId="56DB74E9" w14:textId="77777777" w:rsidR="00295FFC" w:rsidRPr="003A0CB6" w:rsidRDefault="00295FFC" w:rsidP="00E77620">
            <w:pPr>
              <w:spacing w:line="240" w:lineRule="auto"/>
              <w:jc w:val="center"/>
              <w:rPr>
                <w:b/>
              </w:rPr>
            </w:pPr>
            <w:r w:rsidRPr="003A0CB6">
              <w:rPr>
                <w:b/>
              </w:rPr>
              <w:t>Število pritožb</w:t>
            </w:r>
          </w:p>
        </w:tc>
        <w:tc>
          <w:tcPr>
            <w:tcW w:w="2526" w:type="dxa"/>
            <w:shd w:val="clear" w:color="auto" w:fill="D9D9D9" w:themeFill="background1" w:themeFillShade="D9"/>
            <w:vAlign w:val="center"/>
          </w:tcPr>
          <w:p w14:paraId="3C20EA5B" w14:textId="77777777" w:rsidR="00295FFC" w:rsidRPr="003A0CB6" w:rsidRDefault="00295FFC" w:rsidP="00E77620">
            <w:pPr>
              <w:spacing w:line="240" w:lineRule="auto"/>
              <w:jc w:val="center"/>
              <w:rPr>
                <w:b/>
              </w:rPr>
            </w:pPr>
            <w:r w:rsidRPr="003A0CB6">
              <w:rPr>
                <w:b/>
              </w:rPr>
              <w:t>Število rešenih pritožb</w:t>
            </w:r>
          </w:p>
        </w:tc>
      </w:tr>
      <w:tr w:rsidR="00295FFC" w:rsidRPr="00376DB8" w14:paraId="44D5A868" w14:textId="77777777" w:rsidTr="00A543F9">
        <w:trPr>
          <w:trHeight w:val="490"/>
          <w:jc w:val="center"/>
        </w:trPr>
        <w:tc>
          <w:tcPr>
            <w:tcW w:w="1552" w:type="dxa"/>
            <w:shd w:val="clear" w:color="auto" w:fill="D9D9D9" w:themeFill="background1" w:themeFillShade="D9"/>
            <w:vAlign w:val="center"/>
          </w:tcPr>
          <w:p w14:paraId="7CB2F97F" w14:textId="77777777" w:rsidR="00295FFC" w:rsidRPr="003A0CB6" w:rsidRDefault="00295FFC" w:rsidP="00E77620">
            <w:pPr>
              <w:spacing w:line="240" w:lineRule="auto"/>
              <w:jc w:val="left"/>
              <w:rPr>
                <w:b/>
              </w:rPr>
            </w:pPr>
            <w:r w:rsidRPr="003A0CB6">
              <w:rPr>
                <w:b/>
              </w:rPr>
              <w:t>Prvi</w:t>
            </w:r>
          </w:p>
        </w:tc>
        <w:tc>
          <w:tcPr>
            <w:tcW w:w="2284" w:type="dxa"/>
            <w:vAlign w:val="center"/>
          </w:tcPr>
          <w:p w14:paraId="791A7B17" w14:textId="77777777" w:rsidR="00295FFC" w:rsidRPr="00376DB8" w:rsidRDefault="00295FFC" w:rsidP="00E77620">
            <w:pPr>
              <w:spacing w:line="240" w:lineRule="auto"/>
              <w:jc w:val="center"/>
            </w:pPr>
            <w:r w:rsidRPr="00376DB8">
              <w:t>27</w:t>
            </w:r>
          </w:p>
        </w:tc>
        <w:tc>
          <w:tcPr>
            <w:tcW w:w="2526" w:type="dxa"/>
            <w:vAlign w:val="center"/>
          </w:tcPr>
          <w:p w14:paraId="07F1083C" w14:textId="77777777" w:rsidR="00295FFC" w:rsidRPr="00376DB8" w:rsidRDefault="00295FFC" w:rsidP="00E77620">
            <w:pPr>
              <w:spacing w:line="240" w:lineRule="auto"/>
              <w:jc w:val="center"/>
            </w:pPr>
            <w:r w:rsidRPr="00376DB8">
              <w:t>7</w:t>
            </w:r>
          </w:p>
        </w:tc>
      </w:tr>
      <w:tr w:rsidR="00295FFC" w:rsidRPr="00376DB8" w14:paraId="5A0B8B62" w14:textId="77777777" w:rsidTr="00A543F9">
        <w:trPr>
          <w:trHeight w:val="490"/>
          <w:jc w:val="center"/>
        </w:trPr>
        <w:tc>
          <w:tcPr>
            <w:tcW w:w="1552" w:type="dxa"/>
            <w:shd w:val="clear" w:color="auto" w:fill="D9D9D9" w:themeFill="background1" w:themeFillShade="D9"/>
            <w:vAlign w:val="center"/>
          </w:tcPr>
          <w:p w14:paraId="53AA89FA" w14:textId="77777777" w:rsidR="00295FFC" w:rsidRPr="003A0CB6" w:rsidRDefault="00295FFC" w:rsidP="00E77620">
            <w:pPr>
              <w:spacing w:line="240" w:lineRule="auto"/>
              <w:jc w:val="left"/>
              <w:rPr>
                <w:b/>
              </w:rPr>
            </w:pPr>
            <w:r w:rsidRPr="003A0CB6">
              <w:rPr>
                <w:b/>
              </w:rPr>
              <w:t>Drugi</w:t>
            </w:r>
          </w:p>
        </w:tc>
        <w:tc>
          <w:tcPr>
            <w:tcW w:w="2284" w:type="dxa"/>
            <w:vAlign w:val="center"/>
          </w:tcPr>
          <w:p w14:paraId="507C20BF" w14:textId="77777777" w:rsidR="00295FFC" w:rsidRPr="00376DB8" w:rsidRDefault="00295FFC" w:rsidP="00E77620">
            <w:pPr>
              <w:spacing w:line="240" w:lineRule="auto"/>
              <w:jc w:val="center"/>
            </w:pPr>
            <w:r w:rsidRPr="00376DB8">
              <w:t>24</w:t>
            </w:r>
          </w:p>
        </w:tc>
        <w:tc>
          <w:tcPr>
            <w:tcW w:w="2526" w:type="dxa"/>
            <w:vAlign w:val="center"/>
          </w:tcPr>
          <w:p w14:paraId="450132ED" w14:textId="77777777" w:rsidR="00295FFC" w:rsidRPr="00376DB8" w:rsidRDefault="00295FFC" w:rsidP="00E77620">
            <w:pPr>
              <w:spacing w:line="240" w:lineRule="auto"/>
              <w:jc w:val="center"/>
            </w:pPr>
            <w:r w:rsidRPr="00376DB8">
              <w:t>17</w:t>
            </w:r>
          </w:p>
        </w:tc>
      </w:tr>
      <w:tr w:rsidR="00295FFC" w:rsidRPr="00376DB8" w14:paraId="6E568CC2" w14:textId="77777777" w:rsidTr="00A543F9">
        <w:trPr>
          <w:trHeight w:val="490"/>
          <w:jc w:val="center"/>
        </w:trPr>
        <w:tc>
          <w:tcPr>
            <w:tcW w:w="1552" w:type="dxa"/>
            <w:shd w:val="clear" w:color="auto" w:fill="D9D9D9" w:themeFill="background1" w:themeFillShade="D9"/>
            <w:vAlign w:val="center"/>
          </w:tcPr>
          <w:p w14:paraId="07EF0DEA" w14:textId="77777777" w:rsidR="00295FFC" w:rsidRPr="003A0CB6" w:rsidRDefault="00295FFC" w:rsidP="00E77620">
            <w:pPr>
              <w:spacing w:line="240" w:lineRule="auto"/>
              <w:jc w:val="left"/>
              <w:rPr>
                <w:b/>
              </w:rPr>
            </w:pPr>
            <w:r w:rsidRPr="003A0CB6">
              <w:rPr>
                <w:b/>
              </w:rPr>
              <w:t>Tretji</w:t>
            </w:r>
          </w:p>
        </w:tc>
        <w:tc>
          <w:tcPr>
            <w:tcW w:w="2284" w:type="dxa"/>
            <w:vAlign w:val="center"/>
          </w:tcPr>
          <w:p w14:paraId="78F57F47" w14:textId="77777777" w:rsidR="00295FFC" w:rsidRPr="00376DB8" w:rsidRDefault="00295FFC" w:rsidP="00E77620">
            <w:pPr>
              <w:spacing w:line="240" w:lineRule="auto"/>
              <w:jc w:val="center"/>
            </w:pPr>
            <w:r w:rsidRPr="00376DB8">
              <w:t>43</w:t>
            </w:r>
          </w:p>
        </w:tc>
        <w:tc>
          <w:tcPr>
            <w:tcW w:w="2526" w:type="dxa"/>
            <w:vAlign w:val="center"/>
          </w:tcPr>
          <w:p w14:paraId="7D20CC9D" w14:textId="77777777" w:rsidR="00295FFC" w:rsidRPr="00376DB8" w:rsidRDefault="00295FFC" w:rsidP="00E77620">
            <w:pPr>
              <w:spacing w:line="240" w:lineRule="auto"/>
              <w:jc w:val="center"/>
            </w:pPr>
            <w:r w:rsidRPr="00376DB8">
              <w:t>22</w:t>
            </w:r>
          </w:p>
        </w:tc>
      </w:tr>
      <w:tr w:rsidR="00A543F9" w:rsidRPr="00376DB8" w14:paraId="60E37D68" w14:textId="77777777" w:rsidTr="00A543F9">
        <w:trPr>
          <w:trHeight w:val="490"/>
          <w:jc w:val="center"/>
        </w:trPr>
        <w:tc>
          <w:tcPr>
            <w:tcW w:w="1552" w:type="dxa"/>
            <w:shd w:val="clear" w:color="auto" w:fill="D9D9D9" w:themeFill="background1" w:themeFillShade="D9"/>
            <w:vAlign w:val="center"/>
          </w:tcPr>
          <w:p w14:paraId="26AD2380" w14:textId="043ABBB2" w:rsidR="00A543F9" w:rsidRPr="003A0CB6" w:rsidRDefault="00A543F9" w:rsidP="00A543F9">
            <w:pPr>
              <w:spacing w:line="240" w:lineRule="auto"/>
              <w:jc w:val="left"/>
              <w:rPr>
                <w:b/>
              </w:rPr>
            </w:pPr>
            <w:r w:rsidRPr="003A0CB6">
              <w:rPr>
                <w:b/>
              </w:rPr>
              <w:t>Skupaj:</w:t>
            </w:r>
          </w:p>
        </w:tc>
        <w:tc>
          <w:tcPr>
            <w:tcW w:w="2284" w:type="dxa"/>
            <w:vAlign w:val="center"/>
          </w:tcPr>
          <w:p w14:paraId="5B37B17A" w14:textId="5C3F3BE2" w:rsidR="00A543F9" w:rsidRPr="00376DB8" w:rsidRDefault="00A543F9" w:rsidP="00A543F9">
            <w:pPr>
              <w:spacing w:line="240" w:lineRule="auto"/>
              <w:jc w:val="center"/>
            </w:pPr>
            <w:r w:rsidRPr="00376DB8">
              <w:t>94</w:t>
            </w:r>
          </w:p>
        </w:tc>
        <w:tc>
          <w:tcPr>
            <w:tcW w:w="2526" w:type="dxa"/>
            <w:vAlign w:val="center"/>
          </w:tcPr>
          <w:p w14:paraId="02A07635" w14:textId="00E92AFE" w:rsidR="00A543F9" w:rsidRPr="00376DB8" w:rsidRDefault="00A543F9" w:rsidP="00A543F9">
            <w:pPr>
              <w:spacing w:line="240" w:lineRule="auto"/>
              <w:jc w:val="center"/>
            </w:pPr>
            <w:r w:rsidRPr="00376DB8">
              <w:t>46</w:t>
            </w:r>
          </w:p>
        </w:tc>
      </w:tr>
    </w:tbl>
    <w:p w14:paraId="45FEA01E" w14:textId="765124C2" w:rsidR="00295FFC" w:rsidRDefault="00295FFC" w:rsidP="00295FFC">
      <w:pPr>
        <w:spacing w:before="240" w:after="240" w:line="240" w:lineRule="auto"/>
      </w:pPr>
      <w:r>
        <w:t>Podatki v razi</w:t>
      </w:r>
      <w:r w:rsidR="00570784">
        <w:t>skavi so pokazali (razvidno iz T</w:t>
      </w:r>
      <w:r>
        <w:t>abele 1), da je bilo število pritožb največje v tretjem tednu, število rešenih pritožb pa se je vsak teden povečalo …</w:t>
      </w:r>
    </w:p>
    <w:p w14:paraId="79F6A3A0" w14:textId="77777777" w:rsidR="00295FFC" w:rsidRDefault="00295FFC">
      <w:pPr>
        <w:spacing w:after="160" w:line="259" w:lineRule="auto"/>
        <w:jc w:val="left"/>
      </w:pPr>
      <w:r>
        <w:br w:type="page"/>
      </w:r>
    </w:p>
    <w:p w14:paraId="582A5F8A" w14:textId="296EB600" w:rsidR="006A2337" w:rsidRPr="008C1B13" w:rsidRDefault="006A2337" w:rsidP="008C1B13">
      <w:pPr>
        <w:pStyle w:val="Naslov1"/>
      </w:pPr>
      <w:bookmarkStart w:id="15" w:name="_Toc489880652"/>
      <w:r w:rsidRPr="008C1B13">
        <w:lastRenderedPageBreak/>
        <w:t>ZAKLJUČEK</w:t>
      </w:r>
      <w:bookmarkEnd w:id="7"/>
      <w:bookmarkEnd w:id="15"/>
    </w:p>
    <w:sdt>
      <w:sdtPr>
        <w:alias w:val="Zaključek"/>
        <w:tag w:val="Zaključek"/>
        <w:id w:val="-488644786"/>
        <w:placeholder>
          <w:docPart w:val="DefaultPlaceholder_1081868574"/>
        </w:placeholder>
        <w:text/>
      </w:sdtPr>
      <w:sdtEndPr/>
      <w:sdtContent>
        <w:p w14:paraId="4D17BF3A" w14:textId="14106D3E" w:rsidR="006A2337" w:rsidRDefault="006A2337" w:rsidP="00040A68">
          <w:pPr>
            <w:spacing w:line="240" w:lineRule="auto"/>
          </w:pPr>
          <w:r w:rsidRPr="006A2337">
            <w:t xml:space="preserve">Je obvezen del </w:t>
          </w:r>
          <w:r w:rsidR="004E58CC">
            <w:t>zaključne</w:t>
          </w:r>
          <w:r w:rsidRPr="006A2337">
            <w:t xml:space="preserve"> naloge. V tem delu študent poda sklepne misli in povzetek ugotovitev raziskave. V tem delu je potrebno tudi analizirati dosežene cilje v primerjavi z zastavljenimi cilji. Študent prav tako opredeli morebitne predloge za nadaljnje raziskave.</w:t>
          </w:r>
        </w:p>
      </w:sdtContent>
    </w:sdt>
    <w:p w14:paraId="7DB38BBE" w14:textId="77777777" w:rsidR="008C1B13" w:rsidRDefault="008C1B13">
      <w:pPr>
        <w:spacing w:after="160" w:line="259" w:lineRule="auto"/>
        <w:jc w:val="left"/>
        <w:rPr>
          <w:rFonts w:asciiTheme="minorHAnsi" w:eastAsiaTheme="majorEastAsia" w:hAnsiTheme="minorHAnsi" w:cstheme="majorBidi"/>
          <w:b/>
          <w:sz w:val="32"/>
          <w:szCs w:val="32"/>
          <w:lang w:val="en-US"/>
        </w:rPr>
      </w:pPr>
      <w:bookmarkStart w:id="16" w:name="_Toc435884409"/>
      <w:r>
        <w:br w:type="page"/>
      </w:r>
    </w:p>
    <w:p w14:paraId="37BED771" w14:textId="59466C3F" w:rsidR="006A2337" w:rsidRDefault="006A2337" w:rsidP="006F265B">
      <w:pPr>
        <w:pStyle w:val="Naslov1"/>
        <w:jc w:val="left"/>
      </w:pPr>
      <w:bookmarkStart w:id="17" w:name="_Toc489880653"/>
      <w:r>
        <w:lastRenderedPageBreak/>
        <w:t>LITERATURA IN VIRI</w:t>
      </w:r>
      <w:bookmarkEnd w:id="16"/>
      <w:bookmarkEnd w:id="17"/>
    </w:p>
    <w:p w14:paraId="744247FD" w14:textId="77777777" w:rsidR="003600FF" w:rsidRPr="00376DB8" w:rsidRDefault="003600FF" w:rsidP="00040A68">
      <w:pPr>
        <w:spacing w:after="240" w:line="240" w:lineRule="auto"/>
        <w:ind w:left="426" w:hanging="426"/>
      </w:pPr>
      <w:proofErr w:type="spellStart"/>
      <w:r w:rsidRPr="00376DB8">
        <w:t>Ames</w:t>
      </w:r>
      <w:proofErr w:type="spellEnd"/>
      <w:r w:rsidRPr="00376DB8">
        <w:t xml:space="preserve">, C. (1992). </w:t>
      </w:r>
      <w:proofErr w:type="spellStart"/>
      <w:r w:rsidRPr="00376DB8">
        <w:t>Classrooms</w:t>
      </w:r>
      <w:proofErr w:type="spellEnd"/>
      <w:r w:rsidRPr="00376DB8">
        <w:t xml:space="preserve">: </w:t>
      </w:r>
      <w:proofErr w:type="spellStart"/>
      <w:r w:rsidRPr="00376DB8">
        <w:t>Goals</w:t>
      </w:r>
      <w:proofErr w:type="spellEnd"/>
      <w:r w:rsidRPr="00376DB8">
        <w:t xml:space="preserve">, </w:t>
      </w:r>
      <w:proofErr w:type="spellStart"/>
      <w:r w:rsidRPr="00376DB8">
        <w:t>structures</w:t>
      </w:r>
      <w:proofErr w:type="spellEnd"/>
      <w:r w:rsidRPr="00376DB8">
        <w:t xml:space="preserve">, </w:t>
      </w:r>
      <w:proofErr w:type="spellStart"/>
      <w:r w:rsidRPr="00376DB8">
        <w:t>and</w:t>
      </w:r>
      <w:proofErr w:type="spellEnd"/>
      <w:r w:rsidRPr="00376DB8">
        <w:t xml:space="preserve"> </w:t>
      </w:r>
      <w:proofErr w:type="spellStart"/>
      <w:r w:rsidRPr="00376DB8">
        <w:t>studentmotivation</w:t>
      </w:r>
      <w:proofErr w:type="spellEnd"/>
      <w:r w:rsidRPr="00376DB8">
        <w:t xml:space="preserve">. </w:t>
      </w:r>
      <w:proofErr w:type="spellStart"/>
      <w:r w:rsidRPr="00376DB8">
        <w:rPr>
          <w:i/>
        </w:rPr>
        <w:t>Journalofeducationalpsychology</w:t>
      </w:r>
      <w:proofErr w:type="spellEnd"/>
      <w:r w:rsidRPr="00376DB8">
        <w:t xml:space="preserve">, </w:t>
      </w:r>
      <w:r w:rsidRPr="00376DB8">
        <w:rPr>
          <w:i/>
        </w:rPr>
        <w:t>84</w:t>
      </w:r>
      <w:r w:rsidRPr="00376DB8">
        <w:t>(3), 261.</w:t>
      </w:r>
    </w:p>
    <w:p w14:paraId="2DD09F29" w14:textId="4A81C27E" w:rsidR="003600FF" w:rsidRDefault="003600FF" w:rsidP="00040A68">
      <w:pPr>
        <w:spacing w:after="240" w:line="240" w:lineRule="auto"/>
        <w:ind w:left="567" w:hanging="567"/>
      </w:pPr>
      <w:r w:rsidRPr="00376DB8">
        <w:t xml:space="preserve">Avsec, A., &amp; Pečjak, S. (2003). Emocionalna inteligentnost kot kognitivno-emocionalna sposobnost. </w:t>
      </w:r>
      <w:r w:rsidRPr="00376DB8">
        <w:rPr>
          <w:i/>
        </w:rPr>
        <w:t>Psihološka obzorja</w:t>
      </w:r>
      <w:r w:rsidRPr="00376DB8">
        <w:t xml:space="preserve">, </w:t>
      </w:r>
      <w:r w:rsidRPr="00376DB8">
        <w:rPr>
          <w:i/>
        </w:rPr>
        <w:t>12</w:t>
      </w:r>
      <w:r w:rsidRPr="00376DB8">
        <w:t>(2), 35-48.</w:t>
      </w:r>
    </w:p>
    <w:p w14:paraId="2AAC8487" w14:textId="77777777" w:rsidR="00570784" w:rsidRPr="00376DB8" w:rsidRDefault="00570784" w:rsidP="00570784">
      <w:pPr>
        <w:spacing w:after="240" w:line="240" w:lineRule="auto"/>
        <w:ind w:left="567" w:hanging="567"/>
      </w:pPr>
      <w:r>
        <w:t xml:space="preserve">Fakulteta za turizem (b. d.). </w:t>
      </w:r>
      <w:r w:rsidRPr="00F32B25">
        <w:rPr>
          <w:i/>
        </w:rPr>
        <w:t>Podelitev diplom Fakultete za turizem UM, 5. 4. 2017.</w:t>
      </w:r>
      <w:r>
        <w:t xml:space="preserve"> Dostopno na: </w:t>
      </w:r>
      <w:r w:rsidRPr="00F32B25">
        <w:t>http://ft.um.si/fotogalerija/podelitev-diplom-fakultete-za-turizem-5-4-2017</w:t>
      </w:r>
      <w:r>
        <w:t>, 24. 5. 2017.</w:t>
      </w:r>
    </w:p>
    <w:p w14:paraId="3776B140" w14:textId="2BA2DBAF" w:rsidR="003600FF" w:rsidRDefault="003600FF" w:rsidP="00040A68">
      <w:pPr>
        <w:spacing w:after="240" w:line="240" w:lineRule="auto"/>
      </w:pPr>
      <w:r w:rsidRPr="00376DB8">
        <w:t>Pečjak, V., &amp;</w:t>
      </w:r>
      <w:r>
        <w:t xml:space="preserve"> </w:t>
      </w:r>
      <w:proofErr w:type="spellStart"/>
      <w:r w:rsidRPr="00376DB8">
        <w:t>Tacol</w:t>
      </w:r>
      <w:proofErr w:type="spellEnd"/>
      <w:r w:rsidRPr="00376DB8">
        <w:t xml:space="preserve">, T. (2006). </w:t>
      </w:r>
      <w:r w:rsidRPr="00376DB8">
        <w:rPr>
          <w:i/>
        </w:rPr>
        <w:t>Psihološka podlaga vizualne umetnosti</w:t>
      </w:r>
      <w:r w:rsidRPr="00376DB8">
        <w:t xml:space="preserve">. </w:t>
      </w:r>
      <w:r w:rsidR="00AC152A">
        <w:t xml:space="preserve">Ljubljana: </w:t>
      </w:r>
      <w:r w:rsidRPr="00376DB8">
        <w:t>Debora.</w:t>
      </w:r>
    </w:p>
    <w:p w14:paraId="5769A76E" w14:textId="77777777" w:rsidR="003600FF" w:rsidRDefault="003600FF" w:rsidP="003600FF"/>
    <w:p w14:paraId="0B48FCC2" w14:textId="77777777" w:rsidR="001E06DB" w:rsidRDefault="001E06DB" w:rsidP="003600FF">
      <w:pPr>
        <w:pStyle w:val="Naslov1"/>
        <w:sectPr w:rsidR="001E06DB" w:rsidSect="0014292A">
          <w:headerReference w:type="default" r:id="rId16"/>
          <w:footerReference w:type="default" r:id="rId17"/>
          <w:pgSz w:w="11906" w:h="16838" w:code="9"/>
          <w:pgMar w:top="1418" w:right="1418" w:bottom="1418" w:left="1418" w:header="709" w:footer="709" w:gutter="567"/>
          <w:pgNumType w:start="0"/>
          <w:cols w:space="708"/>
          <w:titlePg/>
          <w:docGrid w:linePitch="360"/>
        </w:sectPr>
      </w:pPr>
    </w:p>
    <w:p w14:paraId="0A155122" w14:textId="77777777" w:rsidR="003600FF" w:rsidRPr="00CA6883" w:rsidRDefault="003600FF" w:rsidP="006F265B">
      <w:pPr>
        <w:pStyle w:val="Naslov1"/>
      </w:pPr>
      <w:bookmarkStart w:id="18" w:name="_Toc435884410"/>
      <w:bookmarkStart w:id="19" w:name="_Toc489880654"/>
      <w:r w:rsidRPr="00CA6883">
        <w:lastRenderedPageBreak/>
        <w:t>PRILOGE</w:t>
      </w:r>
      <w:bookmarkEnd w:id="18"/>
      <w:bookmarkEnd w:id="19"/>
    </w:p>
    <w:p w14:paraId="6AA30ADB" w14:textId="6CAC4DA3" w:rsidR="00CD03D2" w:rsidRDefault="00CD03D2">
      <w:pPr>
        <w:pStyle w:val="Kazalovsebine1"/>
        <w:rPr>
          <w:rFonts w:cstheme="minorBidi"/>
          <w:b w:val="0"/>
          <w:sz w:val="22"/>
        </w:rPr>
      </w:pPr>
      <w:r>
        <w:fldChar w:fldCharType="begin"/>
      </w:r>
      <w:r>
        <w:instrText xml:space="preserve"> TOC \t "Priloga;1" </w:instrText>
      </w:r>
      <w:r>
        <w:fldChar w:fldCharType="separate"/>
      </w:r>
      <w:r>
        <w:t>PRILOGA 1</w:t>
      </w:r>
      <w:r>
        <w:tab/>
      </w:r>
      <w:r>
        <w:fldChar w:fldCharType="begin"/>
      </w:r>
      <w:r>
        <w:instrText xml:space="preserve"> PAGEREF _Toc484607160 \h </w:instrText>
      </w:r>
      <w:r>
        <w:fldChar w:fldCharType="separate"/>
      </w:r>
      <w:r w:rsidR="00307F4A">
        <w:t>1</w:t>
      </w:r>
      <w:r>
        <w:fldChar w:fldCharType="end"/>
      </w:r>
    </w:p>
    <w:p w14:paraId="0BE468AD" w14:textId="7C72FD2D" w:rsidR="00CD03D2" w:rsidRDefault="00CD03D2">
      <w:pPr>
        <w:pStyle w:val="Kazalovsebine1"/>
        <w:rPr>
          <w:rFonts w:cstheme="minorBidi"/>
          <w:b w:val="0"/>
          <w:sz w:val="22"/>
        </w:rPr>
      </w:pPr>
      <w:r>
        <w:t>PRILOGA 2</w:t>
      </w:r>
      <w:r>
        <w:tab/>
      </w:r>
      <w:r>
        <w:fldChar w:fldCharType="begin"/>
      </w:r>
      <w:r>
        <w:instrText xml:space="preserve"> PAGEREF _Toc484607161 \h </w:instrText>
      </w:r>
      <w:r>
        <w:fldChar w:fldCharType="separate"/>
      </w:r>
      <w:r w:rsidR="00307F4A">
        <w:t>2</w:t>
      </w:r>
      <w:r>
        <w:fldChar w:fldCharType="end"/>
      </w:r>
    </w:p>
    <w:p w14:paraId="3F51E195" w14:textId="21DB3618" w:rsidR="003600FF" w:rsidRDefault="00CD03D2" w:rsidP="003600FF">
      <w:r>
        <w:fldChar w:fldCharType="end"/>
      </w:r>
    </w:p>
    <w:p w14:paraId="4347F7B5" w14:textId="5090298E" w:rsidR="003600FF" w:rsidRPr="00CD03D2" w:rsidRDefault="00CD03D2" w:rsidP="00CD03D2">
      <w:pPr>
        <w:pStyle w:val="Priloga"/>
      </w:pPr>
      <w:bookmarkStart w:id="20" w:name="_Toc484607160"/>
      <w:r w:rsidRPr="00CD03D2">
        <w:t>PRILOGA 1</w:t>
      </w:r>
      <w:bookmarkEnd w:id="20"/>
    </w:p>
    <w:p w14:paraId="3AF6A7C8" w14:textId="77777777" w:rsidR="003600FF" w:rsidRDefault="003600FF" w:rsidP="003600FF"/>
    <w:p w14:paraId="238F7302" w14:textId="3E033875" w:rsidR="00CD03D2" w:rsidRDefault="00CD03D2">
      <w:pPr>
        <w:spacing w:after="160" w:line="259" w:lineRule="auto"/>
        <w:jc w:val="left"/>
      </w:pPr>
      <w:r>
        <w:br w:type="page"/>
      </w:r>
    </w:p>
    <w:p w14:paraId="1C99C642" w14:textId="72DBEC9C" w:rsidR="003600FF" w:rsidRPr="00CD03D2" w:rsidRDefault="00CD03D2" w:rsidP="00CD03D2">
      <w:pPr>
        <w:pStyle w:val="Priloga"/>
      </w:pPr>
      <w:bookmarkStart w:id="21" w:name="_Toc484607161"/>
      <w:r w:rsidRPr="00CD03D2">
        <w:lastRenderedPageBreak/>
        <w:t>PRILOGA 2</w:t>
      </w:r>
      <w:bookmarkEnd w:id="21"/>
    </w:p>
    <w:p w14:paraId="513BD4EA" w14:textId="77777777" w:rsidR="006A2337" w:rsidRPr="001A7851" w:rsidRDefault="006A2337" w:rsidP="00B16A6F">
      <w:pPr>
        <w:spacing w:line="240" w:lineRule="auto"/>
      </w:pPr>
    </w:p>
    <w:sectPr w:rsidR="006A2337" w:rsidRPr="001A7851" w:rsidSect="00CD03D2">
      <w:headerReference w:type="default" r:id="rId18"/>
      <w:footerReference w:type="default" r:id="rId19"/>
      <w:pgSz w:w="11906" w:h="16838" w:code="9"/>
      <w:pgMar w:top="1418" w:right="1418" w:bottom="1418" w:left="1418" w:header="709" w:footer="709" w:gutter="567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9D48D" w14:textId="77777777" w:rsidR="006E5B2B" w:rsidRDefault="006E5B2B" w:rsidP="006A2337">
      <w:pPr>
        <w:spacing w:line="240" w:lineRule="auto"/>
      </w:pPr>
      <w:r>
        <w:separator/>
      </w:r>
    </w:p>
  </w:endnote>
  <w:endnote w:type="continuationSeparator" w:id="0">
    <w:p w14:paraId="3E263AD1" w14:textId="77777777" w:rsidR="006E5B2B" w:rsidRDefault="006E5B2B" w:rsidP="006A23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FC7BB3" w14:textId="77777777" w:rsidR="000579E5" w:rsidRDefault="000579E5">
    <w:pPr>
      <w:pStyle w:val="Noga"/>
      <w:jc w:val="right"/>
    </w:pPr>
  </w:p>
  <w:p w14:paraId="7A2250A0" w14:textId="77777777" w:rsidR="000579E5" w:rsidRDefault="000579E5" w:rsidP="001E06DB">
    <w:pPr>
      <w:pStyle w:val="Noga"/>
      <w:tabs>
        <w:tab w:val="clear" w:pos="4536"/>
        <w:tab w:val="clear" w:pos="9072"/>
        <w:tab w:val="left" w:pos="90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96F98" w14:textId="2E736E74" w:rsidR="000579E5" w:rsidRDefault="000579E5" w:rsidP="00580BD0">
    <w:pPr>
      <w:pStyle w:val="Noga"/>
      <w:jc w:val="center"/>
    </w:pPr>
  </w:p>
  <w:p w14:paraId="0D9AD591" w14:textId="77777777" w:rsidR="000579E5" w:rsidRDefault="000579E5" w:rsidP="001E06DB">
    <w:pPr>
      <w:pStyle w:val="Noga"/>
      <w:tabs>
        <w:tab w:val="clear" w:pos="4536"/>
        <w:tab w:val="clear" w:pos="9072"/>
        <w:tab w:val="left" w:pos="90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5994172"/>
      <w:docPartObj>
        <w:docPartGallery w:val="Page Numbers (Bottom of Page)"/>
        <w:docPartUnique/>
      </w:docPartObj>
    </w:sdtPr>
    <w:sdtEndPr/>
    <w:sdtContent>
      <w:p w14:paraId="5F790A0A" w14:textId="4BFDF38F" w:rsidR="000579E5" w:rsidRDefault="000579E5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51E9B">
          <w:rPr>
            <w:noProof/>
          </w:rPr>
          <w:t>5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51334275"/>
      <w:docPartObj>
        <w:docPartGallery w:val="Page Numbers (Bottom of Page)"/>
        <w:docPartUnique/>
      </w:docPartObj>
    </w:sdtPr>
    <w:sdtEndPr/>
    <w:sdtContent>
      <w:p w14:paraId="342D2436" w14:textId="293EF2BF" w:rsidR="000579E5" w:rsidRDefault="000579E5" w:rsidP="00040A68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51E9B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5ACEB" w14:textId="77777777" w:rsidR="006E5B2B" w:rsidRDefault="006E5B2B" w:rsidP="006A2337">
      <w:pPr>
        <w:spacing w:line="240" w:lineRule="auto"/>
      </w:pPr>
      <w:r>
        <w:separator/>
      </w:r>
    </w:p>
  </w:footnote>
  <w:footnote w:type="continuationSeparator" w:id="0">
    <w:p w14:paraId="03F2DDE5" w14:textId="77777777" w:rsidR="006E5B2B" w:rsidRDefault="006E5B2B" w:rsidP="006A23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18894" w14:textId="77777777" w:rsidR="000579E5" w:rsidRDefault="000579E5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EBFD27" w14:textId="77777777" w:rsidR="000579E5" w:rsidRDefault="000579E5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22D32" w14:textId="77777777" w:rsidR="000579E5" w:rsidRDefault="000579E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E3D0A"/>
    <w:multiLevelType w:val="multilevel"/>
    <w:tmpl w:val="E37A80F0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C5F55C4"/>
    <w:multiLevelType w:val="multilevel"/>
    <w:tmpl w:val="E37A80F0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FD63B3E"/>
    <w:multiLevelType w:val="multilevel"/>
    <w:tmpl w:val="FC0632B4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2CF47C3"/>
    <w:multiLevelType w:val="hybridMultilevel"/>
    <w:tmpl w:val="7AF805F4"/>
    <w:lvl w:ilvl="0" w:tplc="401840CE">
      <w:numFmt w:val="bullet"/>
      <w:lvlText w:val="•"/>
      <w:lvlJc w:val="left"/>
      <w:pPr>
        <w:ind w:left="1025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4CA1D37"/>
    <w:multiLevelType w:val="multilevel"/>
    <w:tmpl w:val="F88E18E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299271F0"/>
    <w:multiLevelType w:val="hybridMultilevel"/>
    <w:tmpl w:val="2A46336C"/>
    <w:lvl w:ilvl="0" w:tplc="9D28973A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A643ED"/>
    <w:multiLevelType w:val="hybridMultilevel"/>
    <w:tmpl w:val="3B36D5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B47E9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8DE7EFA"/>
    <w:multiLevelType w:val="hybridMultilevel"/>
    <w:tmpl w:val="131EA5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984C95"/>
    <w:multiLevelType w:val="hybridMultilevel"/>
    <w:tmpl w:val="8F10DB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721852"/>
    <w:multiLevelType w:val="multilevel"/>
    <w:tmpl w:val="8C10AF8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6BBC4FAA"/>
    <w:multiLevelType w:val="hybridMultilevel"/>
    <w:tmpl w:val="B6EAD108"/>
    <w:lvl w:ilvl="0" w:tplc="5AC8002A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876B44"/>
    <w:multiLevelType w:val="hybridMultilevel"/>
    <w:tmpl w:val="8390C2E8"/>
    <w:lvl w:ilvl="0" w:tplc="401840CE">
      <w:numFmt w:val="bullet"/>
      <w:lvlText w:val="•"/>
      <w:lvlJc w:val="left"/>
      <w:pPr>
        <w:ind w:left="665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3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25" w:hanging="360"/>
      </w:pPr>
      <w:rPr>
        <w:rFonts w:ascii="Wingdings" w:hAnsi="Wingdings" w:hint="default"/>
      </w:rPr>
    </w:lvl>
  </w:abstractNum>
  <w:abstractNum w:abstractNumId="13" w15:restartNumberingAfterBreak="0">
    <w:nsid w:val="78354F8C"/>
    <w:multiLevelType w:val="hybridMultilevel"/>
    <w:tmpl w:val="1A82459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3"/>
  </w:num>
  <w:num w:numId="4">
    <w:abstractNumId w:val="0"/>
  </w:num>
  <w:num w:numId="5">
    <w:abstractNumId w:val="2"/>
  </w:num>
  <w:num w:numId="6">
    <w:abstractNumId w:val="4"/>
  </w:num>
  <w:num w:numId="7">
    <w:abstractNumId w:val="10"/>
  </w:num>
  <w:num w:numId="8">
    <w:abstractNumId w:val="1"/>
  </w:num>
  <w:num w:numId="9">
    <w:abstractNumId w:val="9"/>
  </w:num>
  <w:num w:numId="10">
    <w:abstractNumId w:val="12"/>
  </w:num>
  <w:num w:numId="11">
    <w:abstractNumId w:val="3"/>
  </w:num>
  <w:num w:numId="12">
    <w:abstractNumId w:val="8"/>
  </w:num>
  <w:num w:numId="13">
    <w:abstractNumId w:val="1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Dc2N7S0NDE3NDJS0lEKTi0uzszPAykwrAUAk55rnSwAAAA="/>
  </w:docVars>
  <w:rsids>
    <w:rsidRoot w:val="00857810"/>
    <w:rsid w:val="00006C2D"/>
    <w:rsid w:val="00022210"/>
    <w:rsid w:val="00023DC9"/>
    <w:rsid w:val="00033EED"/>
    <w:rsid w:val="00040A68"/>
    <w:rsid w:val="00054664"/>
    <w:rsid w:val="000579E5"/>
    <w:rsid w:val="00091D34"/>
    <w:rsid w:val="00093487"/>
    <w:rsid w:val="000D1CFB"/>
    <w:rsid w:val="00105789"/>
    <w:rsid w:val="00115F51"/>
    <w:rsid w:val="0012570C"/>
    <w:rsid w:val="0014292A"/>
    <w:rsid w:val="00151A4E"/>
    <w:rsid w:val="00186043"/>
    <w:rsid w:val="001A7851"/>
    <w:rsid w:val="001E06DB"/>
    <w:rsid w:val="001F6716"/>
    <w:rsid w:val="0021600C"/>
    <w:rsid w:val="0024276E"/>
    <w:rsid w:val="00277DE7"/>
    <w:rsid w:val="00293286"/>
    <w:rsid w:val="00295FFC"/>
    <w:rsid w:val="002B3BAC"/>
    <w:rsid w:val="00307F4A"/>
    <w:rsid w:val="003429D2"/>
    <w:rsid w:val="00346405"/>
    <w:rsid w:val="0035284F"/>
    <w:rsid w:val="003600FF"/>
    <w:rsid w:val="00366026"/>
    <w:rsid w:val="003738A4"/>
    <w:rsid w:val="003A0CB6"/>
    <w:rsid w:val="003A4286"/>
    <w:rsid w:val="003C32E2"/>
    <w:rsid w:val="003E334E"/>
    <w:rsid w:val="00403B34"/>
    <w:rsid w:val="00432172"/>
    <w:rsid w:val="004508A8"/>
    <w:rsid w:val="00480504"/>
    <w:rsid w:val="004E58CC"/>
    <w:rsid w:val="00535BFF"/>
    <w:rsid w:val="00563C19"/>
    <w:rsid w:val="00570784"/>
    <w:rsid w:val="00580BD0"/>
    <w:rsid w:val="005A5154"/>
    <w:rsid w:val="005D03E3"/>
    <w:rsid w:val="0068060E"/>
    <w:rsid w:val="00681A49"/>
    <w:rsid w:val="006A2337"/>
    <w:rsid w:val="006A7208"/>
    <w:rsid w:val="006B1350"/>
    <w:rsid w:val="006C0E57"/>
    <w:rsid w:val="006E5B2B"/>
    <w:rsid w:val="006F265B"/>
    <w:rsid w:val="006F343A"/>
    <w:rsid w:val="0074293D"/>
    <w:rsid w:val="0078190A"/>
    <w:rsid w:val="007A623E"/>
    <w:rsid w:val="00855D31"/>
    <w:rsid w:val="00857810"/>
    <w:rsid w:val="008C1B13"/>
    <w:rsid w:val="008F06B8"/>
    <w:rsid w:val="008F0789"/>
    <w:rsid w:val="009012A1"/>
    <w:rsid w:val="009075EF"/>
    <w:rsid w:val="00930337"/>
    <w:rsid w:val="00931E79"/>
    <w:rsid w:val="00951E9B"/>
    <w:rsid w:val="00952D7C"/>
    <w:rsid w:val="00953117"/>
    <w:rsid w:val="00970598"/>
    <w:rsid w:val="009904EA"/>
    <w:rsid w:val="009977F0"/>
    <w:rsid w:val="009A7C40"/>
    <w:rsid w:val="00A543F9"/>
    <w:rsid w:val="00A82522"/>
    <w:rsid w:val="00AB26C4"/>
    <w:rsid w:val="00AB55F0"/>
    <w:rsid w:val="00AC152A"/>
    <w:rsid w:val="00AD584C"/>
    <w:rsid w:val="00AF1FDF"/>
    <w:rsid w:val="00B16A6F"/>
    <w:rsid w:val="00B672C2"/>
    <w:rsid w:val="00B760F1"/>
    <w:rsid w:val="00B87F67"/>
    <w:rsid w:val="00BB5258"/>
    <w:rsid w:val="00BC3883"/>
    <w:rsid w:val="00BC500A"/>
    <w:rsid w:val="00BF204A"/>
    <w:rsid w:val="00C0799B"/>
    <w:rsid w:val="00C44B20"/>
    <w:rsid w:val="00C7016B"/>
    <w:rsid w:val="00C7651C"/>
    <w:rsid w:val="00CA12F4"/>
    <w:rsid w:val="00CA6883"/>
    <w:rsid w:val="00CB2CD8"/>
    <w:rsid w:val="00CD03D2"/>
    <w:rsid w:val="00CD4D71"/>
    <w:rsid w:val="00D16314"/>
    <w:rsid w:val="00D97462"/>
    <w:rsid w:val="00DB101F"/>
    <w:rsid w:val="00DB4FF9"/>
    <w:rsid w:val="00DD135D"/>
    <w:rsid w:val="00E031C3"/>
    <w:rsid w:val="00E42499"/>
    <w:rsid w:val="00E80244"/>
    <w:rsid w:val="00E8234F"/>
    <w:rsid w:val="00E8794E"/>
    <w:rsid w:val="00EF7BD8"/>
    <w:rsid w:val="00F054FD"/>
    <w:rsid w:val="00F3553D"/>
    <w:rsid w:val="00F43A8B"/>
    <w:rsid w:val="00F61E9D"/>
    <w:rsid w:val="00F65060"/>
    <w:rsid w:val="00FC6E97"/>
    <w:rsid w:val="00FC7E1A"/>
    <w:rsid w:val="00FF6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07E7457"/>
  <w15:chartTrackingRefBased/>
  <w15:docId w15:val="{93727CF8-C693-45A3-8147-C5CA1735D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Courier New"/>
        <w:iCs/>
        <w:sz w:val="24"/>
        <w:szCs w:val="18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rsid w:val="00857810"/>
    <w:pPr>
      <w:spacing w:after="0" w:line="360" w:lineRule="auto"/>
      <w:jc w:val="both"/>
    </w:pPr>
    <w:rPr>
      <w:rFonts w:ascii="Calibri" w:eastAsia="Calibri" w:hAnsi="Calibri" w:cs="Calibri"/>
      <w:iCs w:val="0"/>
      <w:color w:val="000000"/>
      <w:szCs w:val="24"/>
      <w:lang w:eastAsia="sl-SI"/>
    </w:rPr>
  </w:style>
  <w:style w:type="paragraph" w:styleId="Naslov1">
    <w:name w:val="heading 1"/>
    <w:basedOn w:val="Navaden"/>
    <w:next w:val="Navaden"/>
    <w:link w:val="Naslov1Znak"/>
    <w:uiPriority w:val="9"/>
    <w:qFormat/>
    <w:rsid w:val="00BC3883"/>
    <w:pPr>
      <w:keepNext/>
      <w:keepLines/>
      <w:numPr>
        <w:numId w:val="14"/>
      </w:numPr>
      <w:pBdr>
        <w:top w:val="nil"/>
        <w:left w:val="nil"/>
        <w:bottom w:val="nil"/>
        <w:right w:val="nil"/>
        <w:between w:val="nil"/>
        <w:bar w:val="nil"/>
      </w:pBdr>
      <w:spacing w:after="480" w:line="240" w:lineRule="auto"/>
      <w:ind w:left="431" w:hanging="431"/>
      <w:outlineLvl w:val="0"/>
    </w:pPr>
    <w:rPr>
      <w:rFonts w:asciiTheme="minorHAnsi" w:eastAsiaTheme="majorEastAsia" w:hAnsiTheme="minorHAnsi" w:cstheme="majorBidi"/>
      <w:b/>
      <w:sz w:val="32"/>
      <w:szCs w:val="32"/>
      <w:lang w:val="en-US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8C1B13"/>
    <w:pPr>
      <w:keepNext/>
      <w:keepLines/>
      <w:numPr>
        <w:ilvl w:val="1"/>
        <w:numId w:val="14"/>
      </w:numPr>
      <w:spacing w:before="360" w:after="240" w:line="276" w:lineRule="auto"/>
      <w:ind w:left="578" w:hanging="578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580BD0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580BD0"/>
    <w:pPr>
      <w:keepNext/>
      <w:keepLines/>
      <w:numPr>
        <w:ilvl w:val="3"/>
        <w:numId w:val="1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580BD0"/>
    <w:pPr>
      <w:keepNext/>
      <w:keepLines/>
      <w:numPr>
        <w:ilvl w:val="4"/>
        <w:numId w:val="14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580BD0"/>
    <w:pPr>
      <w:keepNext/>
      <w:keepLines/>
      <w:numPr>
        <w:ilvl w:val="5"/>
        <w:numId w:val="14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580BD0"/>
    <w:pPr>
      <w:keepNext/>
      <w:keepLines/>
      <w:numPr>
        <w:ilvl w:val="6"/>
        <w:numId w:val="1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580BD0"/>
    <w:pPr>
      <w:keepNext/>
      <w:keepLines/>
      <w:numPr>
        <w:ilvl w:val="7"/>
        <w:numId w:val="1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580BD0"/>
    <w:pPr>
      <w:keepNext/>
      <w:keepLines/>
      <w:numPr>
        <w:ilvl w:val="8"/>
        <w:numId w:val="1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2Znak">
    <w:name w:val="Naslov 2 Znak"/>
    <w:basedOn w:val="Privzetapisavaodstavka"/>
    <w:link w:val="Naslov2"/>
    <w:uiPriority w:val="9"/>
    <w:rsid w:val="008C1B13"/>
    <w:rPr>
      <w:rFonts w:ascii="Calibri" w:eastAsiaTheme="majorEastAsia" w:hAnsi="Calibri" w:cstheme="majorBidi"/>
      <w:b/>
      <w:bCs/>
      <w:iCs w:val="0"/>
      <w:color w:val="000000"/>
      <w:sz w:val="28"/>
      <w:szCs w:val="26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BC3883"/>
    <w:rPr>
      <w:rFonts w:asciiTheme="minorHAnsi" w:eastAsiaTheme="majorEastAsia" w:hAnsiTheme="minorHAnsi" w:cstheme="majorBidi"/>
      <w:b/>
      <w:iCs w:val="0"/>
      <w:color w:val="000000"/>
      <w:sz w:val="32"/>
      <w:szCs w:val="32"/>
      <w:lang w:val="en-US" w:eastAsia="sl-SI"/>
    </w:rPr>
  </w:style>
  <w:style w:type="paragraph" w:styleId="Napis">
    <w:name w:val="caption"/>
    <w:basedOn w:val="Navaden"/>
    <w:next w:val="Navaden"/>
    <w:uiPriority w:val="35"/>
    <w:unhideWhenUsed/>
    <w:qFormat/>
    <w:rsid w:val="00E42499"/>
    <w:pPr>
      <w:jc w:val="center"/>
    </w:pPr>
    <w:rPr>
      <w:bCs/>
      <w:iCs/>
    </w:rPr>
  </w:style>
  <w:style w:type="character" w:styleId="Besedilooznabemesta">
    <w:name w:val="Placeholder Text"/>
    <w:basedOn w:val="Privzetapisavaodstavka"/>
    <w:uiPriority w:val="99"/>
    <w:semiHidden/>
    <w:rsid w:val="00857810"/>
    <w:rPr>
      <w:color w:val="808080"/>
    </w:rPr>
  </w:style>
  <w:style w:type="paragraph" w:styleId="NaslovTOC">
    <w:name w:val="TOC Heading"/>
    <w:basedOn w:val="Naslov1"/>
    <w:next w:val="Navaden"/>
    <w:uiPriority w:val="39"/>
    <w:unhideWhenUsed/>
    <w:qFormat/>
    <w:rsid w:val="009A7C4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lang w:val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9A7C40"/>
    <w:pPr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unhideWhenUsed/>
    <w:rsid w:val="009075EF"/>
    <w:pPr>
      <w:tabs>
        <w:tab w:val="left" w:pos="440"/>
        <w:tab w:val="right" w:leader="dot" w:pos="8493"/>
      </w:tabs>
      <w:spacing w:after="100" w:line="259" w:lineRule="auto"/>
      <w:jc w:val="left"/>
    </w:pPr>
    <w:rPr>
      <w:rFonts w:asciiTheme="minorHAnsi" w:eastAsiaTheme="minorEastAsia" w:hAnsiTheme="minorHAnsi" w:cs="Times New Roman"/>
      <w:b/>
      <w:noProof/>
      <w:color w:val="auto"/>
      <w:szCs w:val="22"/>
    </w:rPr>
  </w:style>
  <w:style w:type="paragraph" w:styleId="Kazalovsebine3">
    <w:name w:val="toc 3"/>
    <w:basedOn w:val="Navaden"/>
    <w:next w:val="Navaden"/>
    <w:autoRedefine/>
    <w:uiPriority w:val="39"/>
    <w:unhideWhenUsed/>
    <w:rsid w:val="009A7C40"/>
    <w:pPr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paragraph" w:styleId="Odstavekseznama">
    <w:name w:val="List Paragraph"/>
    <w:basedOn w:val="Navaden"/>
    <w:uiPriority w:val="34"/>
    <w:qFormat/>
    <w:rsid w:val="009A7C40"/>
    <w:pPr>
      <w:ind w:left="720"/>
      <w:contextualSpacing/>
    </w:pPr>
  </w:style>
  <w:style w:type="table" w:styleId="Tabelamrea">
    <w:name w:val="Table Grid"/>
    <w:basedOn w:val="Navadnatabela"/>
    <w:uiPriority w:val="39"/>
    <w:rsid w:val="006A2337"/>
    <w:pPr>
      <w:spacing w:after="0" w:line="240" w:lineRule="auto"/>
      <w:jc w:val="both"/>
    </w:pPr>
    <w:rPr>
      <w:rFonts w:ascii="Calibri" w:eastAsia="Calibri" w:hAnsi="Calibri" w:cs="Calibri"/>
      <w:iCs w:val="0"/>
      <w:color w:val="000000"/>
      <w:szCs w:val="24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CA12F4"/>
    <w:pPr>
      <w:tabs>
        <w:tab w:val="center" w:pos="4536"/>
        <w:tab w:val="right" w:pos="9072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CA12F4"/>
    <w:rPr>
      <w:rFonts w:ascii="Calibri" w:eastAsia="Calibri" w:hAnsi="Calibri" w:cs="Calibri"/>
      <w:iCs w:val="0"/>
      <w:color w:val="000000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CA12F4"/>
    <w:pPr>
      <w:tabs>
        <w:tab w:val="center" w:pos="4536"/>
        <w:tab w:val="right" w:pos="9072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CA12F4"/>
    <w:rPr>
      <w:rFonts w:ascii="Calibri" w:eastAsia="Calibri" w:hAnsi="Calibri" w:cs="Calibri"/>
      <w:iCs w:val="0"/>
      <w:color w:val="000000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AF1FDF"/>
    <w:rPr>
      <w:color w:val="0563C1" w:themeColor="hyperlink"/>
      <w:u w:val="single"/>
    </w:rPr>
  </w:style>
  <w:style w:type="paragraph" w:styleId="Kazaloslik">
    <w:name w:val="table of figures"/>
    <w:basedOn w:val="Navaden"/>
    <w:next w:val="Navaden"/>
    <w:uiPriority w:val="99"/>
    <w:unhideWhenUsed/>
    <w:rsid w:val="00AF1FDF"/>
  </w:style>
  <w:style w:type="character" w:styleId="Pripombasklic">
    <w:name w:val="annotation reference"/>
    <w:basedOn w:val="Privzetapisavaodstavka"/>
    <w:uiPriority w:val="99"/>
    <w:semiHidden/>
    <w:unhideWhenUsed/>
    <w:rsid w:val="00277DE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77DE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77DE7"/>
    <w:rPr>
      <w:rFonts w:ascii="Calibri" w:eastAsia="Calibri" w:hAnsi="Calibri" w:cs="Calibri"/>
      <w:iCs w:val="0"/>
      <w:color w:val="000000"/>
      <w:sz w:val="20"/>
      <w:szCs w:val="20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77DE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77DE7"/>
    <w:rPr>
      <w:rFonts w:ascii="Calibri" w:eastAsia="Calibri" w:hAnsi="Calibri" w:cs="Calibri"/>
      <w:b/>
      <w:bCs/>
      <w:iCs w:val="0"/>
      <w:color w:val="000000"/>
      <w:sz w:val="20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77DE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77DE7"/>
    <w:rPr>
      <w:rFonts w:ascii="Segoe UI" w:eastAsia="Calibri" w:hAnsi="Segoe UI" w:cs="Segoe UI"/>
      <w:iCs w:val="0"/>
      <w:color w:val="000000"/>
      <w:sz w:val="18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580BD0"/>
    <w:rPr>
      <w:rFonts w:asciiTheme="majorHAnsi" w:eastAsiaTheme="majorEastAsia" w:hAnsiTheme="majorHAnsi" w:cstheme="majorBidi"/>
      <w:iCs w:val="0"/>
      <w:color w:val="1F4D78" w:themeColor="accent1" w:themeShade="7F"/>
      <w:szCs w:val="24"/>
      <w:lang w:eastAsia="sl-SI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580BD0"/>
    <w:rPr>
      <w:rFonts w:asciiTheme="majorHAnsi" w:eastAsiaTheme="majorEastAsia" w:hAnsiTheme="majorHAnsi" w:cstheme="majorBidi"/>
      <w:i/>
      <w:color w:val="2E74B5" w:themeColor="accent1" w:themeShade="BF"/>
      <w:szCs w:val="24"/>
      <w:lang w:eastAsia="sl-SI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580BD0"/>
    <w:rPr>
      <w:rFonts w:asciiTheme="majorHAnsi" w:eastAsiaTheme="majorEastAsia" w:hAnsiTheme="majorHAnsi" w:cstheme="majorBidi"/>
      <w:iCs w:val="0"/>
      <w:color w:val="2E74B5" w:themeColor="accent1" w:themeShade="BF"/>
      <w:szCs w:val="24"/>
      <w:lang w:eastAsia="sl-SI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580BD0"/>
    <w:rPr>
      <w:rFonts w:asciiTheme="majorHAnsi" w:eastAsiaTheme="majorEastAsia" w:hAnsiTheme="majorHAnsi" w:cstheme="majorBidi"/>
      <w:iCs w:val="0"/>
      <w:color w:val="1F4D78" w:themeColor="accent1" w:themeShade="7F"/>
      <w:szCs w:val="24"/>
      <w:lang w:eastAsia="sl-SI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580BD0"/>
    <w:rPr>
      <w:rFonts w:asciiTheme="majorHAnsi" w:eastAsiaTheme="majorEastAsia" w:hAnsiTheme="majorHAnsi" w:cstheme="majorBidi"/>
      <w:i/>
      <w:color w:val="1F4D78" w:themeColor="accent1" w:themeShade="7F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580BD0"/>
    <w:rPr>
      <w:rFonts w:asciiTheme="majorHAnsi" w:eastAsiaTheme="majorEastAsia" w:hAnsiTheme="majorHAnsi" w:cstheme="majorBidi"/>
      <w:iCs w:val="0"/>
      <w:color w:val="272727" w:themeColor="text1" w:themeTint="D8"/>
      <w:sz w:val="21"/>
      <w:szCs w:val="21"/>
      <w:lang w:eastAsia="sl-SI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580BD0"/>
    <w:rPr>
      <w:rFonts w:asciiTheme="majorHAnsi" w:eastAsiaTheme="majorEastAsia" w:hAnsiTheme="majorHAnsi" w:cstheme="majorBidi"/>
      <w:i/>
      <w:color w:val="272727" w:themeColor="text1" w:themeTint="D8"/>
      <w:sz w:val="21"/>
      <w:szCs w:val="21"/>
      <w:lang w:eastAsia="sl-SI"/>
    </w:rPr>
  </w:style>
  <w:style w:type="paragraph" w:customStyle="1" w:styleId="Priloga">
    <w:name w:val="Priloga"/>
    <w:basedOn w:val="Navaden"/>
    <w:link w:val="PrilogaZnak"/>
    <w:qFormat/>
    <w:rsid w:val="00CD03D2"/>
    <w:rPr>
      <w:b/>
      <w:sz w:val="28"/>
    </w:rPr>
  </w:style>
  <w:style w:type="character" w:customStyle="1" w:styleId="PrilogaZnak">
    <w:name w:val="Priloga Znak"/>
    <w:basedOn w:val="Privzetapisavaodstavka"/>
    <w:link w:val="Priloga"/>
    <w:rsid w:val="00CD03D2"/>
    <w:rPr>
      <w:rFonts w:ascii="Calibri" w:eastAsia="Calibri" w:hAnsi="Calibri" w:cs="Calibri"/>
      <w:b/>
      <w:iCs w:val="0"/>
      <w:color w:val="000000"/>
      <w:sz w:val="28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31196FA-5DFE-4CBA-81E5-0E4097CC5F06}"/>
      </w:docPartPr>
      <w:docPartBody>
        <w:p w:rsidR="001A4CEB" w:rsidRDefault="00C427A5">
          <w:r w:rsidRPr="00C5524E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000515CC80C04D3AA715356C61DA0E3B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77147077-B4CA-49B4-86AB-B30861E47173}"/>
      </w:docPartPr>
      <w:docPartBody>
        <w:p w:rsidR="001A4CEB" w:rsidRDefault="00C427A5" w:rsidP="00C427A5">
          <w:pPr>
            <w:pStyle w:val="000515CC80C04D3AA715356C61DA0E3B"/>
          </w:pPr>
          <w:r w:rsidRPr="00C5524E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4492A559DC4643BBA172544D1E7F015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B2699A5-A224-4AF8-86C4-835A765AB6F8}"/>
      </w:docPartPr>
      <w:docPartBody>
        <w:p w:rsidR="005A2CAA" w:rsidRDefault="001A4CEB" w:rsidP="001A4CEB">
          <w:pPr>
            <w:pStyle w:val="4492A559DC4643BBA172544D1E7F015D"/>
          </w:pPr>
          <w:r w:rsidRPr="00C5524E">
            <w:rPr>
              <w:rStyle w:val="Besedilooznabemesta"/>
            </w:rPr>
            <w:t>Izberite element.</w:t>
          </w:r>
        </w:p>
      </w:docPartBody>
    </w:docPart>
    <w:docPart>
      <w:docPartPr>
        <w:name w:val="F73F09A015964B90ABA63F84DB30DC9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B8F1E90-57E8-463E-BBD4-198ACD9FE397}"/>
      </w:docPartPr>
      <w:docPartBody>
        <w:p w:rsidR="00BB7321" w:rsidRDefault="005A2CAA" w:rsidP="005A2CAA">
          <w:pPr>
            <w:pStyle w:val="F73F09A015964B90ABA63F84DB30DC90"/>
          </w:pPr>
          <w:r w:rsidRPr="00C5524E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DefaultPlaceholder_-185401344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73C7A1D-72BC-472F-ACA0-5DCAC5F66FE0}"/>
      </w:docPartPr>
      <w:docPartBody>
        <w:p w:rsidR="00E14A63" w:rsidRDefault="00625AF0">
          <w:r w:rsidRPr="009C27AB"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7811CD740CEF413B883FDC360EA9DF2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1C94017-37D1-4AF4-BF7F-36DB15A1A687}"/>
      </w:docPartPr>
      <w:docPartBody>
        <w:p w:rsidR="00D5506E" w:rsidRDefault="008600F9" w:rsidP="008600F9">
          <w:pPr>
            <w:pStyle w:val="7811CD740CEF413B883FDC360EA9DF2D2"/>
          </w:pPr>
          <w:r w:rsidRPr="00022210">
            <w:rPr>
              <w:rStyle w:val="Besedilooznabemesta"/>
              <w:sz w:val="32"/>
              <w:szCs w:val="32"/>
            </w:rPr>
            <w:t>Izberite element.</w:t>
          </w:r>
        </w:p>
      </w:docPartBody>
    </w:docPart>
    <w:docPart>
      <w:docPartPr>
        <w:name w:val="A8738A4DC96944D8A0BAE5EFBD0D9D8C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A46D09E-898B-496C-87E0-AABA1B4A0D1B}"/>
      </w:docPartPr>
      <w:docPartBody>
        <w:p w:rsidR="00D5506E" w:rsidRDefault="00E14A63" w:rsidP="00E14A63">
          <w:pPr>
            <w:pStyle w:val="A8738A4DC96944D8A0BAE5EFBD0D9D8C"/>
          </w:pPr>
          <w:r w:rsidRPr="00C5524E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AEDAD1459C4943D397789E6CB8453D55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D2DE735-F378-4285-9238-D2E16AB34DA0}"/>
      </w:docPartPr>
      <w:docPartBody>
        <w:p w:rsidR="00D5506E" w:rsidRDefault="008600F9" w:rsidP="008600F9">
          <w:pPr>
            <w:pStyle w:val="AEDAD1459C4943D397789E6CB8453D552"/>
          </w:pPr>
          <w:r w:rsidRPr="00022210">
            <w:rPr>
              <w:rStyle w:val="Besedilooznabemesta"/>
              <w:sz w:val="28"/>
            </w:rPr>
            <w:t>Izberite element.</w:t>
          </w:r>
        </w:p>
      </w:docPartBody>
    </w:docPart>
    <w:docPart>
      <w:docPartPr>
        <w:name w:val="77840E65ABC246AEB11A02E23A4DE84B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5194C06-DFAD-414D-A9EA-A8B4D0AAE838}"/>
      </w:docPartPr>
      <w:docPartBody>
        <w:p w:rsidR="00D5506E" w:rsidRDefault="00E14A63" w:rsidP="00E14A63">
          <w:pPr>
            <w:pStyle w:val="77840E65ABC246AEB11A02E23A4DE84B"/>
          </w:pPr>
          <w:r w:rsidRPr="00C5524E">
            <w:rPr>
              <w:rStyle w:val="Besedilooznabemesta"/>
            </w:rPr>
            <w:t>Izberite element.</w:t>
          </w:r>
        </w:p>
      </w:docPartBody>
    </w:docPart>
    <w:docPart>
      <w:docPartPr>
        <w:name w:val="4FBA0ECF8A6E4C819BA2554D53B731A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E2C3F60B-B61D-48D5-8AE7-95271C05279E}"/>
      </w:docPartPr>
      <w:docPartBody>
        <w:p w:rsidR="005C53B4" w:rsidRDefault="008600F9" w:rsidP="008600F9">
          <w:pPr>
            <w:pStyle w:val="4FBA0ECF8A6E4C819BA2554D53B731AA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7FE7236F1ED4486DBCCDFFE1BB6A7A9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40141D6B-5222-4F2F-91EB-5B610468FFC4}"/>
      </w:docPartPr>
      <w:docPartBody>
        <w:p w:rsidR="005C53B4" w:rsidRDefault="008600F9" w:rsidP="008600F9">
          <w:pPr>
            <w:pStyle w:val="7FE7236F1ED4486DBCCDFFE1BB6A7A9E2"/>
          </w:pPr>
          <w:r w:rsidRPr="003738A4">
            <w:rPr>
              <w:color w:val="808080"/>
            </w:rPr>
            <w:t>Izberite element.</w:t>
          </w:r>
        </w:p>
      </w:docPartBody>
    </w:docPart>
    <w:docPart>
      <w:docPartPr>
        <w:name w:val="8907B5584CB146CE9EBFCE784F15FDC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B144362-1178-41DE-9EFF-93FFF11CB65F}"/>
      </w:docPartPr>
      <w:docPartBody>
        <w:p w:rsidR="005C53B4" w:rsidRDefault="008600F9" w:rsidP="008600F9">
          <w:pPr>
            <w:pStyle w:val="8907B5584CB146CE9EBFCE784F15FDCD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7EAF5C269D6B4D4F91284302290835D6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2021B8E-CDFC-4A01-BD28-B4F3B4490E64}"/>
      </w:docPartPr>
      <w:docPartBody>
        <w:p w:rsidR="005C53B4" w:rsidRDefault="008600F9" w:rsidP="008600F9">
          <w:pPr>
            <w:pStyle w:val="7EAF5C269D6B4D4F91284302290835D6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1487A4FFA1C2483FA5810AB11288B98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3F4006B-19C5-46A1-8925-7E9513002312}"/>
      </w:docPartPr>
      <w:docPartBody>
        <w:p w:rsidR="005C53B4" w:rsidRDefault="008600F9" w:rsidP="008600F9">
          <w:pPr>
            <w:pStyle w:val="1487A4FFA1C2483FA5810AB11288B98E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06A3707D53814ABAA5237CB835737C75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26F0935-93D9-4CC0-84B1-F58E94ACAF9F}"/>
      </w:docPartPr>
      <w:docPartBody>
        <w:p w:rsidR="005C53B4" w:rsidRDefault="008600F9" w:rsidP="008600F9">
          <w:pPr>
            <w:pStyle w:val="06A3707D53814ABAA5237CB835737C75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BE579ECE005348CBAA1FE649F795CEC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1B95561-DD24-4408-A990-E0F1838C5DEC}"/>
      </w:docPartPr>
      <w:docPartBody>
        <w:p w:rsidR="005C53B4" w:rsidRDefault="008600F9" w:rsidP="008600F9">
          <w:pPr>
            <w:pStyle w:val="BE579ECE005348CBAA1FE649F795CEC4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C71DEC26F0CB4730A8C92E984AFE81B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144E0C2-4116-44CC-BE19-BD99C3AA910B}"/>
      </w:docPartPr>
      <w:docPartBody>
        <w:p w:rsidR="005C53B4" w:rsidRDefault="008600F9" w:rsidP="008600F9">
          <w:pPr>
            <w:pStyle w:val="C71DEC26F0CB4730A8C92E984AFE81B7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6A535792F8F44662B3A627265D88A64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47B9F77-2879-4E7A-BF76-84EB50256C3B}"/>
      </w:docPartPr>
      <w:docPartBody>
        <w:p w:rsidR="005C53B4" w:rsidRDefault="008600F9" w:rsidP="008600F9">
          <w:pPr>
            <w:pStyle w:val="6A535792F8F44662B3A627265D88A647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FEE46D803A8B4C2C9EF5A7D559F9782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FD63A33-8568-4D2C-B9EB-35AF73F954A9}"/>
      </w:docPartPr>
      <w:docPartBody>
        <w:p w:rsidR="005C53B4" w:rsidRDefault="008600F9" w:rsidP="008600F9">
          <w:pPr>
            <w:pStyle w:val="FEE46D803A8B4C2C9EF5A7D559F97823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88675A92AF7A49B0B88D07DCD6F0A7B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7B7145F2-6E11-4582-A92E-182F6BA5FB71}"/>
      </w:docPartPr>
      <w:docPartBody>
        <w:p w:rsidR="005C53B4" w:rsidRDefault="008600F9" w:rsidP="008600F9">
          <w:pPr>
            <w:pStyle w:val="88675A92AF7A49B0B88D07DCD6F0A7B72"/>
          </w:pPr>
          <w:r w:rsidRPr="003738A4">
            <w:rPr>
              <w:color w:val="808080"/>
            </w:rPr>
            <w:t>Kliknite ali tapnite tukaj, če želite vnesti besedilo.</w:t>
          </w:r>
        </w:p>
      </w:docPartBody>
    </w:docPart>
    <w:docPart>
      <w:docPartPr>
        <w:name w:val="C6DCB0378E0A4562A8EE190066C6E799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75D82C07-31E7-43E8-9F4F-F7997FAD9794}"/>
      </w:docPartPr>
      <w:docPartBody>
        <w:p w:rsidR="00790C89" w:rsidRDefault="005C53B4" w:rsidP="005C53B4">
          <w:pPr>
            <w:pStyle w:val="C6DCB0378E0A4562A8EE190066C6E799"/>
          </w:pPr>
          <w:r w:rsidRPr="00C5524E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5E8C7D2D6E014002A212F4E234B59B2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7606AE0-83E2-4B86-B143-F247CE840468}"/>
      </w:docPartPr>
      <w:docPartBody>
        <w:p w:rsidR="00790C89" w:rsidRDefault="005C53B4" w:rsidP="005C53B4">
          <w:pPr>
            <w:pStyle w:val="5E8C7D2D6E014002A212F4E234B59B2E"/>
          </w:pPr>
          <w:r w:rsidRPr="00C5524E">
            <w:rPr>
              <w:rStyle w:val="Besedilooznabemesta"/>
            </w:rPr>
            <w:t>Klik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27A5"/>
    <w:rsid w:val="001A4CEB"/>
    <w:rsid w:val="00287D4C"/>
    <w:rsid w:val="002F006D"/>
    <w:rsid w:val="00353A6E"/>
    <w:rsid w:val="00356033"/>
    <w:rsid w:val="00416786"/>
    <w:rsid w:val="00470F59"/>
    <w:rsid w:val="004D1FC7"/>
    <w:rsid w:val="005A2CAA"/>
    <w:rsid w:val="005C53B4"/>
    <w:rsid w:val="005E11A3"/>
    <w:rsid w:val="00625AF0"/>
    <w:rsid w:val="00705D9D"/>
    <w:rsid w:val="00790C89"/>
    <w:rsid w:val="007B5958"/>
    <w:rsid w:val="008600F9"/>
    <w:rsid w:val="008954CF"/>
    <w:rsid w:val="008B605D"/>
    <w:rsid w:val="009A1E1B"/>
    <w:rsid w:val="009C089E"/>
    <w:rsid w:val="00AA5286"/>
    <w:rsid w:val="00B52D6B"/>
    <w:rsid w:val="00B67688"/>
    <w:rsid w:val="00BA0995"/>
    <w:rsid w:val="00BB7321"/>
    <w:rsid w:val="00BD4DCE"/>
    <w:rsid w:val="00C427A5"/>
    <w:rsid w:val="00D5506E"/>
    <w:rsid w:val="00E14A63"/>
    <w:rsid w:val="00EC4E7C"/>
    <w:rsid w:val="00F0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8600F9"/>
    <w:rPr>
      <w:color w:val="808080"/>
    </w:rPr>
  </w:style>
  <w:style w:type="paragraph" w:customStyle="1" w:styleId="BAF810D5FD7E46A9AF723D540FA64220">
    <w:name w:val="BAF810D5FD7E46A9AF723D540FA64220"/>
    <w:rsid w:val="00C427A5"/>
  </w:style>
  <w:style w:type="paragraph" w:customStyle="1" w:styleId="ABDF055402DD403FB433D4DCF30E8891">
    <w:name w:val="ABDF055402DD403FB433D4DCF30E8891"/>
    <w:rsid w:val="00C427A5"/>
  </w:style>
  <w:style w:type="paragraph" w:customStyle="1" w:styleId="382F0024C510424C8DEC888931C2A7F7">
    <w:name w:val="382F0024C510424C8DEC888931C2A7F7"/>
    <w:rsid w:val="00C427A5"/>
  </w:style>
  <w:style w:type="paragraph" w:customStyle="1" w:styleId="F097CCDEC026423187AE3B1CABEEF045">
    <w:name w:val="F097CCDEC026423187AE3B1CABEEF045"/>
    <w:rsid w:val="00C427A5"/>
  </w:style>
  <w:style w:type="paragraph" w:customStyle="1" w:styleId="CC8D06A7F8934EE7AE39CE80CAEF784C">
    <w:name w:val="CC8D06A7F8934EE7AE39CE80CAEF784C"/>
    <w:rsid w:val="00C427A5"/>
  </w:style>
  <w:style w:type="paragraph" w:customStyle="1" w:styleId="6EC85D91C4D44670BCC89041B28EC55A">
    <w:name w:val="6EC85D91C4D44670BCC89041B28EC55A"/>
    <w:rsid w:val="00C427A5"/>
  </w:style>
  <w:style w:type="paragraph" w:customStyle="1" w:styleId="B76D2EA78E984FDCAA3B7A717D5EC688">
    <w:name w:val="B76D2EA78E984FDCAA3B7A717D5EC688"/>
    <w:rsid w:val="00C427A5"/>
  </w:style>
  <w:style w:type="paragraph" w:customStyle="1" w:styleId="15AA4FD1DB9844CDBFEC1B7ED4525BC3">
    <w:name w:val="15AA4FD1DB9844CDBFEC1B7ED4525BC3"/>
    <w:rsid w:val="00C427A5"/>
  </w:style>
  <w:style w:type="paragraph" w:customStyle="1" w:styleId="D0D2F069443D40B49B3D007E993579BC">
    <w:name w:val="D0D2F069443D40B49B3D007E993579BC"/>
    <w:rsid w:val="00C427A5"/>
  </w:style>
  <w:style w:type="paragraph" w:customStyle="1" w:styleId="1389B83774854252BD1966DFCB9C5062">
    <w:name w:val="1389B83774854252BD1966DFCB9C5062"/>
    <w:rsid w:val="00C427A5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8F2B9C8DB64B47EB840E31DEB4F8493F">
    <w:name w:val="8F2B9C8DB64B47EB840E31DEB4F8493F"/>
    <w:rsid w:val="00C427A5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3AC1E90667724B59AA22014BD8581C7C">
    <w:name w:val="3AC1E90667724B59AA22014BD8581C7C"/>
    <w:rsid w:val="00C427A5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9E4E1A1C63F04E209C5294D41E265601">
    <w:name w:val="9E4E1A1C63F04E209C5294D41E265601"/>
    <w:rsid w:val="00C427A5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12E3BA41743D46FAA327B58701A59F90">
    <w:name w:val="12E3BA41743D46FAA327B58701A59F90"/>
    <w:rsid w:val="00C427A5"/>
  </w:style>
  <w:style w:type="paragraph" w:customStyle="1" w:styleId="14F063F8742B43AF8BE380C17EE38C3B">
    <w:name w:val="14F063F8742B43AF8BE380C17EE38C3B"/>
    <w:rsid w:val="00C427A5"/>
  </w:style>
  <w:style w:type="paragraph" w:customStyle="1" w:styleId="000515CC80C04D3AA715356C61DA0E3B">
    <w:name w:val="000515CC80C04D3AA715356C61DA0E3B"/>
    <w:rsid w:val="00C427A5"/>
  </w:style>
  <w:style w:type="paragraph" w:customStyle="1" w:styleId="4492A559DC4643BBA172544D1E7F015D">
    <w:name w:val="4492A559DC4643BBA172544D1E7F015D"/>
    <w:rsid w:val="001A4CEB"/>
  </w:style>
  <w:style w:type="paragraph" w:customStyle="1" w:styleId="F73F09A015964B90ABA63F84DB30DC90">
    <w:name w:val="F73F09A015964B90ABA63F84DB30DC90"/>
    <w:rsid w:val="005A2CAA"/>
  </w:style>
  <w:style w:type="paragraph" w:customStyle="1" w:styleId="D03BC06F371E4AF288220FC637F9ECBF">
    <w:name w:val="D03BC06F371E4AF288220FC637F9ECBF"/>
    <w:rsid w:val="00353A6E"/>
  </w:style>
  <w:style w:type="paragraph" w:customStyle="1" w:styleId="1389B83774854252BD1966DFCB9C50621">
    <w:name w:val="1389B83774854252BD1966DFCB9C50621"/>
    <w:rsid w:val="002F006D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D03BC06F371E4AF288220FC637F9ECBF1">
    <w:name w:val="D03BC06F371E4AF288220FC637F9ECBF1"/>
    <w:rsid w:val="002F006D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3AC1E90667724B59AA22014BD8581C7C1">
    <w:name w:val="3AC1E90667724B59AA22014BD8581C7C1"/>
    <w:rsid w:val="002F006D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663F22C25FE24059A573FB66D464FBD2">
    <w:name w:val="663F22C25FE24059A573FB66D464FBD2"/>
    <w:rsid w:val="002F006D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B99A25EA7B784B13A83AF0F938CBC53C">
    <w:name w:val="B99A25EA7B784B13A83AF0F938CBC53C"/>
    <w:rsid w:val="002F006D"/>
    <w:pPr>
      <w:spacing w:after="0" w:line="360" w:lineRule="auto"/>
      <w:ind w:left="720"/>
      <w:contextualSpacing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12E3BA41743D46FAA327B58701A59F901">
    <w:name w:val="12E3BA41743D46FAA327B58701A59F901"/>
    <w:rsid w:val="002F006D"/>
    <w:pPr>
      <w:spacing w:after="0" w:line="360" w:lineRule="auto"/>
      <w:ind w:left="720"/>
      <w:contextualSpacing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14F063F8742B43AF8BE380C17EE38C3B1">
    <w:name w:val="14F063F8742B43AF8BE380C17EE38C3B1"/>
    <w:rsid w:val="002F006D"/>
    <w:pPr>
      <w:spacing w:after="0" w:line="360" w:lineRule="auto"/>
      <w:ind w:left="720"/>
      <w:contextualSpacing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683A53934EE24410B443AE20CB21F85A">
    <w:name w:val="683A53934EE24410B443AE20CB21F85A"/>
    <w:rsid w:val="007B5958"/>
  </w:style>
  <w:style w:type="paragraph" w:customStyle="1" w:styleId="E746A6E4DDD2404FA406B1943F900C40">
    <w:name w:val="E746A6E4DDD2404FA406B1943F900C40"/>
    <w:rsid w:val="00625AF0"/>
  </w:style>
  <w:style w:type="paragraph" w:customStyle="1" w:styleId="FE1CA146C245452C86CAC3A7541DBD7B">
    <w:name w:val="FE1CA146C245452C86CAC3A7541DBD7B"/>
    <w:rsid w:val="00625AF0"/>
  </w:style>
  <w:style w:type="paragraph" w:customStyle="1" w:styleId="1C2070EF8FEF4B66867AF6AE88FC2F9F">
    <w:name w:val="1C2070EF8FEF4B66867AF6AE88FC2F9F"/>
    <w:rsid w:val="00625AF0"/>
  </w:style>
  <w:style w:type="paragraph" w:customStyle="1" w:styleId="0B3BA3ED0FF448E4B3A482FE472F1FD3">
    <w:name w:val="0B3BA3ED0FF448E4B3A482FE472F1FD3"/>
    <w:rsid w:val="00E14A63"/>
  </w:style>
  <w:style w:type="paragraph" w:customStyle="1" w:styleId="0BB1CB3BA36A41D38A5450726619BCC1">
    <w:name w:val="0BB1CB3BA36A41D38A5450726619BCC1"/>
    <w:rsid w:val="00E14A63"/>
  </w:style>
  <w:style w:type="paragraph" w:customStyle="1" w:styleId="D36AECB1D79644338D4853967BCEF975">
    <w:name w:val="D36AECB1D79644338D4853967BCEF975"/>
    <w:rsid w:val="00E14A63"/>
  </w:style>
  <w:style w:type="paragraph" w:customStyle="1" w:styleId="695BE0677D5E44BE900354EADB148117">
    <w:name w:val="695BE0677D5E44BE900354EADB148117"/>
    <w:rsid w:val="00E14A63"/>
  </w:style>
  <w:style w:type="paragraph" w:customStyle="1" w:styleId="95F5F2458BC04F07AB1237633532E466">
    <w:name w:val="95F5F2458BC04F07AB1237633532E466"/>
    <w:rsid w:val="00E14A63"/>
  </w:style>
  <w:style w:type="paragraph" w:customStyle="1" w:styleId="C64AAB08814F473B8230E58D45F977E4">
    <w:name w:val="C64AAB08814F473B8230E58D45F977E4"/>
    <w:rsid w:val="00E14A63"/>
  </w:style>
  <w:style w:type="paragraph" w:customStyle="1" w:styleId="9B952942D6244D6CAEA38465E5E6509D">
    <w:name w:val="9B952942D6244D6CAEA38465E5E6509D"/>
    <w:rsid w:val="00E14A63"/>
  </w:style>
  <w:style w:type="paragraph" w:customStyle="1" w:styleId="F6FAF2AA9B9947418526836560FBF179">
    <w:name w:val="F6FAF2AA9B9947418526836560FBF179"/>
    <w:rsid w:val="00E14A63"/>
  </w:style>
  <w:style w:type="paragraph" w:customStyle="1" w:styleId="EE4D30C1C1AC402F87F71EC05C0FF173">
    <w:name w:val="EE4D30C1C1AC402F87F71EC05C0FF173"/>
    <w:rsid w:val="00E14A63"/>
  </w:style>
  <w:style w:type="paragraph" w:customStyle="1" w:styleId="7811CD740CEF413B883FDC360EA9DF2D">
    <w:name w:val="7811CD740CEF413B883FDC360EA9DF2D"/>
    <w:rsid w:val="00E14A63"/>
  </w:style>
  <w:style w:type="paragraph" w:customStyle="1" w:styleId="A8738A4DC96944D8A0BAE5EFBD0D9D8C">
    <w:name w:val="A8738A4DC96944D8A0BAE5EFBD0D9D8C"/>
    <w:rsid w:val="00E14A63"/>
  </w:style>
  <w:style w:type="paragraph" w:customStyle="1" w:styleId="AEDAD1459C4943D397789E6CB8453D55">
    <w:name w:val="AEDAD1459C4943D397789E6CB8453D55"/>
    <w:rsid w:val="00E14A63"/>
  </w:style>
  <w:style w:type="paragraph" w:customStyle="1" w:styleId="77840E65ABC246AEB11A02E23A4DE84B">
    <w:name w:val="77840E65ABC246AEB11A02E23A4DE84B"/>
    <w:rsid w:val="00E14A63"/>
  </w:style>
  <w:style w:type="paragraph" w:customStyle="1" w:styleId="126596D8076E4F78A1EE590F09B3D111">
    <w:name w:val="126596D8076E4F78A1EE590F09B3D111"/>
    <w:rsid w:val="00287D4C"/>
  </w:style>
  <w:style w:type="paragraph" w:customStyle="1" w:styleId="DB6C2E278AE641988FC97CB381078F5F">
    <w:name w:val="DB6C2E278AE641988FC97CB381078F5F"/>
    <w:rsid w:val="00287D4C"/>
  </w:style>
  <w:style w:type="paragraph" w:customStyle="1" w:styleId="42D9E75A71BA44D8973D422FC55DA8C8">
    <w:name w:val="42D9E75A71BA44D8973D422FC55DA8C8"/>
    <w:rsid w:val="00287D4C"/>
  </w:style>
  <w:style w:type="paragraph" w:customStyle="1" w:styleId="6148083C28C84F5F9E018544FA2BC505">
    <w:name w:val="6148083C28C84F5F9E018544FA2BC505"/>
    <w:rsid w:val="00287D4C"/>
  </w:style>
  <w:style w:type="paragraph" w:customStyle="1" w:styleId="9003565137094761A07425BE25EF0F95">
    <w:name w:val="9003565137094761A07425BE25EF0F95"/>
    <w:rsid w:val="00287D4C"/>
  </w:style>
  <w:style w:type="paragraph" w:customStyle="1" w:styleId="D4E58F7F60B44B7689E57F7683F6D4A2">
    <w:name w:val="D4E58F7F60B44B7689E57F7683F6D4A2"/>
    <w:rsid w:val="00287D4C"/>
  </w:style>
  <w:style w:type="paragraph" w:customStyle="1" w:styleId="F9F6BCC91D874D2EA9A3E8D54E675553">
    <w:name w:val="F9F6BCC91D874D2EA9A3E8D54E675553"/>
    <w:rsid w:val="00287D4C"/>
  </w:style>
  <w:style w:type="paragraph" w:customStyle="1" w:styleId="B271CA5CC8614DCC8AAA8CC566FC1AC2">
    <w:name w:val="B271CA5CC8614DCC8AAA8CC566FC1AC2"/>
    <w:rsid w:val="00287D4C"/>
  </w:style>
  <w:style w:type="paragraph" w:customStyle="1" w:styleId="171AE0679D494094826120AFE2BC0744">
    <w:name w:val="171AE0679D494094826120AFE2BC0744"/>
    <w:rsid w:val="00287D4C"/>
  </w:style>
  <w:style w:type="paragraph" w:customStyle="1" w:styleId="2F6FC54A7B2148A4BD60CB22E1B6FC5C">
    <w:name w:val="2F6FC54A7B2148A4BD60CB22E1B6FC5C"/>
    <w:rsid w:val="00287D4C"/>
  </w:style>
  <w:style w:type="paragraph" w:customStyle="1" w:styleId="A14AC28D9C9A4C12A6BADFCFED81453E">
    <w:name w:val="A14AC28D9C9A4C12A6BADFCFED81453E"/>
    <w:rsid w:val="00287D4C"/>
  </w:style>
  <w:style w:type="paragraph" w:customStyle="1" w:styleId="4FBA0ECF8A6E4C819BA2554D53B731AA">
    <w:name w:val="4FBA0ECF8A6E4C819BA2554D53B731AA"/>
    <w:rsid w:val="00287D4C"/>
  </w:style>
  <w:style w:type="paragraph" w:customStyle="1" w:styleId="7FE7236F1ED4486DBCCDFFE1BB6A7A9E">
    <w:name w:val="7FE7236F1ED4486DBCCDFFE1BB6A7A9E"/>
    <w:rsid w:val="00287D4C"/>
  </w:style>
  <w:style w:type="paragraph" w:customStyle="1" w:styleId="8907B5584CB146CE9EBFCE784F15FDCD">
    <w:name w:val="8907B5584CB146CE9EBFCE784F15FDCD"/>
    <w:rsid w:val="00287D4C"/>
  </w:style>
  <w:style w:type="paragraph" w:customStyle="1" w:styleId="7EAF5C269D6B4D4F91284302290835D6">
    <w:name w:val="7EAF5C269D6B4D4F91284302290835D6"/>
    <w:rsid w:val="00287D4C"/>
  </w:style>
  <w:style w:type="paragraph" w:customStyle="1" w:styleId="1487A4FFA1C2483FA5810AB11288B98E">
    <w:name w:val="1487A4FFA1C2483FA5810AB11288B98E"/>
    <w:rsid w:val="00287D4C"/>
  </w:style>
  <w:style w:type="paragraph" w:customStyle="1" w:styleId="06A3707D53814ABAA5237CB835737C75">
    <w:name w:val="06A3707D53814ABAA5237CB835737C75"/>
    <w:rsid w:val="00287D4C"/>
  </w:style>
  <w:style w:type="paragraph" w:customStyle="1" w:styleId="BE579ECE005348CBAA1FE649F795CEC4">
    <w:name w:val="BE579ECE005348CBAA1FE649F795CEC4"/>
    <w:rsid w:val="00287D4C"/>
  </w:style>
  <w:style w:type="paragraph" w:customStyle="1" w:styleId="C71DEC26F0CB4730A8C92E984AFE81B7">
    <w:name w:val="C71DEC26F0CB4730A8C92E984AFE81B7"/>
    <w:rsid w:val="00287D4C"/>
  </w:style>
  <w:style w:type="paragraph" w:customStyle="1" w:styleId="6A535792F8F44662B3A627265D88A647">
    <w:name w:val="6A535792F8F44662B3A627265D88A647"/>
    <w:rsid w:val="00287D4C"/>
  </w:style>
  <w:style w:type="paragraph" w:customStyle="1" w:styleId="FEE46D803A8B4C2C9EF5A7D559F97823">
    <w:name w:val="FEE46D803A8B4C2C9EF5A7D559F97823"/>
    <w:rsid w:val="00287D4C"/>
  </w:style>
  <w:style w:type="paragraph" w:customStyle="1" w:styleId="88675A92AF7A49B0B88D07DCD6F0A7B7">
    <w:name w:val="88675A92AF7A49B0B88D07DCD6F0A7B7"/>
    <w:rsid w:val="00287D4C"/>
  </w:style>
  <w:style w:type="paragraph" w:customStyle="1" w:styleId="C6DCB0378E0A4562A8EE190066C6E799">
    <w:name w:val="C6DCB0378E0A4562A8EE190066C6E799"/>
    <w:rsid w:val="005C53B4"/>
  </w:style>
  <w:style w:type="paragraph" w:customStyle="1" w:styleId="5E8C7D2D6E014002A212F4E234B59B2E">
    <w:name w:val="5E8C7D2D6E014002A212F4E234B59B2E"/>
    <w:rsid w:val="005C53B4"/>
  </w:style>
  <w:style w:type="paragraph" w:customStyle="1" w:styleId="89599558D105492096068EEBD74502A4">
    <w:name w:val="89599558D105492096068EEBD74502A4"/>
    <w:rsid w:val="00790C89"/>
  </w:style>
  <w:style w:type="paragraph" w:customStyle="1" w:styleId="DD56A1A2BCF14269969A01F3E10A7696">
    <w:name w:val="DD56A1A2BCF14269969A01F3E10A7696"/>
    <w:rsid w:val="00790C89"/>
  </w:style>
  <w:style w:type="paragraph" w:customStyle="1" w:styleId="B3330B6AC0D34E46BCC6DED15487EDDC">
    <w:name w:val="B3330B6AC0D34E46BCC6DED15487EDDC"/>
    <w:rsid w:val="00790C89"/>
  </w:style>
  <w:style w:type="paragraph" w:customStyle="1" w:styleId="7811CD740CEF413B883FDC360EA9DF2D1">
    <w:name w:val="7811CD740CEF413B883FDC360EA9DF2D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AEDAD1459C4943D397789E6CB8453D551">
    <w:name w:val="AEDAD1459C4943D397789E6CB8453D55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4FBA0ECF8A6E4C819BA2554D53B731AA1">
    <w:name w:val="4FBA0ECF8A6E4C819BA2554D53B731AA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7FE7236F1ED4486DBCCDFFE1BB6A7A9E1">
    <w:name w:val="7FE7236F1ED4486DBCCDFFE1BB6A7A9E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8907B5584CB146CE9EBFCE784F15FDCD1">
    <w:name w:val="8907B5584CB146CE9EBFCE784F15FDCD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7EAF5C269D6B4D4F91284302290835D61">
    <w:name w:val="7EAF5C269D6B4D4F91284302290835D6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1487A4FFA1C2483FA5810AB11288B98E1">
    <w:name w:val="1487A4FFA1C2483FA5810AB11288B98E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06A3707D53814ABAA5237CB835737C751">
    <w:name w:val="06A3707D53814ABAA5237CB835737C75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BE579ECE005348CBAA1FE649F795CEC41">
    <w:name w:val="BE579ECE005348CBAA1FE649F795CEC4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C71DEC26F0CB4730A8C92E984AFE81B71">
    <w:name w:val="C71DEC26F0CB4730A8C92E984AFE81B7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6A535792F8F44662B3A627265D88A6471">
    <w:name w:val="6A535792F8F44662B3A627265D88A647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FEE46D803A8B4C2C9EF5A7D559F978231">
    <w:name w:val="FEE46D803A8B4C2C9EF5A7D559F97823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88675A92AF7A49B0B88D07DCD6F0A7B71">
    <w:name w:val="88675A92AF7A49B0B88D07DCD6F0A7B71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7811CD740CEF413B883FDC360EA9DF2D2">
    <w:name w:val="7811CD740CEF413B883FDC360EA9DF2D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AEDAD1459C4943D397789E6CB8453D552">
    <w:name w:val="AEDAD1459C4943D397789E6CB8453D55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4FBA0ECF8A6E4C819BA2554D53B731AA2">
    <w:name w:val="4FBA0ECF8A6E4C819BA2554D53B731AA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7FE7236F1ED4486DBCCDFFE1BB6A7A9E2">
    <w:name w:val="7FE7236F1ED4486DBCCDFFE1BB6A7A9E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8907B5584CB146CE9EBFCE784F15FDCD2">
    <w:name w:val="8907B5584CB146CE9EBFCE784F15FDCD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7EAF5C269D6B4D4F91284302290835D62">
    <w:name w:val="7EAF5C269D6B4D4F91284302290835D6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1487A4FFA1C2483FA5810AB11288B98E2">
    <w:name w:val="1487A4FFA1C2483FA5810AB11288B98E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06A3707D53814ABAA5237CB835737C752">
    <w:name w:val="06A3707D53814ABAA5237CB835737C75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BE579ECE005348CBAA1FE649F795CEC42">
    <w:name w:val="BE579ECE005348CBAA1FE649F795CEC4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C71DEC26F0CB4730A8C92E984AFE81B72">
    <w:name w:val="C71DEC26F0CB4730A8C92E984AFE81B7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6A535792F8F44662B3A627265D88A6472">
    <w:name w:val="6A535792F8F44662B3A627265D88A647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FEE46D803A8B4C2C9EF5A7D559F978232">
    <w:name w:val="FEE46D803A8B4C2C9EF5A7D559F97823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88675A92AF7A49B0B88D07DCD6F0A7B72">
    <w:name w:val="88675A92AF7A49B0B88D07DCD6F0A7B72"/>
    <w:rsid w:val="008600F9"/>
    <w:pPr>
      <w:spacing w:after="0" w:line="360" w:lineRule="auto"/>
      <w:jc w:val="both"/>
    </w:pPr>
    <w:rPr>
      <w:rFonts w:ascii="Calibri" w:eastAsia="Calibri" w:hAnsi="Calibri" w:cs="Calibri"/>
      <w:color w:val="00000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BB95063320E8498CC40D04E294B2FA" ma:contentTypeVersion="2" ma:contentTypeDescription="Ustvari nov dokument." ma:contentTypeScope="" ma:versionID="401aec77c0c96700b79c20454370df10">
  <xsd:schema xmlns:xsd="http://www.w3.org/2001/XMLSchema" xmlns:xs="http://www.w3.org/2001/XMLSchema" xmlns:p="http://schemas.microsoft.com/office/2006/metadata/properties" xmlns:ns1="http://schemas.microsoft.com/sharepoint/v3" xmlns:ns2="0e420dc1-524f-4ecc-b2ae-248109f918f8" targetNamespace="http://schemas.microsoft.com/office/2006/metadata/properties" ma:root="true" ma:fieldsID="3f4a2fb7d8b133fb785e85dd6c30f6ba" ns1:_="" ns2:_="">
    <xsd:import namespace="http://schemas.microsoft.com/sharepoint/v3"/>
    <xsd:import namespace="0e420dc1-524f-4ecc-b2ae-248109f918f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20dc1-524f-4ecc-b2ae-248109f918f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10A901F-4420-465E-B2B6-0992D6FF8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e420dc1-524f-4ecc-b2ae-248109f918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3F94B6-3C8D-47D0-A1C8-BC94AC2614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673FDE-E54F-4467-815D-10F71AFFDD8C}">
  <ds:schemaRefs>
    <ds:schemaRef ds:uri="0e420dc1-524f-4ecc-b2ae-248109f918f8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7FC2422-9D8D-4363-91DB-12AEC359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1433</Words>
  <Characters>8173</Characters>
  <Application>Microsoft Office Word</Application>
  <DocSecurity>0</DocSecurity>
  <Lines>68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Rosi</dc:creator>
  <cp:keywords/>
  <dc:description/>
  <cp:lastModifiedBy>janja.grubic@um.si</cp:lastModifiedBy>
  <cp:revision>2</cp:revision>
  <cp:lastPrinted>2017-06-08T07:16:00Z</cp:lastPrinted>
  <dcterms:created xsi:type="dcterms:W3CDTF">2021-05-25T11:56:00Z</dcterms:created>
  <dcterms:modified xsi:type="dcterms:W3CDTF">2021-05-25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BB95063320E8498CC40D04E294B2FA</vt:lpwstr>
  </property>
</Properties>
</file>